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06775244"/>
        <w:docPartObj>
          <w:docPartGallery w:val="Cover Pages"/>
          <w:docPartUnique/>
        </w:docPartObj>
      </w:sdtPr>
      <w:sdtEndPr/>
      <w:sdtContent>
        <w:p w14:paraId="7EA41E79" w14:textId="348DB7BC" w:rsidR="004B3FBF" w:rsidRDefault="004B3FBF">
          <w:r>
            <w:rPr>
              <w:noProof/>
            </w:rPr>
            <mc:AlternateContent>
              <mc:Choice Requires="wpg">
                <w:drawing>
                  <wp:anchor distT="0" distB="0" distL="114300" distR="114300" simplePos="0" relativeHeight="251662336" behindDoc="0" locked="0" layoutInCell="1" allowOverlap="1" wp14:anchorId="79321126" wp14:editId="10C8CF2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7A654B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02BEBCE5" wp14:editId="227C57B7">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167DFC0" w14:textId="158B0230" w:rsidR="004B3FBF" w:rsidRDefault="004B3FBF">
                                    <w:pPr>
                                      <w:pStyle w:val="NoSpacing"/>
                                      <w:jc w:val="right"/>
                                      <w:rPr>
                                        <w:color w:val="595959" w:themeColor="text1" w:themeTint="A6"/>
                                        <w:sz w:val="28"/>
                                        <w:szCs w:val="28"/>
                                      </w:rPr>
                                    </w:pPr>
                                    <w:r w:rsidRPr="004B3FBF">
                                      <w:rPr>
                                        <w:color w:val="595959" w:themeColor="text1" w:themeTint="A6"/>
                                        <w:sz w:val="28"/>
                                        <w:szCs w:val="28"/>
                                      </w:rPr>
                                      <w:t>Raviteja Athota</w:t>
                                    </w:r>
                                  </w:p>
                                </w:sdtContent>
                              </w:sdt>
                              <w:p w14:paraId="28FF8E83" w14:textId="04B46227" w:rsidR="004B3FBF" w:rsidRDefault="005B318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4B3FBF">
                                      <w:rPr>
                                        <w:color w:val="595959" w:themeColor="text1" w:themeTint="A6"/>
                                        <w:sz w:val="18"/>
                                        <w:szCs w:val="18"/>
                                      </w:rPr>
                                      <w:t>2011282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2BEBCE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167DFC0" w14:textId="158B0230" w:rsidR="004B3FBF" w:rsidRDefault="004B3FBF">
                              <w:pPr>
                                <w:pStyle w:val="NoSpacing"/>
                                <w:jc w:val="right"/>
                                <w:rPr>
                                  <w:color w:val="595959" w:themeColor="text1" w:themeTint="A6"/>
                                  <w:sz w:val="28"/>
                                  <w:szCs w:val="28"/>
                                </w:rPr>
                              </w:pPr>
                              <w:r w:rsidRPr="004B3FBF">
                                <w:rPr>
                                  <w:color w:val="595959" w:themeColor="text1" w:themeTint="A6"/>
                                  <w:sz w:val="28"/>
                                  <w:szCs w:val="28"/>
                                </w:rPr>
                                <w:t>Raviteja Athota</w:t>
                              </w:r>
                            </w:p>
                          </w:sdtContent>
                        </w:sdt>
                        <w:p w14:paraId="28FF8E83" w14:textId="04B46227" w:rsidR="004B3FBF" w:rsidRDefault="005B318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4B3FBF">
                                <w:rPr>
                                  <w:color w:val="595959" w:themeColor="text1" w:themeTint="A6"/>
                                  <w:sz w:val="18"/>
                                  <w:szCs w:val="18"/>
                                </w:rPr>
                                <w:t>20112822</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20D258C" wp14:editId="3D663A4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86D5BD" w14:textId="3AD90370" w:rsidR="004B3FBF" w:rsidRDefault="004B3FBF">
                                <w:pPr>
                                  <w:pStyle w:val="NoSpacing"/>
                                  <w:jc w:val="right"/>
                                  <w:rPr>
                                    <w:color w:val="4472C4" w:themeColor="accent1"/>
                                    <w:sz w:val="28"/>
                                    <w:szCs w:val="28"/>
                                  </w:rPr>
                                </w:pPr>
                                <w:r>
                                  <w:rPr>
                                    <w:color w:val="4472C4" w:themeColor="accent1"/>
                                    <w:sz w:val="28"/>
                                    <w:szCs w:val="28"/>
                                  </w:rPr>
                                  <w:t>Supervisors</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CC26A48" w14:textId="33E0F3C1" w:rsidR="004B3FBF" w:rsidRDefault="004B3FBF" w:rsidP="004B3FBF">
                                    <w:pPr>
                                      <w:pStyle w:val="NoSpacing"/>
                                      <w:jc w:val="right"/>
                                      <w:rPr>
                                        <w:color w:val="595959" w:themeColor="text1" w:themeTint="A6"/>
                                        <w:sz w:val="20"/>
                                        <w:szCs w:val="20"/>
                                      </w:rPr>
                                    </w:pPr>
                                    <w:r w:rsidRPr="004B3FBF">
                                      <w:rPr>
                                        <w:color w:val="595959" w:themeColor="text1" w:themeTint="A6"/>
                                        <w:sz w:val="20"/>
                                        <w:szCs w:val="20"/>
                                      </w:rPr>
                                      <w:t>Module Supervisor: Besher Alhalabi</w:t>
                                    </w:r>
                                    <w:r>
                                      <w:rPr>
                                        <w:color w:val="595959" w:themeColor="text1" w:themeTint="A6"/>
                                        <w:sz w:val="20"/>
                                        <w:szCs w:val="20"/>
                                      </w:rPr>
                                      <w:br/>
                                    </w:r>
                                    <w:r w:rsidRPr="004B3FBF">
                                      <w:rPr>
                                        <w:color w:val="595959" w:themeColor="text1" w:themeTint="A6"/>
                                        <w:sz w:val="20"/>
                                        <w:szCs w:val="20"/>
                                      </w:rPr>
                                      <w:t>Module Leader: Mariam Adedoyin-Olowe</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20D258C"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1186D5BD" w14:textId="3AD90370" w:rsidR="004B3FBF" w:rsidRDefault="004B3FBF">
                          <w:pPr>
                            <w:pStyle w:val="NoSpacing"/>
                            <w:jc w:val="right"/>
                            <w:rPr>
                              <w:color w:val="4472C4" w:themeColor="accent1"/>
                              <w:sz w:val="28"/>
                              <w:szCs w:val="28"/>
                            </w:rPr>
                          </w:pPr>
                          <w:r>
                            <w:rPr>
                              <w:color w:val="4472C4" w:themeColor="accent1"/>
                              <w:sz w:val="28"/>
                              <w:szCs w:val="28"/>
                            </w:rPr>
                            <w:t>Supervisors</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CC26A48" w14:textId="33E0F3C1" w:rsidR="004B3FBF" w:rsidRDefault="004B3FBF" w:rsidP="004B3FBF">
                              <w:pPr>
                                <w:pStyle w:val="NoSpacing"/>
                                <w:jc w:val="right"/>
                                <w:rPr>
                                  <w:color w:val="595959" w:themeColor="text1" w:themeTint="A6"/>
                                  <w:sz w:val="20"/>
                                  <w:szCs w:val="20"/>
                                </w:rPr>
                              </w:pPr>
                              <w:r w:rsidRPr="004B3FBF">
                                <w:rPr>
                                  <w:color w:val="595959" w:themeColor="text1" w:themeTint="A6"/>
                                  <w:sz w:val="20"/>
                                  <w:szCs w:val="20"/>
                                </w:rPr>
                                <w:t>Module Supervisor: Besher Alhalabi</w:t>
                              </w:r>
                              <w:r>
                                <w:rPr>
                                  <w:color w:val="595959" w:themeColor="text1" w:themeTint="A6"/>
                                  <w:sz w:val="20"/>
                                  <w:szCs w:val="20"/>
                                </w:rPr>
                                <w:br/>
                              </w:r>
                              <w:r w:rsidRPr="004B3FBF">
                                <w:rPr>
                                  <w:color w:val="595959" w:themeColor="text1" w:themeTint="A6"/>
                                  <w:sz w:val="20"/>
                                  <w:szCs w:val="20"/>
                                </w:rPr>
                                <w:t>Module Leader: Mariam Adedoyin-Olow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5D7C95C" wp14:editId="12548E0A">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46BDC4" w14:textId="51BCCA74" w:rsidR="004B3FBF" w:rsidRDefault="005B3182" w:rsidP="00943952">
                                <w:pP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4B3FBF" w:rsidRPr="004B3FBF">
                                      <w:rPr>
                                        <w:caps/>
                                        <w:color w:val="4472C4" w:themeColor="accent1"/>
                                        <w:sz w:val="64"/>
                                        <w:szCs w:val="64"/>
                                      </w:rPr>
                                      <w:t xml:space="preserve">Fault Recovery </w:t>
                                    </w:r>
                                    <w:r w:rsidR="004B3FBF">
                                      <w:rPr>
                                        <w:caps/>
                                        <w:color w:val="4472C4" w:themeColor="accent1"/>
                                        <w:sz w:val="64"/>
                                        <w:szCs w:val="64"/>
                                      </w:rPr>
                                      <w:t xml:space="preserve">in </w:t>
                                    </w:r>
                                    <w:r w:rsidR="004B3FBF" w:rsidRPr="004B3FBF">
                                      <w:rPr>
                                        <w:caps/>
                                        <w:color w:val="4472C4" w:themeColor="accent1"/>
                                        <w:sz w:val="64"/>
                                        <w:szCs w:val="64"/>
                                      </w:rPr>
                                      <w:t>Wireless sensor Network</w:t>
                                    </w:r>
                                    <w:r w:rsidR="006D4EB9">
                                      <w:rPr>
                                        <w:caps/>
                                        <w:color w:val="4472C4" w:themeColor="accent1"/>
                                        <w:sz w:val="64"/>
                                        <w:szCs w:val="64"/>
                                      </w:rPr>
                                      <w:t xml:space="preserve">S </w:t>
                                    </w:r>
                                    <w:r w:rsidR="008E5446">
                                      <w:rPr>
                                        <w:caps/>
                                        <w:color w:val="4472C4" w:themeColor="accent1"/>
                                        <w:sz w:val="64"/>
                                        <w:szCs w:val="64"/>
                                      </w:rPr>
                                      <w:t>uSING mACHINE lEARN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6EABFCD" w14:textId="508E37DB" w:rsidR="004B3FBF" w:rsidRDefault="004B3FBF">
                                    <w:pPr>
                                      <w:jc w:val="right"/>
                                      <w:rPr>
                                        <w:smallCaps/>
                                        <w:color w:val="404040" w:themeColor="text1" w:themeTint="BF"/>
                                        <w:sz w:val="36"/>
                                        <w:szCs w:val="36"/>
                                      </w:rPr>
                                    </w:pPr>
                                    <w:r w:rsidRPr="004B3FBF">
                                      <w:rPr>
                                        <w:color w:val="404040" w:themeColor="text1" w:themeTint="BF"/>
                                        <w:sz w:val="36"/>
                                        <w:szCs w:val="36"/>
                                      </w:rPr>
                                      <w:t>CMP7200 Individual Master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5D7C95C"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0A46BDC4" w14:textId="51BCCA74" w:rsidR="004B3FBF" w:rsidRDefault="005B3182" w:rsidP="00943952">
                          <w:pP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4B3FBF" w:rsidRPr="004B3FBF">
                                <w:rPr>
                                  <w:caps/>
                                  <w:color w:val="4472C4" w:themeColor="accent1"/>
                                  <w:sz w:val="64"/>
                                  <w:szCs w:val="64"/>
                                </w:rPr>
                                <w:t xml:space="preserve">Fault Recovery </w:t>
                              </w:r>
                              <w:r w:rsidR="004B3FBF">
                                <w:rPr>
                                  <w:caps/>
                                  <w:color w:val="4472C4" w:themeColor="accent1"/>
                                  <w:sz w:val="64"/>
                                  <w:szCs w:val="64"/>
                                </w:rPr>
                                <w:t xml:space="preserve">in </w:t>
                              </w:r>
                              <w:r w:rsidR="004B3FBF" w:rsidRPr="004B3FBF">
                                <w:rPr>
                                  <w:caps/>
                                  <w:color w:val="4472C4" w:themeColor="accent1"/>
                                  <w:sz w:val="64"/>
                                  <w:szCs w:val="64"/>
                                </w:rPr>
                                <w:t>Wireless sensor Network</w:t>
                              </w:r>
                              <w:r w:rsidR="006D4EB9">
                                <w:rPr>
                                  <w:caps/>
                                  <w:color w:val="4472C4" w:themeColor="accent1"/>
                                  <w:sz w:val="64"/>
                                  <w:szCs w:val="64"/>
                                </w:rPr>
                                <w:t xml:space="preserve">S </w:t>
                              </w:r>
                              <w:r w:rsidR="008E5446">
                                <w:rPr>
                                  <w:caps/>
                                  <w:color w:val="4472C4" w:themeColor="accent1"/>
                                  <w:sz w:val="64"/>
                                  <w:szCs w:val="64"/>
                                </w:rPr>
                                <w:t>uSING mACHINE lEARN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6EABFCD" w14:textId="508E37DB" w:rsidR="004B3FBF" w:rsidRDefault="004B3FBF">
                              <w:pPr>
                                <w:jc w:val="right"/>
                                <w:rPr>
                                  <w:smallCaps/>
                                  <w:color w:val="404040" w:themeColor="text1" w:themeTint="BF"/>
                                  <w:sz w:val="36"/>
                                  <w:szCs w:val="36"/>
                                </w:rPr>
                              </w:pPr>
                              <w:r w:rsidRPr="004B3FBF">
                                <w:rPr>
                                  <w:color w:val="404040" w:themeColor="text1" w:themeTint="BF"/>
                                  <w:sz w:val="36"/>
                                  <w:szCs w:val="36"/>
                                </w:rPr>
                                <w:t>CMP7200 Individual Masters Project</w:t>
                              </w:r>
                            </w:p>
                          </w:sdtContent>
                        </w:sdt>
                      </w:txbxContent>
                    </v:textbox>
                    <w10:wrap type="square" anchorx="page" anchory="page"/>
                  </v:shape>
                </w:pict>
              </mc:Fallback>
            </mc:AlternateContent>
          </w:r>
        </w:p>
        <w:p w14:paraId="707061B7" w14:textId="77777777" w:rsidR="00E421B2" w:rsidRDefault="004B3FBF" w:rsidP="00E421B2">
          <w:r>
            <w:br w:type="page"/>
          </w:r>
        </w:p>
      </w:sdtContent>
    </w:sdt>
    <w:sdt>
      <w:sdtPr>
        <w:id w:val="139902138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2F049AB" w14:textId="1E9BC347" w:rsidR="00E421B2" w:rsidRDefault="00E421B2">
          <w:pPr>
            <w:pStyle w:val="TOCHeading"/>
          </w:pPr>
          <w:r>
            <w:t>Table of Contents</w:t>
          </w:r>
        </w:p>
        <w:p w14:paraId="2C216AC0" w14:textId="228A1871" w:rsidR="00BD6A7D" w:rsidRDefault="00E421B2">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80214907" w:history="1">
            <w:r w:rsidR="00BD6A7D" w:rsidRPr="003D6ADA">
              <w:rPr>
                <w:rStyle w:val="Hyperlink"/>
                <w:noProof/>
              </w:rPr>
              <w:t>Table of Figures</w:t>
            </w:r>
            <w:r w:rsidR="00BD6A7D">
              <w:rPr>
                <w:noProof/>
                <w:webHidden/>
              </w:rPr>
              <w:tab/>
            </w:r>
            <w:r w:rsidR="00BD6A7D">
              <w:rPr>
                <w:noProof/>
                <w:webHidden/>
              </w:rPr>
              <w:fldChar w:fldCharType="begin"/>
            </w:r>
            <w:r w:rsidR="00BD6A7D">
              <w:rPr>
                <w:noProof/>
                <w:webHidden/>
              </w:rPr>
              <w:instrText xml:space="preserve"> PAGEREF _Toc80214907 \h </w:instrText>
            </w:r>
            <w:r w:rsidR="00BD6A7D">
              <w:rPr>
                <w:noProof/>
                <w:webHidden/>
              </w:rPr>
            </w:r>
            <w:r w:rsidR="00BD6A7D">
              <w:rPr>
                <w:noProof/>
                <w:webHidden/>
              </w:rPr>
              <w:fldChar w:fldCharType="separate"/>
            </w:r>
            <w:r w:rsidR="00BD6A7D">
              <w:rPr>
                <w:noProof/>
                <w:webHidden/>
              </w:rPr>
              <w:t>2</w:t>
            </w:r>
            <w:r w:rsidR="00BD6A7D">
              <w:rPr>
                <w:noProof/>
                <w:webHidden/>
              </w:rPr>
              <w:fldChar w:fldCharType="end"/>
            </w:r>
          </w:hyperlink>
        </w:p>
        <w:p w14:paraId="1909165A" w14:textId="77FD7BB2" w:rsidR="00BD6A7D" w:rsidRDefault="00BD6A7D">
          <w:pPr>
            <w:pStyle w:val="TOC1"/>
            <w:tabs>
              <w:tab w:val="right" w:leader="dot" w:pos="10790"/>
            </w:tabs>
            <w:rPr>
              <w:rFonts w:eastAsiaTheme="minorEastAsia"/>
              <w:noProof/>
            </w:rPr>
          </w:pPr>
          <w:hyperlink w:anchor="_Toc80214908" w:history="1">
            <w:r w:rsidRPr="003D6ADA">
              <w:rPr>
                <w:rStyle w:val="Hyperlink"/>
                <w:noProof/>
              </w:rPr>
              <w:t>Project Motivation</w:t>
            </w:r>
            <w:r>
              <w:rPr>
                <w:noProof/>
                <w:webHidden/>
              </w:rPr>
              <w:tab/>
            </w:r>
            <w:r>
              <w:rPr>
                <w:noProof/>
                <w:webHidden/>
              </w:rPr>
              <w:fldChar w:fldCharType="begin"/>
            </w:r>
            <w:r>
              <w:rPr>
                <w:noProof/>
                <w:webHidden/>
              </w:rPr>
              <w:instrText xml:space="preserve"> PAGEREF _Toc80214908 \h </w:instrText>
            </w:r>
            <w:r>
              <w:rPr>
                <w:noProof/>
                <w:webHidden/>
              </w:rPr>
            </w:r>
            <w:r>
              <w:rPr>
                <w:noProof/>
                <w:webHidden/>
              </w:rPr>
              <w:fldChar w:fldCharType="separate"/>
            </w:r>
            <w:r>
              <w:rPr>
                <w:noProof/>
                <w:webHidden/>
              </w:rPr>
              <w:t>3</w:t>
            </w:r>
            <w:r>
              <w:rPr>
                <w:noProof/>
                <w:webHidden/>
              </w:rPr>
              <w:fldChar w:fldCharType="end"/>
            </w:r>
          </w:hyperlink>
        </w:p>
        <w:p w14:paraId="0CAB42EE" w14:textId="26560D51" w:rsidR="00BD6A7D" w:rsidRDefault="00BD6A7D">
          <w:pPr>
            <w:pStyle w:val="TOC1"/>
            <w:tabs>
              <w:tab w:val="right" w:leader="dot" w:pos="10790"/>
            </w:tabs>
            <w:rPr>
              <w:rFonts w:eastAsiaTheme="minorEastAsia"/>
              <w:noProof/>
            </w:rPr>
          </w:pPr>
          <w:hyperlink w:anchor="_Toc80214909" w:history="1">
            <w:r w:rsidRPr="003D6ADA">
              <w:rPr>
                <w:rStyle w:val="Hyperlink"/>
                <w:noProof/>
              </w:rPr>
              <w:t>Abstract</w:t>
            </w:r>
            <w:r>
              <w:rPr>
                <w:noProof/>
                <w:webHidden/>
              </w:rPr>
              <w:tab/>
            </w:r>
            <w:r>
              <w:rPr>
                <w:noProof/>
                <w:webHidden/>
              </w:rPr>
              <w:fldChar w:fldCharType="begin"/>
            </w:r>
            <w:r>
              <w:rPr>
                <w:noProof/>
                <w:webHidden/>
              </w:rPr>
              <w:instrText xml:space="preserve"> PAGEREF _Toc80214909 \h </w:instrText>
            </w:r>
            <w:r>
              <w:rPr>
                <w:noProof/>
                <w:webHidden/>
              </w:rPr>
            </w:r>
            <w:r>
              <w:rPr>
                <w:noProof/>
                <w:webHidden/>
              </w:rPr>
              <w:fldChar w:fldCharType="separate"/>
            </w:r>
            <w:r>
              <w:rPr>
                <w:noProof/>
                <w:webHidden/>
              </w:rPr>
              <w:t>3</w:t>
            </w:r>
            <w:r>
              <w:rPr>
                <w:noProof/>
                <w:webHidden/>
              </w:rPr>
              <w:fldChar w:fldCharType="end"/>
            </w:r>
          </w:hyperlink>
        </w:p>
        <w:p w14:paraId="21335BD6" w14:textId="2629DC77" w:rsidR="00BD6A7D" w:rsidRDefault="00BD6A7D">
          <w:pPr>
            <w:pStyle w:val="TOC1"/>
            <w:tabs>
              <w:tab w:val="right" w:leader="dot" w:pos="10790"/>
            </w:tabs>
            <w:rPr>
              <w:rFonts w:eastAsiaTheme="minorEastAsia"/>
              <w:noProof/>
            </w:rPr>
          </w:pPr>
          <w:hyperlink w:anchor="_Toc80214910" w:history="1">
            <w:r w:rsidRPr="003D6ADA">
              <w:rPr>
                <w:rStyle w:val="Hyperlink"/>
                <w:noProof/>
              </w:rPr>
              <w:t>Introduction</w:t>
            </w:r>
            <w:r>
              <w:rPr>
                <w:noProof/>
                <w:webHidden/>
              </w:rPr>
              <w:tab/>
            </w:r>
            <w:r>
              <w:rPr>
                <w:noProof/>
                <w:webHidden/>
              </w:rPr>
              <w:fldChar w:fldCharType="begin"/>
            </w:r>
            <w:r>
              <w:rPr>
                <w:noProof/>
                <w:webHidden/>
              </w:rPr>
              <w:instrText xml:space="preserve"> PAGEREF _Toc80214910 \h </w:instrText>
            </w:r>
            <w:r>
              <w:rPr>
                <w:noProof/>
                <w:webHidden/>
              </w:rPr>
            </w:r>
            <w:r>
              <w:rPr>
                <w:noProof/>
                <w:webHidden/>
              </w:rPr>
              <w:fldChar w:fldCharType="separate"/>
            </w:r>
            <w:r>
              <w:rPr>
                <w:noProof/>
                <w:webHidden/>
              </w:rPr>
              <w:t>3</w:t>
            </w:r>
            <w:r>
              <w:rPr>
                <w:noProof/>
                <w:webHidden/>
              </w:rPr>
              <w:fldChar w:fldCharType="end"/>
            </w:r>
          </w:hyperlink>
        </w:p>
        <w:p w14:paraId="4A56DD22" w14:textId="79459BCD" w:rsidR="00BD6A7D" w:rsidRDefault="00BD6A7D">
          <w:pPr>
            <w:pStyle w:val="TOC2"/>
            <w:tabs>
              <w:tab w:val="right" w:leader="dot" w:pos="10790"/>
            </w:tabs>
            <w:rPr>
              <w:rFonts w:eastAsiaTheme="minorEastAsia"/>
              <w:noProof/>
            </w:rPr>
          </w:pPr>
          <w:hyperlink w:anchor="_Toc80214911" w:history="1">
            <w:r w:rsidRPr="003D6ADA">
              <w:rPr>
                <w:rStyle w:val="Hyperlink"/>
                <w:noProof/>
              </w:rPr>
              <w:t>Problems with Wireless Sensor Networks</w:t>
            </w:r>
            <w:r>
              <w:rPr>
                <w:noProof/>
                <w:webHidden/>
              </w:rPr>
              <w:tab/>
            </w:r>
            <w:r>
              <w:rPr>
                <w:noProof/>
                <w:webHidden/>
              </w:rPr>
              <w:fldChar w:fldCharType="begin"/>
            </w:r>
            <w:r>
              <w:rPr>
                <w:noProof/>
                <w:webHidden/>
              </w:rPr>
              <w:instrText xml:space="preserve"> PAGEREF _Toc80214911 \h </w:instrText>
            </w:r>
            <w:r>
              <w:rPr>
                <w:noProof/>
                <w:webHidden/>
              </w:rPr>
            </w:r>
            <w:r>
              <w:rPr>
                <w:noProof/>
                <w:webHidden/>
              </w:rPr>
              <w:fldChar w:fldCharType="separate"/>
            </w:r>
            <w:r>
              <w:rPr>
                <w:noProof/>
                <w:webHidden/>
              </w:rPr>
              <w:t>5</w:t>
            </w:r>
            <w:r>
              <w:rPr>
                <w:noProof/>
                <w:webHidden/>
              </w:rPr>
              <w:fldChar w:fldCharType="end"/>
            </w:r>
          </w:hyperlink>
        </w:p>
        <w:p w14:paraId="016E4AA1" w14:textId="02264A11" w:rsidR="00BD6A7D" w:rsidRDefault="00BD6A7D">
          <w:pPr>
            <w:pStyle w:val="TOC2"/>
            <w:tabs>
              <w:tab w:val="right" w:leader="dot" w:pos="10790"/>
            </w:tabs>
            <w:rPr>
              <w:rFonts w:eastAsiaTheme="minorEastAsia"/>
              <w:noProof/>
            </w:rPr>
          </w:pPr>
          <w:hyperlink w:anchor="_Toc80214912" w:history="1">
            <w:r w:rsidRPr="003D6ADA">
              <w:rPr>
                <w:rStyle w:val="Hyperlink"/>
                <w:noProof/>
              </w:rPr>
              <w:t>Wireless Sensing</w:t>
            </w:r>
            <w:r>
              <w:rPr>
                <w:noProof/>
                <w:webHidden/>
              </w:rPr>
              <w:tab/>
            </w:r>
            <w:r>
              <w:rPr>
                <w:noProof/>
                <w:webHidden/>
              </w:rPr>
              <w:fldChar w:fldCharType="begin"/>
            </w:r>
            <w:r>
              <w:rPr>
                <w:noProof/>
                <w:webHidden/>
              </w:rPr>
              <w:instrText xml:space="preserve"> PAGEREF _Toc80214912 \h </w:instrText>
            </w:r>
            <w:r>
              <w:rPr>
                <w:noProof/>
                <w:webHidden/>
              </w:rPr>
            </w:r>
            <w:r>
              <w:rPr>
                <w:noProof/>
                <w:webHidden/>
              </w:rPr>
              <w:fldChar w:fldCharType="separate"/>
            </w:r>
            <w:r>
              <w:rPr>
                <w:noProof/>
                <w:webHidden/>
              </w:rPr>
              <w:t>5</w:t>
            </w:r>
            <w:r>
              <w:rPr>
                <w:noProof/>
                <w:webHidden/>
              </w:rPr>
              <w:fldChar w:fldCharType="end"/>
            </w:r>
          </w:hyperlink>
        </w:p>
        <w:p w14:paraId="7F31BDD4" w14:textId="37B43D86" w:rsidR="00BD6A7D" w:rsidRDefault="00BD6A7D">
          <w:pPr>
            <w:pStyle w:val="TOC1"/>
            <w:tabs>
              <w:tab w:val="right" w:leader="dot" w:pos="10790"/>
            </w:tabs>
            <w:rPr>
              <w:rFonts w:eastAsiaTheme="minorEastAsia"/>
              <w:noProof/>
            </w:rPr>
          </w:pPr>
          <w:hyperlink w:anchor="_Toc80214913" w:history="1">
            <w:r w:rsidRPr="003D6ADA">
              <w:rPr>
                <w:rStyle w:val="Hyperlink"/>
                <w:noProof/>
              </w:rPr>
              <w:t>Project Explanation</w:t>
            </w:r>
            <w:r>
              <w:rPr>
                <w:noProof/>
                <w:webHidden/>
              </w:rPr>
              <w:tab/>
            </w:r>
            <w:r>
              <w:rPr>
                <w:noProof/>
                <w:webHidden/>
              </w:rPr>
              <w:fldChar w:fldCharType="begin"/>
            </w:r>
            <w:r>
              <w:rPr>
                <w:noProof/>
                <w:webHidden/>
              </w:rPr>
              <w:instrText xml:space="preserve"> PAGEREF _Toc80214913 \h </w:instrText>
            </w:r>
            <w:r>
              <w:rPr>
                <w:noProof/>
                <w:webHidden/>
              </w:rPr>
            </w:r>
            <w:r>
              <w:rPr>
                <w:noProof/>
                <w:webHidden/>
              </w:rPr>
              <w:fldChar w:fldCharType="separate"/>
            </w:r>
            <w:r>
              <w:rPr>
                <w:noProof/>
                <w:webHidden/>
              </w:rPr>
              <w:t>5</w:t>
            </w:r>
            <w:r>
              <w:rPr>
                <w:noProof/>
                <w:webHidden/>
              </w:rPr>
              <w:fldChar w:fldCharType="end"/>
            </w:r>
          </w:hyperlink>
        </w:p>
        <w:p w14:paraId="324C68D3" w14:textId="33FB71F9" w:rsidR="00BD6A7D" w:rsidRDefault="00BD6A7D">
          <w:pPr>
            <w:pStyle w:val="TOC2"/>
            <w:tabs>
              <w:tab w:val="right" w:leader="dot" w:pos="10790"/>
            </w:tabs>
            <w:rPr>
              <w:rFonts w:eastAsiaTheme="minorEastAsia"/>
              <w:noProof/>
            </w:rPr>
          </w:pPr>
          <w:hyperlink w:anchor="_Toc80214914" w:history="1">
            <w:r w:rsidRPr="003D6ADA">
              <w:rPr>
                <w:rStyle w:val="Hyperlink"/>
                <w:noProof/>
              </w:rPr>
              <w:t>Applications of Wireless Sensor Networks</w:t>
            </w:r>
            <w:r>
              <w:rPr>
                <w:noProof/>
                <w:webHidden/>
              </w:rPr>
              <w:tab/>
            </w:r>
            <w:r>
              <w:rPr>
                <w:noProof/>
                <w:webHidden/>
              </w:rPr>
              <w:fldChar w:fldCharType="begin"/>
            </w:r>
            <w:r>
              <w:rPr>
                <w:noProof/>
                <w:webHidden/>
              </w:rPr>
              <w:instrText xml:space="preserve"> PAGEREF _Toc80214914 \h </w:instrText>
            </w:r>
            <w:r>
              <w:rPr>
                <w:noProof/>
                <w:webHidden/>
              </w:rPr>
            </w:r>
            <w:r>
              <w:rPr>
                <w:noProof/>
                <w:webHidden/>
              </w:rPr>
              <w:fldChar w:fldCharType="separate"/>
            </w:r>
            <w:r>
              <w:rPr>
                <w:noProof/>
                <w:webHidden/>
              </w:rPr>
              <w:t>7</w:t>
            </w:r>
            <w:r>
              <w:rPr>
                <w:noProof/>
                <w:webHidden/>
              </w:rPr>
              <w:fldChar w:fldCharType="end"/>
            </w:r>
          </w:hyperlink>
        </w:p>
        <w:p w14:paraId="385E40F1" w14:textId="53055089" w:rsidR="00BD6A7D" w:rsidRDefault="00BD6A7D">
          <w:pPr>
            <w:pStyle w:val="TOC2"/>
            <w:tabs>
              <w:tab w:val="right" w:leader="dot" w:pos="10790"/>
            </w:tabs>
            <w:rPr>
              <w:rFonts w:eastAsiaTheme="minorEastAsia"/>
              <w:noProof/>
            </w:rPr>
          </w:pPr>
          <w:hyperlink w:anchor="_Toc80214915" w:history="1">
            <w:r w:rsidRPr="003D6ADA">
              <w:rPr>
                <w:rStyle w:val="Hyperlink"/>
                <w:noProof/>
              </w:rPr>
              <w:t>Challenges Regarding the Wireless Sensor Networks</w:t>
            </w:r>
            <w:r>
              <w:rPr>
                <w:noProof/>
                <w:webHidden/>
              </w:rPr>
              <w:tab/>
            </w:r>
            <w:r>
              <w:rPr>
                <w:noProof/>
                <w:webHidden/>
              </w:rPr>
              <w:fldChar w:fldCharType="begin"/>
            </w:r>
            <w:r>
              <w:rPr>
                <w:noProof/>
                <w:webHidden/>
              </w:rPr>
              <w:instrText xml:space="preserve"> PAGEREF _Toc80214915 \h </w:instrText>
            </w:r>
            <w:r>
              <w:rPr>
                <w:noProof/>
                <w:webHidden/>
              </w:rPr>
            </w:r>
            <w:r>
              <w:rPr>
                <w:noProof/>
                <w:webHidden/>
              </w:rPr>
              <w:fldChar w:fldCharType="separate"/>
            </w:r>
            <w:r>
              <w:rPr>
                <w:noProof/>
                <w:webHidden/>
              </w:rPr>
              <w:t>7</w:t>
            </w:r>
            <w:r>
              <w:rPr>
                <w:noProof/>
                <w:webHidden/>
              </w:rPr>
              <w:fldChar w:fldCharType="end"/>
            </w:r>
          </w:hyperlink>
        </w:p>
        <w:p w14:paraId="12EE32AC" w14:textId="301C9200" w:rsidR="00BD6A7D" w:rsidRDefault="00BD6A7D">
          <w:pPr>
            <w:pStyle w:val="TOC2"/>
            <w:tabs>
              <w:tab w:val="right" w:leader="dot" w:pos="10790"/>
            </w:tabs>
            <w:rPr>
              <w:rFonts w:eastAsiaTheme="minorEastAsia"/>
              <w:noProof/>
            </w:rPr>
          </w:pPr>
          <w:hyperlink w:anchor="_Toc80214916" w:history="1">
            <w:r w:rsidRPr="003D6ADA">
              <w:rPr>
                <w:rStyle w:val="Hyperlink"/>
                <w:noProof/>
              </w:rPr>
              <w:t>Difference between Wireless Ad-Hoc Networks and Wireless Sensor Networks</w:t>
            </w:r>
            <w:r>
              <w:rPr>
                <w:noProof/>
                <w:webHidden/>
              </w:rPr>
              <w:tab/>
            </w:r>
            <w:r>
              <w:rPr>
                <w:noProof/>
                <w:webHidden/>
              </w:rPr>
              <w:fldChar w:fldCharType="begin"/>
            </w:r>
            <w:r>
              <w:rPr>
                <w:noProof/>
                <w:webHidden/>
              </w:rPr>
              <w:instrText xml:space="preserve"> PAGEREF _Toc80214916 \h </w:instrText>
            </w:r>
            <w:r>
              <w:rPr>
                <w:noProof/>
                <w:webHidden/>
              </w:rPr>
            </w:r>
            <w:r>
              <w:rPr>
                <w:noProof/>
                <w:webHidden/>
              </w:rPr>
              <w:fldChar w:fldCharType="separate"/>
            </w:r>
            <w:r>
              <w:rPr>
                <w:noProof/>
                <w:webHidden/>
              </w:rPr>
              <w:t>7</w:t>
            </w:r>
            <w:r>
              <w:rPr>
                <w:noProof/>
                <w:webHidden/>
              </w:rPr>
              <w:fldChar w:fldCharType="end"/>
            </w:r>
          </w:hyperlink>
        </w:p>
        <w:p w14:paraId="571AB125" w14:textId="6FBFA49E" w:rsidR="00BD6A7D" w:rsidRDefault="00BD6A7D">
          <w:pPr>
            <w:pStyle w:val="TOC2"/>
            <w:tabs>
              <w:tab w:val="right" w:leader="dot" w:pos="10790"/>
            </w:tabs>
            <w:rPr>
              <w:rFonts w:eastAsiaTheme="minorEastAsia"/>
              <w:noProof/>
            </w:rPr>
          </w:pPr>
          <w:hyperlink w:anchor="_Toc80214917" w:history="1">
            <w:r w:rsidRPr="003D6ADA">
              <w:rPr>
                <w:rStyle w:val="Hyperlink"/>
                <w:noProof/>
              </w:rPr>
              <w:t>Disasters in Computer Networking</w:t>
            </w:r>
            <w:r>
              <w:rPr>
                <w:noProof/>
                <w:webHidden/>
              </w:rPr>
              <w:tab/>
            </w:r>
            <w:r>
              <w:rPr>
                <w:noProof/>
                <w:webHidden/>
              </w:rPr>
              <w:fldChar w:fldCharType="begin"/>
            </w:r>
            <w:r>
              <w:rPr>
                <w:noProof/>
                <w:webHidden/>
              </w:rPr>
              <w:instrText xml:space="preserve"> PAGEREF _Toc80214917 \h </w:instrText>
            </w:r>
            <w:r>
              <w:rPr>
                <w:noProof/>
                <w:webHidden/>
              </w:rPr>
            </w:r>
            <w:r>
              <w:rPr>
                <w:noProof/>
                <w:webHidden/>
              </w:rPr>
              <w:fldChar w:fldCharType="separate"/>
            </w:r>
            <w:r>
              <w:rPr>
                <w:noProof/>
                <w:webHidden/>
              </w:rPr>
              <w:t>9</w:t>
            </w:r>
            <w:r>
              <w:rPr>
                <w:noProof/>
                <w:webHidden/>
              </w:rPr>
              <w:fldChar w:fldCharType="end"/>
            </w:r>
          </w:hyperlink>
        </w:p>
        <w:p w14:paraId="360ACF47" w14:textId="32F44E95" w:rsidR="00BD6A7D" w:rsidRDefault="00BD6A7D">
          <w:pPr>
            <w:pStyle w:val="TOC2"/>
            <w:tabs>
              <w:tab w:val="right" w:leader="dot" w:pos="10790"/>
            </w:tabs>
            <w:rPr>
              <w:rFonts w:eastAsiaTheme="minorEastAsia"/>
              <w:noProof/>
            </w:rPr>
          </w:pPr>
          <w:hyperlink w:anchor="_Toc80214918" w:history="1">
            <w:r w:rsidRPr="003D6ADA">
              <w:rPr>
                <w:rStyle w:val="Hyperlink"/>
                <w:noProof/>
              </w:rPr>
              <w:t>Various types of connection restoration solutions for communications and computing networks</w:t>
            </w:r>
            <w:r>
              <w:rPr>
                <w:noProof/>
                <w:webHidden/>
              </w:rPr>
              <w:tab/>
            </w:r>
            <w:r>
              <w:rPr>
                <w:noProof/>
                <w:webHidden/>
              </w:rPr>
              <w:fldChar w:fldCharType="begin"/>
            </w:r>
            <w:r>
              <w:rPr>
                <w:noProof/>
                <w:webHidden/>
              </w:rPr>
              <w:instrText xml:space="preserve"> PAGEREF _Toc80214918 \h </w:instrText>
            </w:r>
            <w:r>
              <w:rPr>
                <w:noProof/>
                <w:webHidden/>
              </w:rPr>
            </w:r>
            <w:r>
              <w:rPr>
                <w:noProof/>
                <w:webHidden/>
              </w:rPr>
              <w:fldChar w:fldCharType="separate"/>
            </w:r>
            <w:r>
              <w:rPr>
                <w:noProof/>
                <w:webHidden/>
              </w:rPr>
              <w:t>10</w:t>
            </w:r>
            <w:r>
              <w:rPr>
                <w:noProof/>
                <w:webHidden/>
              </w:rPr>
              <w:fldChar w:fldCharType="end"/>
            </w:r>
          </w:hyperlink>
        </w:p>
        <w:p w14:paraId="57BEB3C7" w14:textId="4939D8B9" w:rsidR="00BD6A7D" w:rsidRDefault="00BD6A7D">
          <w:pPr>
            <w:pStyle w:val="TOC2"/>
            <w:tabs>
              <w:tab w:val="right" w:leader="dot" w:pos="10790"/>
            </w:tabs>
            <w:rPr>
              <w:rFonts w:eastAsiaTheme="minorEastAsia"/>
              <w:noProof/>
            </w:rPr>
          </w:pPr>
          <w:hyperlink w:anchor="_Toc80214919" w:history="1">
            <w:r w:rsidRPr="003D6ADA">
              <w:rPr>
                <w:rStyle w:val="Hyperlink"/>
                <w:noProof/>
              </w:rPr>
              <w:t>Rehabilitation of Tram Lines</w:t>
            </w:r>
            <w:r>
              <w:rPr>
                <w:noProof/>
                <w:webHidden/>
              </w:rPr>
              <w:tab/>
            </w:r>
            <w:r>
              <w:rPr>
                <w:noProof/>
                <w:webHidden/>
              </w:rPr>
              <w:fldChar w:fldCharType="begin"/>
            </w:r>
            <w:r>
              <w:rPr>
                <w:noProof/>
                <w:webHidden/>
              </w:rPr>
              <w:instrText xml:space="preserve"> PAGEREF _Toc80214919 \h </w:instrText>
            </w:r>
            <w:r>
              <w:rPr>
                <w:noProof/>
                <w:webHidden/>
              </w:rPr>
            </w:r>
            <w:r>
              <w:rPr>
                <w:noProof/>
                <w:webHidden/>
              </w:rPr>
              <w:fldChar w:fldCharType="separate"/>
            </w:r>
            <w:r>
              <w:rPr>
                <w:noProof/>
                <w:webHidden/>
              </w:rPr>
              <w:t>10</w:t>
            </w:r>
            <w:r>
              <w:rPr>
                <w:noProof/>
                <w:webHidden/>
              </w:rPr>
              <w:fldChar w:fldCharType="end"/>
            </w:r>
          </w:hyperlink>
        </w:p>
        <w:p w14:paraId="4A03C317" w14:textId="5EC1BE8B" w:rsidR="00BD6A7D" w:rsidRDefault="00BD6A7D">
          <w:pPr>
            <w:pStyle w:val="TOC2"/>
            <w:tabs>
              <w:tab w:val="right" w:leader="dot" w:pos="10790"/>
            </w:tabs>
            <w:rPr>
              <w:rFonts w:eastAsiaTheme="minorEastAsia"/>
              <w:noProof/>
            </w:rPr>
          </w:pPr>
          <w:hyperlink w:anchor="_Toc80214920" w:history="1">
            <w:r w:rsidRPr="003D6ADA">
              <w:rPr>
                <w:rStyle w:val="Hyperlink"/>
                <w:noProof/>
              </w:rPr>
              <w:t>Restoration of a Path</w:t>
            </w:r>
            <w:r>
              <w:rPr>
                <w:noProof/>
                <w:webHidden/>
              </w:rPr>
              <w:tab/>
            </w:r>
            <w:r>
              <w:rPr>
                <w:noProof/>
                <w:webHidden/>
              </w:rPr>
              <w:fldChar w:fldCharType="begin"/>
            </w:r>
            <w:r>
              <w:rPr>
                <w:noProof/>
                <w:webHidden/>
              </w:rPr>
              <w:instrText xml:space="preserve"> PAGEREF _Toc80214920 \h </w:instrText>
            </w:r>
            <w:r>
              <w:rPr>
                <w:noProof/>
                <w:webHidden/>
              </w:rPr>
            </w:r>
            <w:r>
              <w:rPr>
                <w:noProof/>
                <w:webHidden/>
              </w:rPr>
              <w:fldChar w:fldCharType="separate"/>
            </w:r>
            <w:r>
              <w:rPr>
                <w:noProof/>
                <w:webHidden/>
              </w:rPr>
              <w:t>10</w:t>
            </w:r>
            <w:r>
              <w:rPr>
                <w:noProof/>
                <w:webHidden/>
              </w:rPr>
              <w:fldChar w:fldCharType="end"/>
            </w:r>
          </w:hyperlink>
        </w:p>
        <w:p w14:paraId="0D60357B" w14:textId="1232D2C9" w:rsidR="00BD6A7D" w:rsidRDefault="00BD6A7D">
          <w:pPr>
            <w:pStyle w:val="TOC2"/>
            <w:tabs>
              <w:tab w:val="right" w:leader="dot" w:pos="10790"/>
            </w:tabs>
            <w:rPr>
              <w:rFonts w:eastAsiaTheme="minorEastAsia"/>
              <w:noProof/>
            </w:rPr>
          </w:pPr>
          <w:hyperlink w:anchor="_Toc80214921" w:history="1">
            <w:r w:rsidRPr="003D6ADA">
              <w:rPr>
                <w:rStyle w:val="Hyperlink"/>
                <w:noProof/>
              </w:rPr>
              <w:t>Cautious Recovery</w:t>
            </w:r>
            <w:r>
              <w:rPr>
                <w:noProof/>
                <w:webHidden/>
              </w:rPr>
              <w:tab/>
            </w:r>
            <w:r>
              <w:rPr>
                <w:noProof/>
                <w:webHidden/>
              </w:rPr>
              <w:fldChar w:fldCharType="begin"/>
            </w:r>
            <w:r>
              <w:rPr>
                <w:noProof/>
                <w:webHidden/>
              </w:rPr>
              <w:instrText xml:space="preserve"> PAGEREF _Toc80214921 \h </w:instrText>
            </w:r>
            <w:r>
              <w:rPr>
                <w:noProof/>
                <w:webHidden/>
              </w:rPr>
            </w:r>
            <w:r>
              <w:rPr>
                <w:noProof/>
                <w:webHidden/>
              </w:rPr>
              <w:fldChar w:fldCharType="separate"/>
            </w:r>
            <w:r>
              <w:rPr>
                <w:noProof/>
                <w:webHidden/>
              </w:rPr>
              <w:t>10</w:t>
            </w:r>
            <w:r>
              <w:rPr>
                <w:noProof/>
                <w:webHidden/>
              </w:rPr>
              <w:fldChar w:fldCharType="end"/>
            </w:r>
          </w:hyperlink>
        </w:p>
        <w:p w14:paraId="3EF06748" w14:textId="0AF7D93D" w:rsidR="00BD6A7D" w:rsidRDefault="00BD6A7D">
          <w:pPr>
            <w:pStyle w:val="TOC2"/>
            <w:tabs>
              <w:tab w:val="right" w:leader="dot" w:pos="10790"/>
            </w:tabs>
            <w:rPr>
              <w:rFonts w:eastAsiaTheme="minorEastAsia"/>
              <w:noProof/>
            </w:rPr>
          </w:pPr>
          <w:hyperlink w:anchor="_Toc80214922" w:history="1">
            <w:r w:rsidRPr="003D6ADA">
              <w:rPr>
                <w:rStyle w:val="Hyperlink"/>
                <w:noProof/>
              </w:rPr>
              <w:t>Pending Restore Requests</w:t>
            </w:r>
            <w:r>
              <w:rPr>
                <w:noProof/>
                <w:webHidden/>
              </w:rPr>
              <w:tab/>
            </w:r>
            <w:r>
              <w:rPr>
                <w:noProof/>
                <w:webHidden/>
              </w:rPr>
              <w:fldChar w:fldCharType="begin"/>
            </w:r>
            <w:r>
              <w:rPr>
                <w:noProof/>
                <w:webHidden/>
              </w:rPr>
              <w:instrText xml:space="preserve"> PAGEREF _Toc80214922 \h </w:instrText>
            </w:r>
            <w:r>
              <w:rPr>
                <w:noProof/>
                <w:webHidden/>
              </w:rPr>
            </w:r>
            <w:r>
              <w:rPr>
                <w:noProof/>
                <w:webHidden/>
              </w:rPr>
              <w:fldChar w:fldCharType="separate"/>
            </w:r>
            <w:r>
              <w:rPr>
                <w:noProof/>
                <w:webHidden/>
              </w:rPr>
              <w:t>10</w:t>
            </w:r>
            <w:r>
              <w:rPr>
                <w:noProof/>
                <w:webHidden/>
              </w:rPr>
              <w:fldChar w:fldCharType="end"/>
            </w:r>
          </w:hyperlink>
        </w:p>
        <w:p w14:paraId="27B70675" w14:textId="472E46EF" w:rsidR="00BD6A7D" w:rsidRDefault="00BD6A7D">
          <w:pPr>
            <w:pStyle w:val="TOC2"/>
            <w:tabs>
              <w:tab w:val="right" w:leader="dot" w:pos="10790"/>
            </w:tabs>
            <w:rPr>
              <w:rFonts w:eastAsiaTheme="minorEastAsia"/>
              <w:noProof/>
            </w:rPr>
          </w:pPr>
          <w:hyperlink w:anchor="_Toc80214923" w:history="1">
            <w:r w:rsidRPr="003D6ADA">
              <w:rPr>
                <w:rStyle w:val="Hyperlink"/>
                <w:noProof/>
              </w:rPr>
              <w:t>Centralized Restoration</w:t>
            </w:r>
            <w:r>
              <w:rPr>
                <w:noProof/>
                <w:webHidden/>
              </w:rPr>
              <w:tab/>
            </w:r>
            <w:r>
              <w:rPr>
                <w:noProof/>
                <w:webHidden/>
              </w:rPr>
              <w:fldChar w:fldCharType="begin"/>
            </w:r>
            <w:r>
              <w:rPr>
                <w:noProof/>
                <w:webHidden/>
              </w:rPr>
              <w:instrText xml:space="preserve"> PAGEREF _Toc80214923 \h </w:instrText>
            </w:r>
            <w:r>
              <w:rPr>
                <w:noProof/>
                <w:webHidden/>
              </w:rPr>
            </w:r>
            <w:r>
              <w:rPr>
                <w:noProof/>
                <w:webHidden/>
              </w:rPr>
              <w:fldChar w:fldCharType="separate"/>
            </w:r>
            <w:r>
              <w:rPr>
                <w:noProof/>
                <w:webHidden/>
              </w:rPr>
              <w:t>10</w:t>
            </w:r>
            <w:r>
              <w:rPr>
                <w:noProof/>
                <w:webHidden/>
              </w:rPr>
              <w:fldChar w:fldCharType="end"/>
            </w:r>
          </w:hyperlink>
        </w:p>
        <w:p w14:paraId="337F6D0E" w14:textId="7DDF6EAB" w:rsidR="00BD6A7D" w:rsidRDefault="00BD6A7D">
          <w:pPr>
            <w:pStyle w:val="TOC2"/>
            <w:tabs>
              <w:tab w:val="right" w:leader="dot" w:pos="10790"/>
            </w:tabs>
            <w:rPr>
              <w:rFonts w:eastAsiaTheme="minorEastAsia"/>
              <w:noProof/>
            </w:rPr>
          </w:pPr>
          <w:hyperlink w:anchor="_Toc80214924" w:history="1">
            <w:r w:rsidRPr="003D6ADA">
              <w:rPr>
                <w:rStyle w:val="Hyperlink"/>
                <w:noProof/>
              </w:rPr>
              <w:t>Distributed Recovery</w:t>
            </w:r>
            <w:r>
              <w:rPr>
                <w:noProof/>
                <w:webHidden/>
              </w:rPr>
              <w:tab/>
            </w:r>
            <w:r>
              <w:rPr>
                <w:noProof/>
                <w:webHidden/>
              </w:rPr>
              <w:fldChar w:fldCharType="begin"/>
            </w:r>
            <w:r>
              <w:rPr>
                <w:noProof/>
                <w:webHidden/>
              </w:rPr>
              <w:instrText xml:space="preserve"> PAGEREF _Toc80214924 \h </w:instrText>
            </w:r>
            <w:r>
              <w:rPr>
                <w:noProof/>
                <w:webHidden/>
              </w:rPr>
            </w:r>
            <w:r>
              <w:rPr>
                <w:noProof/>
                <w:webHidden/>
              </w:rPr>
              <w:fldChar w:fldCharType="separate"/>
            </w:r>
            <w:r>
              <w:rPr>
                <w:noProof/>
                <w:webHidden/>
              </w:rPr>
              <w:t>11</w:t>
            </w:r>
            <w:r>
              <w:rPr>
                <w:noProof/>
                <w:webHidden/>
              </w:rPr>
              <w:fldChar w:fldCharType="end"/>
            </w:r>
          </w:hyperlink>
        </w:p>
        <w:p w14:paraId="3A876E8E" w14:textId="0EBBE9AD" w:rsidR="00BD6A7D" w:rsidRDefault="00BD6A7D">
          <w:pPr>
            <w:pStyle w:val="TOC2"/>
            <w:tabs>
              <w:tab w:val="right" w:leader="dot" w:pos="10790"/>
            </w:tabs>
            <w:rPr>
              <w:rFonts w:eastAsiaTheme="minorEastAsia"/>
              <w:noProof/>
            </w:rPr>
          </w:pPr>
          <w:hyperlink w:anchor="_Toc80214925" w:history="1">
            <w:r w:rsidRPr="003D6ADA">
              <w:rPr>
                <w:rStyle w:val="Hyperlink"/>
                <w:noProof/>
              </w:rPr>
              <w:t>Fault Tolerance</w:t>
            </w:r>
            <w:r>
              <w:rPr>
                <w:noProof/>
                <w:webHidden/>
              </w:rPr>
              <w:tab/>
            </w:r>
            <w:r>
              <w:rPr>
                <w:noProof/>
                <w:webHidden/>
              </w:rPr>
              <w:fldChar w:fldCharType="begin"/>
            </w:r>
            <w:r>
              <w:rPr>
                <w:noProof/>
                <w:webHidden/>
              </w:rPr>
              <w:instrText xml:space="preserve"> PAGEREF _Toc80214925 \h </w:instrText>
            </w:r>
            <w:r>
              <w:rPr>
                <w:noProof/>
                <w:webHidden/>
              </w:rPr>
            </w:r>
            <w:r>
              <w:rPr>
                <w:noProof/>
                <w:webHidden/>
              </w:rPr>
              <w:fldChar w:fldCharType="separate"/>
            </w:r>
            <w:r>
              <w:rPr>
                <w:noProof/>
                <w:webHidden/>
              </w:rPr>
              <w:t>11</w:t>
            </w:r>
            <w:r>
              <w:rPr>
                <w:noProof/>
                <w:webHidden/>
              </w:rPr>
              <w:fldChar w:fldCharType="end"/>
            </w:r>
          </w:hyperlink>
        </w:p>
        <w:p w14:paraId="78A90776" w14:textId="64E1705C" w:rsidR="00BD6A7D" w:rsidRDefault="00BD6A7D">
          <w:pPr>
            <w:pStyle w:val="TOC2"/>
            <w:tabs>
              <w:tab w:val="right" w:leader="dot" w:pos="10790"/>
            </w:tabs>
            <w:rPr>
              <w:rFonts w:eastAsiaTheme="minorEastAsia"/>
              <w:noProof/>
            </w:rPr>
          </w:pPr>
          <w:hyperlink w:anchor="_Toc80214926" w:history="1">
            <w:r w:rsidRPr="003D6ADA">
              <w:rPr>
                <w:rStyle w:val="Hyperlink"/>
                <w:noProof/>
              </w:rPr>
              <w:t>The Redundancy Optimization Guide</w:t>
            </w:r>
            <w:r>
              <w:rPr>
                <w:noProof/>
                <w:webHidden/>
              </w:rPr>
              <w:tab/>
            </w:r>
            <w:r>
              <w:rPr>
                <w:noProof/>
                <w:webHidden/>
              </w:rPr>
              <w:fldChar w:fldCharType="begin"/>
            </w:r>
            <w:r>
              <w:rPr>
                <w:noProof/>
                <w:webHidden/>
              </w:rPr>
              <w:instrText xml:space="preserve"> PAGEREF _Toc80214926 \h </w:instrText>
            </w:r>
            <w:r>
              <w:rPr>
                <w:noProof/>
                <w:webHidden/>
              </w:rPr>
            </w:r>
            <w:r>
              <w:rPr>
                <w:noProof/>
                <w:webHidden/>
              </w:rPr>
              <w:fldChar w:fldCharType="separate"/>
            </w:r>
            <w:r>
              <w:rPr>
                <w:noProof/>
                <w:webHidden/>
              </w:rPr>
              <w:t>11</w:t>
            </w:r>
            <w:r>
              <w:rPr>
                <w:noProof/>
                <w:webHidden/>
              </w:rPr>
              <w:fldChar w:fldCharType="end"/>
            </w:r>
          </w:hyperlink>
        </w:p>
        <w:p w14:paraId="07903DD2" w14:textId="4968E0E8" w:rsidR="00BD6A7D" w:rsidRDefault="00BD6A7D">
          <w:pPr>
            <w:pStyle w:val="TOC1"/>
            <w:tabs>
              <w:tab w:val="right" w:leader="dot" w:pos="10790"/>
            </w:tabs>
            <w:rPr>
              <w:rFonts w:eastAsiaTheme="minorEastAsia"/>
              <w:noProof/>
            </w:rPr>
          </w:pPr>
          <w:hyperlink w:anchor="_Toc80214927" w:history="1">
            <w:r w:rsidRPr="003D6ADA">
              <w:rPr>
                <w:rStyle w:val="Hyperlink"/>
                <w:noProof/>
              </w:rPr>
              <w:t>Aim &amp; Objectives</w:t>
            </w:r>
            <w:r>
              <w:rPr>
                <w:noProof/>
                <w:webHidden/>
              </w:rPr>
              <w:tab/>
            </w:r>
            <w:r>
              <w:rPr>
                <w:noProof/>
                <w:webHidden/>
              </w:rPr>
              <w:fldChar w:fldCharType="begin"/>
            </w:r>
            <w:r>
              <w:rPr>
                <w:noProof/>
                <w:webHidden/>
              </w:rPr>
              <w:instrText xml:space="preserve"> PAGEREF _Toc80214927 \h </w:instrText>
            </w:r>
            <w:r>
              <w:rPr>
                <w:noProof/>
                <w:webHidden/>
              </w:rPr>
            </w:r>
            <w:r>
              <w:rPr>
                <w:noProof/>
                <w:webHidden/>
              </w:rPr>
              <w:fldChar w:fldCharType="separate"/>
            </w:r>
            <w:r>
              <w:rPr>
                <w:noProof/>
                <w:webHidden/>
              </w:rPr>
              <w:t>13</w:t>
            </w:r>
            <w:r>
              <w:rPr>
                <w:noProof/>
                <w:webHidden/>
              </w:rPr>
              <w:fldChar w:fldCharType="end"/>
            </w:r>
          </w:hyperlink>
        </w:p>
        <w:p w14:paraId="43A04FD2" w14:textId="36E5DA5E" w:rsidR="00BD6A7D" w:rsidRDefault="00BD6A7D">
          <w:pPr>
            <w:pStyle w:val="TOC1"/>
            <w:tabs>
              <w:tab w:val="right" w:leader="dot" w:pos="10790"/>
            </w:tabs>
            <w:rPr>
              <w:rFonts w:eastAsiaTheme="minorEastAsia"/>
              <w:noProof/>
            </w:rPr>
          </w:pPr>
          <w:hyperlink w:anchor="_Toc80214928" w:history="1">
            <w:r w:rsidRPr="003D6ADA">
              <w:rPr>
                <w:rStyle w:val="Hyperlink"/>
                <w:noProof/>
              </w:rPr>
              <w:t>Growth</w:t>
            </w:r>
            <w:r>
              <w:rPr>
                <w:noProof/>
                <w:webHidden/>
              </w:rPr>
              <w:tab/>
            </w:r>
            <w:r>
              <w:rPr>
                <w:noProof/>
                <w:webHidden/>
              </w:rPr>
              <w:fldChar w:fldCharType="begin"/>
            </w:r>
            <w:r>
              <w:rPr>
                <w:noProof/>
                <w:webHidden/>
              </w:rPr>
              <w:instrText xml:space="preserve"> PAGEREF _Toc80214928 \h </w:instrText>
            </w:r>
            <w:r>
              <w:rPr>
                <w:noProof/>
                <w:webHidden/>
              </w:rPr>
            </w:r>
            <w:r>
              <w:rPr>
                <w:noProof/>
                <w:webHidden/>
              </w:rPr>
              <w:fldChar w:fldCharType="separate"/>
            </w:r>
            <w:r>
              <w:rPr>
                <w:noProof/>
                <w:webHidden/>
              </w:rPr>
              <w:t>13</w:t>
            </w:r>
            <w:r>
              <w:rPr>
                <w:noProof/>
                <w:webHidden/>
              </w:rPr>
              <w:fldChar w:fldCharType="end"/>
            </w:r>
          </w:hyperlink>
        </w:p>
        <w:p w14:paraId="7822FD68" w14:textId="315732BD" w:rsidR="00BD6A7D" w:rsidRDefault="00BD6A7D">
          <w:pPr>
            <w:pStyle w:val="TOC2"/>
            <w:tabs>
              <w:tab w:val="right" w:leader="dot" w:pos="10790"/>
            </w:tabs>
            <w:rPr>
              <w:rFonts w:eastAsiaTheme="minorEastAsia"/>
              <w:noProof/>
            </w:rPr>
          </w:pPr>
          <w:hyperlink w:anchor="_Toc80214929" w:history="1">
            <w:r w:rsidRPr="003D6ADA">
              <w:rPr>
                <w:rStyle w:val="Hyperlink"/>
                <w:noProof/>
              </w:rPr>
              <w:t>WSN Geography</w:t>
            </w:r>
            <w:r>
              <w:rPr>
                <w:noProof/>
                <w:webHidden/>
              </w:rPr>
              <w:tab/>
            </w:r>
            <w:r>
              <w:rPr>
                <w:noProof/>
                <w:webHidden/>
              </w:rPr>
              <w:fldChar w:fldCharType="begin"/>
            </w:r>
            <w:r>
              <w:rPr>
                <w:noProof/>
                <w:webHidden/>
              </w:rPr>
              <w:instrText xml:space="preserve"> PAGEREF _Toc80214929 \h </w:instrText>
            </w:r>
            <w:r>
              <w:rPr>
                <w:noProof/>
                <w:webHidden/>
              </w:rPr>
            </w:r>
            <w:r>
              <w:rPr>
                <w:noProof/>
                <w:webHidden/>
              </w:rPr>
              <w:fldChar w:fldCharType="separate"/>
            </w:r>
            <w:r>
              <w:rPr>
                <w:noProof/>
                <w:webHidden/>
              </w:rPr>
              <w:t>13</w:t>
            </w:r>
            <w:r>
              <w:rPr>
                <w:noProof/>
                <w:webHidden/>
              </w:rPr>
              <w:fldChar w:fldCharType="end"/>
            </w:r>
          </w:hyperlink>
        </w:p>
        <w:p w14:paraId="716081FA" w14:textId="5027E689" w:rsidR="00BD6A7D" w:rsidRDefault="00BD6A7D">
          <w:pPr>
            <w:pStyle w:val="TOC3"/>
            <w:tabs>
              <w:tab w:val="right" w:leader="dot" w:pos="10790"/>
            </w:tabs>
            <w:rPr>
              <w:rFonts w:eastAsiaTheme="minorEastAsia"/>
              <w:noProof/>
            </w:rPr>
          </w:pPr>
          <w:hyperlink w:anchor="_Toc80214930" w:history="1">
            <w:r w:rsidRPr="003D6ADA">
              <w:rPr>
                <w:rStyle w:val="Hyperlink"/>
                <w:noProof/>
              </w:rPr>
              <w:t>Centralized Wireless Sensor Networks</w:t>
            </w:r>
            <w:r>
              <w:rPr>
                <w:noProof/>
                <w:webHidden/>
              </w:rPr>
              <w:tab/>
            </w:r>
            <w:r>
              <w:rPr>
                <w:noProof/>
                <w:webHidden/>
              </w:rPr>
              <w:fldChar w:fldCharType="begin"/>
            </w:r>
            <w:r>
              <w:rPr>
                <w:noProof/>
                <w:webHidden/>
              </w:rPr>
              <w:instrText xml:space="preserve"> PAGEREF _Toc80214930 \h </w:instrText>
            </w:r>
            <w:r>
              <w:rPr>
                <w:noProof/>
                <w:webHidden/>
              </w:rPr>
            </w:r>
            <w:r>
              <w:rPr>
                <w:noProof/>
                <w:webHidden/>
              </w:rPr>
              <w:fldChar w:fldCharType="separate"/>
            </w:r>
            <w:r>
              <w:rPr>
                <w:noProof/>
                <w:webHidden/>
              </w:rPr>
              <w:t>14</w:t>
            </w:r>
            <w:r>
              <w:rPr>
                <w:noProof/>
                <w:webHidden/>
              </w:rPr>
              <w:fldChar w:fldCharType="end"/>
            </w:r>
          </w:hyperlink>
        </w:p>
        <w:p w14:paraId="1E67561F" w14:textId="730BEE20" w:rsidR="00BD6A7D" w:rsidRDefault="00BD6A7D">
          <w:pPr>
            <w:pStyle w:val="TOC1"/>
            <w:tabs>
              <w:tab w:val="right" w:leader="dot" w:pos="10790"/>
            </w:tabs>
            <w:rPr>
              <w:rFonts w:eastAsiaTheme="minorEastAsia"/>
              <w:noProof/>
            </w:rPr>
          </w:pPr>
          <w:hyperlink w:anchor="_Toc80214931" w:history="1">
            <w:r w:rsidRPr="003D6ADA">
              <w:rPr>
                <w:rStyle w:val="Hyperlink"/>
                <w:noProof/>
              </w:rPr>
              <w:t>Hierarchy</w:t>
            </w:r>
            <w:r>
              <w:rPr>
                <w:noProof/>
                <w:webHidden/>
              </w:rPr>
              <w:tab/>
            </w:r>
            <w:r>
              <w:rPr>
                <w:noProof/>
                <w:webHidden/>
              </w:rPr>
              <w:fldChar w:fldCharType="begin"/>
            </w:r>
            <w:r>
              <w:rPr>
                <w:noProof/>
                <w:webHidden/>
              </w:rPr>
              <w:instrText xml:space="preserve"> PAGEREF _Toc80214931 \h </w:instrText>
            </w:r>
            <w:r>
              <w:rPr>
                <w:noProof/>
                <w:webHidden/>
              </w:rPr>
            </w:r>
            <w:r>
              <w:rPr>
                <w:noProof/>
                <w:webHidden/>
              </w:rPr>
              <w:fldChar w:fldCharType="separate"/>
            </w:r>
            <w:r>
              <w:rPr>
                <w:noProof/>
                <w:webHidden/>
              </w:rPr>
              <w:t>14</w:t>
            </w:r>
            <w:r>
              <w:rPr>
                <w:noProof/>
                <w:webHidden/>
              </w:rPr>
              <w:fldChar w:fldCharType="end"/>
            </w:r>
          </w:hyperlink>
        </w:p>
        <w:p w14:paraId="7D5FB84D" w14:textId="6584EA2F" w:rsidR="00BD6A7D" w:rsidRDefault="00BD6A7D">
          <w:pPr>
            <w:pStyle w:val="TOC2"/>
            <w:tabs>
              <w:tab w:val="right" w:leader="dot" w:pos="10790"/>
            </w:tabs>
            <w:rPr>
              <w:rFonts w:eastAsiaTheme="minorEastAsia"/>
              <w:noProof/>
            </w:rPr>
          </w:pPr>
          <w:hyperlink w:anchor="_Toc80214932" w:history="1">
            <w:r w:rsidRPr="003D6ADA">
              <w:rPr>
                <w:rStyle w:val="Hyperlink"/>
                <w:noProof/>
              </w:rPr>
              <w:t>Static Wireless Networks</w:t>
            </w:r>
            <w:r>
              <w:rPr>
                <w:noProof/>
                <w:webHidden/>
              </w:rPr>
              <w:tab/>
            </w:r>
            <w:r>
              <w:rPr>
                <w:noProof/>
                <w:webHidden/>
              </w:rPr>
              <w:fldChar w:fldCharType="begin"/>
            </w:r>
            <w:r>
              <w:rPr>
                <w:noProof/>
                <w:webHidden/>
              </w:rPr>
              <w:instrText xml:space="preserve"> PAGEREF _Toc80214932 \h </w:instrText>
            </w:r>
            <w:r>
              <w:rPr>
                <w:noProof/>
                <w:webHidden/>
              </w:rPr>
            </w:r>
            <w:r>
              <w:rPr>
                <w:noProof/>
                <w:webHidden/>
              </w:rPr>
              <w:fldChar w:fldCharType="separate"/>
            </w:r>
            <w:r>
              <w:rPr>
                <w:noProof/>
                <w:webHidden/>
              </w:rPr>
              <w:t>15</w:t>
            </w:r>
            <w:r>
              <w:rPr>
                <w:noProof/>
                <w:webHidden/>
              </w:rPr>
              <w:fldChar w:fldCharType="end"/>
            </w:r>
          </w:hyperlink>
        </w:p>
        <w:p w14:paraId="5C2E6865" w14:textId="5D828492" w:rsidR="00BD6A7D" w:rsidRDefault="00BD6A7D">
          <w:pPr>
            <w:pStyle w:val="TOC2"/>
            <w:tabs>
              <w:tab w:val="right" w:leader="dot" w:pos="10790"/>
            </w:tabs>
            <w:rPr>
              <w:rFonts w:eastAsiaTheme="minorEastAsia"/>
              <w:noProof/>
            </w:rPr>
          </w:pPr>
          <w:hyperlink w:anchor="_Toc80214933" w:history="1">
            <w:r w:rsidRPr="003D6ADA">
              <w:rPr>
                <w:rStyle w:val="Hyperlink"/>
                <w:noProof/>
              </w:rPr>
              <w:t>Protocols of WSN</w:t>
            </w:r>
            <w:r>
              <w:rPr>
                <w:noProof/>
                <w:webHidden/>
              </w:rPr>
              <w:tab/>
            </w:r>
            <w:r>
              <w:rPr>
                <w:noProof/>
                <w:webHidden/>
              </w:rPr>
              <w:fldChar w:fldCharType="begin"/>
            </w:r>
            <w:r>
              <w:rPr>
                <w:noProof/>
                <w:webHidden/>
              </w:rPr>
              <w:instrText xml:space="preserve"> PAGEREF _Toc80214933 \h </w:instrText>
            </w:r>
            <w:r>
              <w:rPr>
                <w:noProof/>
                <w:webHidden/>
              </w:rPr>
            </w:r>
            <w:r>
              <w:rPr>
                <w:noProof/>
                <w:webHidden/>
              </w:rPr>
              <w:fldChar w:fldCharType="separate"/>
            </w:r>
            <w:r>
              <w:rPr>
                <w:noProof/>
                <w:webHidden/>
              </w:rPr>
              <w:t>15</w:t>
            </w:r>
            <w:r>
              <w:rPr>
                <w:noProof/>
                <w:webHidden/>
              </w:rPr>
              <w:fldChar w:fldCharType="end"/>
            </w:r>
          </w:hyperlink>
        </w:p>
        <w:p w14:paraId="7B67BF6F" w14:textId="2C0606F6" w:rsidR="00BD6A7D" w:rsidRDefault="00BD6A7D">
          <w:pPr>
            <w:pStyle w:val="TOC1"/>
            <w:tabs>
              <w:tab w:val="right" w:leader="dot" w:pos="10790"/>
            </w:tabs>
            <w:rPr>
              <w:rFonts w:eastAsiaTheme="minorEastAsia"/>
              <w:noProof/>
            </w:rPr>
          </w:pPr>
          <w:hyperlink w:anchor="_Toc80214934" w:history="1">
            <w:r w:rsidRPr="003D6ADA">
              <w:rPr>
                <w:rStyle w:val="Hyperlink"/>
                <w:noProof/>
              </w:rPr>
              <w:t>Project Summary</w:t>
            </w:r>
            <w:r>
              <w:rPr>
                <w:noProof/>
                <w:webHidden/>
              </w:rPr>
              <w:tab/>
            </w:r>
            <w:r>
              <w:rPr>
                <w:noProof/>
                <w:webHidden/>
              </w:rPr>
              <w:fldChar w:fldCharType="begin"/>
            </w:r>
            <w:r>
              <w:rPr>
                <w:noProof/>
                <w:webHidden/>
              </w:rPr>
              <w:instrText xml:space="preserve"> PAGEREF _Toc80214934 \h </w:instrText>
            </w:r>
            <w:r>
              <w:rPr>
                <w:noProof/>
                <w:webHidden/>
              </w:rPr>
            </w:r>
            <w:r>
              <w:rPr>
                <w:noProof/>
                <w:webHidden/>
              </w:rPr>
              <w:fldChar w:fldCharType="separate"/>
            </w:r>
            <w:r>
              <w:rPr>
                <w:noProof/>
                <w:webHidden/>
              </w:rPr>
              <w:t>16</w:t>
            </w:r>
            <w:r>
              <w:rPr>
                <w:noProof/>
                <w:webHidden/>
              </w:rPr>
              <w:fldChar w:fldCharType="end"/>
            </w:r>
          </w:hyperlink>
        </w:p>
        <w:p w14:paraId="5627EFDF" w14:textId="04A4033B" w:rsidR="00BD6A7D" w:rsidRDefault="00BD6A7D">
          <w:pPr>
            <w:pStyle w:val="TOC2"/>
            <w:tabs>
              <w:tab w:val="right" w:leader="dot" w:pos="10790"/>
            </w:tabs>
            <w:rPr>
              <w:rFonts w:eastAsiaTheme="minorEastAsia"/>
              <w:noProof/>
            </w:rPr>
          </w:pPr>
          <w:hyperlink w:anchor="_Toc80214935" w:history="1">
            <w:r w:rsidRPr="003D6ADA">
              <w:rPr>
                <w:rStyle w:val="Hyperlink"/>
                <w:noProof/>
              </w:rPr>
              <w:t>Examples of Wireless Communication Cable Network Features</w:t>
            </w:r>
            <w:r>
              <w:rPr>
                <w:noProof/>
                <w:webHidden/>
              </w:rPr>
              <w:tab/>
            </w:r>
            <w:r>
              <w:rPr>
                <w:noProof/>
                <w:webHidden/>
              </w:rPr>
              <w:fldChar w:fldCharType="begin"/>
            </w:r>
            <w:r>
              <w:rPr>
                <w:noProof/>
                <w:webHidden/>
              </w:rPr>
              <w:instrText xml:space="preserve"> PAGEREF _Toc80214935 \h </w:instrText>
            </w:r>
            <w:r>
              <w:rPr>
                <w:noProof/>
                <w:webHidden/>
              </w:rPr>
            </w:r>
            <w:r>
              <w:rPr>
                <w:noProof/>
                <w:webHidden/>
              </w:rPr>
              <w:fldChar w:fldCharType="separate"/>
            </w:r>
            <w:r>
              <w:rPr>
                <w:noProof/>
                <w:webHidden/>
              </w:rPr>
              <w:t>17</w:t>
            </w:r>
            <w:r>
              <w:rPr>
                <w:noProof/>
                <w:webHidden/>
              </w:rPr>
              <w:fldChar w:fldCharType="end"/>
            </w:r>
          </w:hyperlink>
        </w:p>
        <w:p w14:paraId="552A233D" w14:textId="53493107" w:rsidR="00BD6A7D" w:rsidRDefault="00BD6A7D">
          <w:pPr>
            <w:pStyle w:val="TOC3"/>
            <w:tabs>
              <w:tab w:val="right" w:leader="dot" w:pos="10790"/>
            </w:tabs>
            <w:rPr>
              <w:rFonts w:eastAsiaTheme="minorEastAsia"/>
              <w:noProof/>
            </w:rPr>
          </w:pPr>
          <w:hyperlink w:anchor="_Toc80214936" w:history="1">
            <w:r w:rsidRPr="003D6ADA">
              <w:rPr>
                <w:rStyle w:val="Hyperlink"/>
                <w:noProof/>
              </w:rPr>
              <w:t>Sensor Field</w:t>
            </w:r>
            <w:r>
              <w:rPr>
                <w:noProof/>
                <w:webHidden/>
              </w:rPr>
              <w:tab/>
            </w:r>
            <w:r>
              <w:rPr>
                <w:noProof/>
                <w:webHidden/>
              </w:rPr>
              <w:fldChar w:fldCharType="begin"/>
            </w:r>
            <w:r>
              <w:rPr>
                <w:noProof/>
                <w:webHidden/>
              </w:rPr>
              <w:instrText xml:space="preserve"> PAGEREF _Toc80214936 \h </w:instrText>
            </w:r>
            <w:r>
              <w:rPr>
                <w:noProof/>
                <w:webHidden/>
              </w:rPr>
            </w:r>
            <w:r>
              <w:rPr>
                <w:noProof/>
                <w:webHidden/>
              </w:rPr>
              <w:fldChar w:fldCharType="separate"/>
            </w:r>
            <w:r>
              <w:rPr>
                <w:noProof/>
                <w:webHidden/>
              </w:rPr>
              <w:t>17</w:t>
            </w:r>
            <w:r>
              <w:rPr>
                <w:noProof/>
                <w:webHidden/>
              </w:rPr>
              <w:fldChar w:fldCharType="end"/>
            </w:r>
          </w:hyperlink>
        </w:p>
        <w:p w14:paraId="4C96C436" w14:textId="62F93CC3" w:rsidR="00BD6A7D" w:rsidRDefault="00BD6A7D">
          <w:pPr>
            <w:pStyle w:val="TOC3"/>
            <w:tabs>
              <w:tab w:val="right" w:leader="dot" w:pos="10790"/>
            </w:tabs>
            <w:rPr>
              <w:rFonts w:eastAsiaTheme="minorEastAsia"/>
              <w:noProof/>
            </w:rPr>
          </w:pPr>
          <w:hyperlink w:anchor="_Toc80214937" w:history="1">
            <w:r w:rsidRPr="003D6ADA">
              <w:rPr>
                <w:rStyle w:val="Hyperlink"/>
                <w:noProof/>
              </w:rPr>
              <w:t>Wireless Network Hurdles</w:t>
            </w:r>
            <w:r>
              <w:rPr>
                <w:noProof/>
                <w:webHidden/>
              </w:rPr>
              <w:tab/>
            </w:r>
            <w:r>
              <w:rPr>
                <w:noProof/>
                <w:webHidden/>
              </w:rPr>
              <w:fldChar w:fldCharType="begin"/>
            </w:r>
            <w:r>
              <w:rPr>
                <w:noProof/>
                <w:webHidden/>
              </w:rPr>
              <w:instrText xml:space="preserve"> PAGEREF _Toc80214937 \h </w:instrText>
            </w:r>
            <w:r>
              <w:rPr>
                <w:noProof/>
                <w:webHidden/>
              </w:rPr>
            </w:r>
            <w:r>
              <w:rPr>
                <w:noProof/>
                <w:webHidden/>
              </w:rPr>
              <w:fldChar w:fldCharType="separate"/>
            </w:r>
            <w:r>
              <w:rPr>
                <w:noProof/>
                <w:webHidden/>
              </w:rPr>
              <w:t>18</w:t>
            </w:r>
            <w:r>
              <w:rPr>
                <w:noProof/>
                <w:webHidden/>
              </w:rPr>
              <w:fldChar w:fldCharType="end"/>
            </w:r>
          </w:hyperlink>
        </w:p>
        <w:p w14:paraId="4EF2186B" w14:textId="7D6DC8FA" w:rsidR="00BD6A7D" w:rsidRDefault="00BD6A7D">
          <w:pPr>
            <w:pStyle w:val="TOC3"/>
            <w:tabs>
              <w:tab w:val="right" w:leader="dot" w:pos="10790"/>
            </w:tabs>
            <w:rPr>
              <w:rFonts w:eastAsiaTheme="minorEastAsia"/>
              <w:noProof/>
            </w:rPr>
          </w:pPr>
          <w:hyperlink w:anchor="_Toc80214938" w:history="1">
            <w:r w:rsidRPr="003D6ADA">
              <w:rPr>
                <w:rStyle w:val="Hyperlink"/>
                <w:noProof/>
              </w:rPr>
              <w:t>Sensors</w:t>
            </w:r>
            <w:r>
              <w:rPr>
                <w:noProof/>
                <w:webHidden/>
              </w:rPr>
              <w:tab/>
            </w:r>
            <w:r>
              <w:rPr>
                <w:noProof/>
                <w:webHidden/>
              </w:rPr>
              <w:fldChar w:fldCharType="begin"/>
            </w:r>
            <w:r>
              <w:rPr>
                <w:noProof/>
                <w:webHidden/>
              </w:rPr>
              <w:instrText xml:space="preserve"> PAGEREF _Toc80214938 \h </w:instrText>
            </w:r>
            <w:r>
              <w:rPr>
                <w:noProof/>
                <w:webHidden/>
              </w:rPr>
            </w:r>
            <w:r>
              <w:rPr>
                <w:noProof/>
                <w:webHidden/>
              </w:rPr>
              <w:fldChar w:fldCharType="separate"/>
            </w:r>
            <w:r>
              <w:rPr>
                <w:noProof/>
                <w:webHidden/>
              </w:rPr>
              <w:t>18</w:t>
            </w:r>
            <w:r>
              <w:rPr>
                <w:noProof/>
                <w:webHidden/>
              </w:rPr>
              <w:fldChar w:fldCharType="end"/>
            </w:r>
          </w:hyperlink>
        </w:p>
        <w:p w14:paraId="389FA1AE" w14:textId="0D46A978" w:rsidR="00BD6A7D" w:rsidRDefault="00BD6A7D">
          <w:pPr>
            <w:pStyle w:val="TOC3"/>
            <w:tabs>
              <w:tab w:val="right" w:leader="dot" w:pos="10790"/>
            </w:tabs>
            <w:rPr>
              <w:rFonts w:eastAsiaTheme="minorEastAsia"/>
              <w:noProof/>
            </w:rPr>
          </w:pPr>
          <w:hyperlink w:anchor="_Toc80214939" w:history="1">
            <w:r w:rsidRPr="003D6ADA">
              <w:rPr>
                <w:rStyle w:val="Hyperlink"/>
                <w:noProof/>
              </w:rPr>
              <w:t>Security</w:t>
            </w:r>
            <w:r>
              <w:rPr>
                <w:noProof/>
                <w:webHidden/>
              </w:rPr>
              <w:tab/>
            </w:r>
            <w:r>
              <w:rPr>
                <w:noProof/>
                <w:webHidden/>
              </w:rPr>
              <w:fldChar w:fldCharType="begin"/>
            </w:r>
            <w:r>
              <w:rPr>
                <w:noProof/>
                <w:webHidden/>
              </w:rPr>
              <w:instrText xml:space="preserve"> PAGEREF _Toc80214939 \h </w:instrText>
            </w:r>
            <w:r>
              <w:rPr>
                <w:noProof/>
                <w:webHidden/>
              </w:rPr>
            </w:r>
            <w:r>
              <w:rPr>
                <w:noProof/>
                <w:webHidden/>
              </w:rPr>
              <w:fldChar w:fldCharType="separate"/>
            </w:r>
            <w:r>
              <w:rPr>
                <w:noProof/>
                <w:webHidden/>
              </w:rPr>
              <w:t>18</w:t>
            </w:r>
            <w:r>
              <w:rPr>
                <w:noProof/>
                <w:webHidden/>
              </w:rPr>
              <w:fldChar w:fldCharType="end"/>
            </w:r>
          </w:hyperlink>
        </w:p>
        <w:p w14:paraId="5F0A5DC3" w14:textId="4BC27E2C" w:rsidR="00BD6A7D" w:rsidRDefault="00BD6A7D">
          <w:pPr>
            <w:pStyle w:val="TOC3"/>
            <w:tabs>
              <w:tab w:val="right" w:leader="dot" w:pos="10790"/>
            </w:tabs>
            <w:rPr>
              <w:rFonts w:eastAsiaTheme="minorEastAsia"/>
              <w:noProof/>
            </w:rPr>
          </w:pPr>
          <w:hyperlink w:anchor="_Toc80214940" w:history="1">
            <w:r w:rsidRPr="003D6ADA">
              <w:rPr>
                <w:rStyle w:val="Hyperlink"/>
                <w:noProof/>
              </w:rPr>
              <w:t>Impediments</w:t>
            </w:r>
            <w:r>
              <w:rPr>
                <w:noProof/>
                <w:webHidden/>
              </w:rPr>
              <w:tab/>
            </w:r>
            <w:r>
              <w:rPr>
                <w:noProof/>
                <w:webHidden/>
              </w:rPr>
              <w:fldChar w:fldCharType="begin"/>
            </w:r>
            <w:r>
              <w:rPr>
                <w:noProof/>
                <w:webHidden/>
              </w:rPr>
              <w:instrText xml:space="preserve"> PAGEREF _Toc80214940 \h </w:instrText>
            </w:r>
            <w:r>
              <w:rPr>
                <w:noProof/>
                <w:webHidden/>
              </w:rPr>
            </w:r>
            <w:r>
              <w:rPr>
                <w:noProof/>
                <w:webHidden/>
              </w:rPr>
              <w:fldChar w:fldCharType="separate"/>
            </w:r>
            <w:r>
              <w:rPr>
                <w:noProof/>
                <w:webHidden/>
              </w:rPr>
              <w:t>18</w:t>
            </w:r>
            <w:r>
              <w:rPr>
                <w:noProof/>
                <w:webHidden/>
              </w:rPr>
              <w:fldChar w:fldCharType="end"/>
            </w:r>
          </w:hyperlink>
        </w:p>
        <w:p w14:paraId="2BBBDB9B" w14:textId="679A9AC9" w:rsidR="00BD6A7D" w:rsidRDefault="00BD6A7D">
          <w:pPr>
            <w:pStyle w:val="TOC2"/>
            <w:tabs>
              <w:tab w:val="right" w:leader="dot" w:pos="10790"/>
            </w:tabs>
            <w:rPr>
              <w:rFonts w:eastAsiaTheme="minorEastAsia"/>
              <w:noProof/>
            </w:rPr>
          </w:pPr>
          <w:hyperlink w:anchor="_Toc80214941" w:history="1">
            <w:r w:rsidRPr="003D6ADA">
              <w:rPr>
                <w:rStyle w:val="Hyperlink"/>
                <w:noProof/>
              </w:rPr>
              <w:t>Accident Monitoring</w:t>
            </w:r>
            <w:r>
              <w:rPr>
                <w:noProof/>
                <w:webHidden/>
              </w:rPr>
              <w:tab/>
            </w:r>
            <w:r>
              <w:rPr>
                <w:noProof/>
                <w:webHidden/>
              </w:rPr>
              <w:fldChar w:fldCharType="begin"/>
            </w:r>
            <w:r>
              <w:rPr>
                <w:noProof/>
                <w:webHidden/>
              </w:rPr>
              <w:instrText xml:space="preserve"> PAGEREF _Toc80214941 \h </w:instrText>
            </w:r>
            <w:r>
              <w:rPr>
                <w:noProof/>
                <w:webHidden/>
              </w:rPr>
            </w:r>
            <w:r>
              <w:rPr>
                <w:noProof/>
                <w:webHidden/>
              </w:rPr>
              <w:fldChar w:fldCharType="separate"/>
            </w:r>
            <w:r>
              <w:rPr>
                <w:noProof/>
                <w:webHidden/>
              </w:rPr>
              <w:t>18</w:t>
            </w:r>
            <w:r>
              <w:rPr>
                <w:noProof/>
                <w:webHidden/>
              </w:rPr>
              <w:fldChar w:fldCharType="end"/>
            </w:r>
          </w:hyperlink>
        </w:p>
        <w:p w14:paraId="60E49403" w14:textId="349FDA55" w:rsidR="00BD6A7D" w:rsidRDefault="00BD6A7D">
          <w:pPr>
            <w:pStyle w:val="TOC3"/>
            <w:tabs>
              <w:tab w:val="right" w:leader="dot" w:pos="10790"/>
            </w:tabs>
            <w:rPr>
              <w:rFonts w:eastAsiaTheme="minorEastAsia"/>
              <w:noProof/>
            </w:rPr>
          </w:pPr>
          <w:hyperlink w:anchor="_Toc80214942" w:history="1">
            <w:r w:rsidRPr="003D6ADA">
              <w:rPr>
                <w:rStyle w:val="Hyperlink"/>
                <w:noProof/>
              </w:rPr>
              <w:t>Centrally Located</w:t>
            </w:r>
            <w:r>
              <w:rPr>
                <w:noProof/>
                <w:webHidden/>
              </w:rPr>
              <w:tab/>
            </w:r>
            <w:r>
              <w:rPr>
                <w:noProof/>
                <w:webHidden/>
              </w:rPr>
              <w:fldChar w:fldCharType="begin"/>
            </w:r>
            <w:r>
              <w:rPr>
                <w:noProof/>
                <w:webHidden/>
              </w:rPr>
              <w:instrText xml:space="preserve"> PAGEREF _Toc80214942 \h </w:instrText>
            </w:r>
            <w:r>
              <w:rPr>
                <w:noProof/>
                <w:webHidden/>
              </w:rPr>
            </w:r>
            <w:r>
              <w:rPr>
                <w:noProof/>
                <w:webHidden/>
              </w:rPr>
              <w:fldChar w:fldCharType="separate"/>
            </w:r>
            <w:r>
              <w:rPr>
                <w:noProof/>
                <w:webHidden/>
              </w:rPr>
              <w:t>18</w:t>
            </w:r>
            <w:r>
              <w:rPr>
                <w:noProof/>
                <w:webHidden/>
              </w:rPr>
              <w:fldChar w:fldCharType="end"/>
            </w:r>
          </w:hyperlink>
        </w:p>
        <w:p w14:paraId="3C0F149A" w14:textId="57A32CD8" w:rsidR="00BD6A7D" w:rsidRDefault="00BD6A7D">
          <w:pPr>
            <w:pStyle w:val="TOC2"/>
            <w:tabs>
              <w:tab w:val="right" w:leader="dot" w:pos="10790"/>
            </w:tabs>
            <w:rPr>
              <w:rFonts w:eastAsiaTheme="minorEastAsia"/>
              <w:noProof/>
            </w:rPr>
          </w:pPr>
          <w:hyperlink w:anchor="_Toc80214943" w:history="1">
            <w:r w:rsidRPr="003D6ADA">
              <w:rPr>
                <w:rStyle w:val="Hyperlink"/>
                <w:noProof/>
              </w:rPr>
              <w:t>Dispersed Methodology</w:t>
            </w:r>
            <w:r>
              <w:rPr>
                <w:noProof/>
                <w:webHidden/>
              </w:rPr>
              <w:tab/>
            </w:r>
            <w:r>
              <w:rPr>
                <w:noProof/>
                <w:webHidden/>
              </w:rPr>
              <w:fldChar w:fldCharType="begin"/>
            </w:r>
            <w:r>
              <w:rPr>
                <w:noProof/>
                <w:webHidden/>
              </w:rPr>
              <w:instrText xml:space="preserve"> PAGEREF _Toc80214943 \h </w:instrText>
            </w:r>
            <w:r>
              <w:rPr>
                <w:noProof/>
                <w:webHidden/>
              </w:rPr>
            </w:r>
            <w:r>
              <w:rPr>
                <w:noProof/>
                <w:webHidden/>
              </w:rPr>
              <w:fldChar w:fldCharType="separate"/>
            </w:r>
            <w:r>
              <w:rPr>
                <w:noProof/>
                <w:webHidden/>
              </w:rPr>
              <w:t>18</w:t>
            </w:r>
            <w:r>
              <w:rPr>
                <w:noProof/>
                <w:webHidden/>
              </w:rPr>
              <w:fldChar w:fldCharType="end"/>
            </w:r>
          </w:hyperlink>
        </w:p>
        <w:p w14:paraId="299625CC" w14:textId="4DE5AD19" w:rsidR="00BD6A7D" w:rsidRDefault="00BD6A7D">
          <w:pPr>
            <w:pStyle w:val="TOC2"/>
            <w:tabs>
              <w:tab w:val="right" w:leader="dot" w:pos="10790"/>
            </w:tabs>
            <w:rPr>
              <w:rFonts w:eastAsiaTheme="minorEastAsia"/>
              <w:noProof/>
            </w:rPr>
          </w:pPr>
          <w:hyperlink w:anchor="_Toc80214944" w:history="1">
            <w:r w:rsidRPr="003D6ADA">
              <w:rPr>
                <w:rStyle w:val="Hyperlink"/>
                <w:noProof/>
              </w:rPr>
              <w:t>Problems with the body</w:t>
            </w:r>
            <w:r>
              <w:rPr>
                <w:noProof/>
                <w:webHidden/>
              </w:rPr>
              <w:tab/>
            </w:r>
            <w:r>
              <w:rPr>
                <w:noProof/>
                <w:webHidden/>
              </w:rPr>
              <w:fldChar w:fldCharType="begin"/>
            </w:r>
            <w:r>
              <w:rPr>
                <w:noProof/>
                <w:webHidden/>
              </w:rPr>
              <w:instrText xml:space="preserve"> PAGEREF _Toc80214944 \h </w:instrText>
            </w:r>
            <w:r>
              <w:rPr>
                <w:noProof/>
                <w:webHidden/>
              </w:rPr>
            </w:r>
            <w:r>
              <w:rPr>
                <w:noProof/>
                <w:webHidden/>
              </w:rPr>
              <w:fldChar w:fldCharType="separate"/>
            </w:r>
            <w:r>
              <w:rPr>
                <w:noProof/>
                <w:webHidden/>
              </w:rPr>
              <w:t>19</w:t>
            </w:r>
            <w:r>
              <w:rPr>
                <w:noProof/>
                <w:webHidden/>
              </w:rPr>
              <w:fldChar w:fldCharType="end"/>
            </w:r>
          </w:hyperlink>
        </w:p>
        <w:p w14:paraId="0034D263" w14:textId="796BD24F" w:rsidR="00BD6A7D" w:rsidRDefault="00BD6A7D">
          <w:pPr>
            <w:pStyle w:val="TOC2"/>
            <w:tabs>
              <w:tab w:val="right" w:leader="dot" w:pos="10790"/>
            </w:tabs>
            <w:rPr>
              <w:rFonts w:eastAsiaTheme="minorEastAsia"/>
              <w:noProof/>
            </w:rPr>
          </w:pPr>
          <w:hyperlink w:anchor="_Toc80214945" w:history="1">
            <w:r w:rsidRPr="003D6ADA">
              <w:rPr>
                <w:rStyle w:val="Hyperlink"/>
                <w:noProof/>
              </w:rPr>
              <w:t>Spread amongst all the Clusters</w:t>
            </w:r>
            <w:r>
              <w:rPr>
                <w:noProof/>
                <w:webHidden/>
              </w:rPr>
              <w:tab/>
            </w:r>
            <w:r>
              <w:rPr>
                <w:noProof/>
                <w:webHidden/>
              </w:rPr>
              <w:fldChar w:fldCharType="begin"/>
            </w:r>
            <w:r>
              <w:rPr>
                <w:noProof/>
                <w:webHidden/>
              </w:rPr>
              <w:instrText xml:space="preserve"> PAGEREF _Toc80214945 \h </w:instrText>
            </w:r>
            <w:r>
              <w:rPr>
                <w:noProof/>
                <w:webHidden/>
              </w:rPr>
            </w:r>
            <w:r>
              <w:rPr>
                <w:noProof/>
                <w:webHidden/>
              </w:rPr>
              <w:fldChar w:fldCharType="separate"/>
            </w:r>
            <w:r>
              <w:rPr>
                <w:noProof/>
                <w:webHidden/>
              </w:rPr>
              <w:t>19</w:t>
            </w:r>
            <w:r>
              <w:rPr>
                <w:noProof/>
                <w:webHidden/>
              </w:rPr>
              <w:fldChar w:fldCharType="end"/>
            </w:r>
          </w:hyperlink>
        </w:p>
        <w:p w14:paraId="0577DA30" w14:textId="2C3752C2" w:rsidR="00BD6A7D" w:rsidRDefault="00BD6A7D">
          <w:pPr>
            <w:pStyle w:val="TOC2"/>
            <w:tabs>
              <w:tab w:val="right" w:leader="dot" w:pos="10790"/>
            </w:tabs>
            <w:rPr>
              <w:rFonts w:eastAsiaTheme="minorEastAsia"/>
              <w:noProof/>
            </w:rPr>
          </w:pPr>
          <w:hyperlink w:anchor="_Toc80214946" w:history="1">
            <w:r w:rsidRPr="003D6ADA">
              <w:rPr>
                <w:rStyle w:val="Hyperlink"/>
                <w:noProof/>
              </w:rPr>
              <w:t>International Serial Set Numbers</w:t>
            </w:r>
            <w:r>
              <w:rPr>
                <w:noProof/>
                <w:webHidden/>
              </w:rPr>
              <w:tab/>
            </w:r>
            <w:r>
              <w:rPr>
                <w:noProof/>
                <w:webHidden/>
              </w:rPr>
              <w:fldChar w:fldCharType="begin"/>
            </w:r>
            <w:r>
              <w:rPr>
                <w:noProof/>
                <w:webHidden/>
              </w:rPr>
              <w:instrText xml:space="preserve"> PAGEREF _Toc80214946 \h </w:instrText>
            </w:r>
            <w:r>
              <w:rPr>
                <w:noProof/>
                <w:webHidden/>
              </w:rPr>
            </w:r>
            <w:r>
              <w:rPr>
                <w:noProof/>
                <w:webHidden/>
              </w:rPr>
              <w:fldChar w:fldCharType="separate"/>
            </w:r>
            <w:r>
              <w:rPr>
                <w:noProof/>
                <w:webHidden/>
              </w:rPr>
              <w:t>19</w:t>
            </w:r>
            <w:r>
              <w:rPr>
                <w:noProof/>
                <w:webHidden/>
              </w:rPr>
              <w:fldChar w:fldCharType="end"/>
            </w:r>
          </w:hyperlink>
        </w:p>
        <w:p w14:paraId="61FA1C15" w14:textId="4DA3EA3B" w:rsidR="00BD6A7D" w:rsidRDefault="00BD6A7D">
          <w:pPr>
            <w:pStyle w:val="TOC1"/>
            <w:tabs>
              <w:tab w:val="right" w:leader="dot" w:pos="10790"/>
            </w:tabs>
            <w:rPr>
              <w:rFonts w:eastAsiaTheme="minorEastAsia"/>
              <w:noProof/>
            </w:rPr>
          </w:pPr>
          <w:hyperlink w:anchor="_Toc80214947" w:history="1">
            <w:r w:rsidRPr="003D6ADA">
              <w:rPr>
                <w:rStyle w:val="Hyperlink"/>
                <w:noProof/>
              </w:rPr>
              <w:t>Experimentation</w:t>
            </w:r>
            <w:r>
              <w:rPr>
                <w:noProof/>
                <w:webHidden/>
              </w:rPr>
              <w:tab/>
            </w:r>
            <w:r>
              <w:rPr>
                <w:noProof/>
                <w:webHidden/>
              </w:rPr>
              <w:fldChar w:fldCharType="begin"/>
            </w:r>
            <w:r>
              <w:rPr>
                <w:noProof/>
                <w:webHidden/>
              </w:rPr>
              <w:instrText xml:space="preserve"> PAGEREF _Toc80214947 \h </w:instrText>
            </w:r>
            <w:r>
              <w:rPr>
                <w:noProof/>
                <w:webHidden/>
              </w:rPr>
            </w:r>
            <w:r>
              <w:rPr>
                <w:noProof/>
                <w:webHidden/>
              </w:rPr>
              <w:fldChar w:fldCharType="separate"/>
            </w:r>
            <w:r>
              <w:rPr>
                <w:noProof/>
                <w:webHidden/>
              </w:rPr>
              <w:t>19</w:t>
            </w:r>
            <w:r>
              <w:rPr>
                <w:noProof/>
                <w:webHidden/>
              </w:rPr>
              <w:fldChar w:fldCharType="end"/>
            </w:r>
          </w:hyperlink>
        </w:p>
        <w:p w14:paraId="53144621" w14:textId="7C0FD09B" w:rsidR="00BD6A7D" w:rsidRDefault="00BD6A7D">
          <w:pPr>
            <w:pStyle w:val="TOC2"/>
            <w:tabs>
              <w:tab w:val="right" w:leader="dot" w:pos="10790"/>
            </w:tabs>
            <w:rPr>
              <w:rFonts w:eastAsiaTheme="minorEastAsia"/>
              <w:noProof/>
            </w:rPr>
          </w:pPr>
          <w:hyperlink w:anchor="_Toc80214948" w:history="1">
            <w:r w:rsidRPr="003D6ADA">
              <w:rPr>
                <w:rStyle w:val="Hyperlink"/>
                <w:noProof/>
              </w:rPr>
              <w:t>Dataset</w:t>
            </w:r>
            <w:r>
              <w:rPr>
                <w:noProof/>
                <w:webHidden/>
              </w:rPr>
              <w:tab/>
            </w:r>
            <w:r>
              <w:rPr>
                <w:noProof/>
                <w:webHidden/>
              </w:rPr>
              <w:fldChar w:fldCharType="begin"/>
            </w:r>
            <w:r>
              <w:rPr>
                <w:noProof/>
                <w:webHidden/>
              </w:rPr>
              <w:instrText xml:space="preserve"> PAGEREF _Toc80214948 \h </w:instrText>
            </w:r>
            <w:r>
              <w:rPr>
                <w:noProof/>
                <w:webHidden/>
              </w:rPr>
            </w:r>
            <w:r>
              <w:rPr>
                <w:noProof/>
                <w:webHidden/>
              </w:rPr>
              <w:fldChar w:fldCharType="separate"/>
            </w:r>
            <w:r>
              <w:rPr>
                <w:noProof/>
                <w:webHidden/>
              </w:rPr>
              <w:t>19</w:t>
            </w:r>
            <w:r>
              <w:rPr>
                <w:noProof/>
                <w:webHidden/>
              </w:rPr>
              <w:fldChar w:fldCharType="end"/>
            </w:r>
          </w:hyperlink>
        </w:p>
        <w:p w14:paraId="4BD33448" w14:textId="2DA3E958" w:rsidR="00BD6A7D" w:rsidRDefault="00BD6A7D">
          <w:pPr>
            <w:pStyle w:val="TOC2"/>
            <w:tabs>
              <w:tab w:val="right" w:leader="dot" w:pos="10790"/>
            </w:tabs>
            <w:rPr>
              <w:rFonts w:eastAsiaTheme="minorEastAsia"/>
              <w:noProof/>
            </w:rPr>
          </w:pPr>
          <w:hyperlink w:anchor="_Toc80214949" w:history="1">
            <w:r w:rsidRPr="003D6ADA">
              <w:rPr>
                <w:rStyle w:val="Hyperlink"/>
                <w:noProof/>
              </w:rPr>
              <w:t>Machine Learning Algorithm</w:t>
            </w:r>
            <w:r>
              <w:rPr>
                <w:noProof/>
                <w:webHidden/>
              </w:rPr>
              <w:tab/>
            </w:r>
            <w:r>
              <w:rPr>
                <w:noProof/>
                <w:webHidden/>
              </w:rPr>
              <w:fldChar w:fldCharType="begin"/>
            </w:r>
            <w:r>
              <w:rPr>
                <w:noProof/>
                <w:webHidden/>
              </w:rPr>
              <w:instrText xml:space="preserve"> PAGEREF _Toc80214949 \h </w:instrText>
            </w:r>
            <w:r>
              <w:rPr>
                <w:noProof/>
                <w:webHidden/>
              </w:rPr>
            </w:r>
            <w:r>
              <w:rPr>
                <w:noProof/>
                <w:webHidden/>
              </w:rPr>
              <w:fldChar w:fldCharType="separate"/>
            </w:r>
            <w:r>
              <w:rPr>
                <w:noProof/>
                <w:webHidden/>
              </w:rPr>
              <w:t>20</w:t>
            </w:r>
            <w:r>
              <w:rPr>
                <w:noProof/>
                <w:webHidden/>
              </w:rPr>
              <w:fldChar w:fldCharType="end"/>
            </w:r>
          </w:hyperlink>
        </w:p>
        <w:p w14:paraId="00899543" w14:textId="106EB031" w:rsidR="00BD6A7D" w:rsidRDefault="00BD6A7D">
          <w:pPr>
            <w:pStyle w:val="TOC1"/>
            <w:tabs>
              <w:tab w:val="right" w:leader="dot" w:pos="10790"/>
            </w:tabs>
            <w:rPr>
              <w:rFonts w:eastAsiaTheme="minorEastAsia"/>
              <w:noProof/>
            </w:rPr>
          </w:pPr>
          <w:hyperlink w:anchor="_Toc80214950" w:history="1">
            <w:r w:rsidRPr="003D6ADA">
              <w:rPr>
                <w:rStyle w:val="Hyperlink"/>
                <w:noProof/>
              </w:rPr>
              <w:t>Results</w:t>
            </w:r>
            <w:r>
              <w:rPr>
                <w:noProof/>
                <w:webHidden/>
              </w:rPr>
              <w:tab/>
            </w:r>
            <w:r>
              <w:rPr>
                <w:noProof/>
                <w:webHidden/>
              </w:rPr>
              <w:fldChar w:fldCharType="begin"/>
            </w:r>
            <w:r>
              <w:rPr>
                <w:noProof/>
                <w:webHidden/>
              </w:rPr>
              <w:instrText xml:space="preserve"> PAGEREF _Toc80214950 \h </w:instrText>
            </w:r>
            <w:r>
              <w:rPr>
                <w:noProof/>
                <w:webHidden/>
              </w:rPr>
            </w:r>
            <w:r>
              <w:rPr>
                <w:noProof/>
                <w:webHidden/>
              </w:rPr>
              <w:fldChar w:fldCharType="separate"/>
            </w:r>
            <w:r>
              <w:rPr>
                <w:noProof/>
                <w:webHidden/>
              </w:rPr>
              <w:t>20</w:t>
            </w:r>
            <w:r>
              <w:rPr>
                <w:noProof/>
                <w:webHidden/>
              </w:rPr>
              <w:fldChar w:fldCharType="end"/>
            </w:r>
          </w:hyperlink>
        </w:p>
        <w:p w14:paraId="392FDC6B" w14:textId="4FB412AD" w:rsidR="00BD6A7D" w:rsidRDefault="00BD6A7D">
          <w:pPr>
            <w:pStyle w:val="TOC1"/>
            <w:tabs>
              <w:tab w:val="right" w:leader="dot" w:pos="10790"/>
            </w:tabs>
            <w:rPr>
              <w:rFonts w:eastAsiaTheme="minorEastAsia"/>
              <w:noProof/>
            </w:rPr>
          </w:pPr>
          <w:hyperlink w:anchor="_Toc80214951" w:history="1">
            <w:r w:rsidRPr="003D6ADA">
              <w:rPr>
                <w:rStyle w:val="Hyperlink"/>
                <w:noProof/>
              </w:rPr>
              <w:t>Project Conclusion</w:t>
            </w:r>
            <w:r>
              <w:rPr>
                <w:noProof/>
                <w:webHidden/>
              </w:rPr>
              <w:tab/>
            </w:r>
            <w:r>
              <w:rPr>
                <w:noProof/>
                <w:webHidden/>
              </w:rPr>
              <w:fldChar w:fldCharType="begin"/>
            </w:r>
            <w:r>
              <w:rPr>
                <w:noProof/>
                <w:webHidden/>
              </w:rPr>
              <w:instrText xml:space="preserve"> PAGEREF _Toc80214951 \h </w:instrText>
            </w:r>
            <w:r>
              <w:rPr>
                <w:noProof/>
                <w:webHidden/>
              </w:rPr>
            </w:r>
            <w:r>
              <w:rPr>
                <w:noProof/>
                <w:webHidden/>
              </w:rPr>
              <w:fldChar w:fldCharType="separate"/>
            </w:r>
            <w:r>
              <w:rPr>
                <w:noProof/>
                <w:webHidden/>
              </w:rPr>
              <w:t>22</w:t>
            </w:r>
            <w:r>
              <w:rPr>
                <w:noProof/>
                <w:webHidden/>
              </w:rPr>
              <w:fldChar w:fldCharType="end"/>
            </w:r>
          </w:hyperlink>
        </w:p>
        <w:p w14:paraId="7C27CDBC" w14:textId="6F7BC50E" w:rsidR="00BD6A7D" w:rsidRDefault="00BD6A7D">
          <w:pPr>
            <w:pStyle w:val="TOC1"/>
            <w:tabs>
              <w:tab w:val="right" w:leader="dot" w:pos="10790"/>
            </w:tabs>
            <w:rPr>
              <w:rFonts w:eastAsiaTheme="minorEastAsia"/>
              <w:noProof/>
            </w:rPr>
          </w:pPr>
          <w:hyperlink w:anchor="_Toc80214952" w:history="1">
            <w:r w:rsidRPr="003D6ADA">
              <w:rPr>
                <w:rStyle w:val="Hyperlink"/>
                <w:noProof/>
              </w:rPr>
              <w:t>References</w:t>
            </w:r>
            <w:r>
              <w:rPr>
                <w:noProof/>
                <w:webHidden/>
              </w:rPr>
              <w:tab/>
            </w:r>
            <w:r>
              <w:rPr>
                <w:noProof/>
                <w:webHidden/>
              </w:rPr>
              <w:fldChar w:fldCharType="begin"/>
            </w:r>
            <w:r>
              <w:rPr>
                <w:noProof/>
                <w:webHidden/>
              </w:rPr>
              <w:instrText xml:space="preserve"> PAGEREF _Toc80214952 \h </w:instrText>
            </w:r>
            <w:r>
              <w:rPr>
                <w:noProof/>
                <w:webHidden/>
              </w:rPr>
            </w:r>
            <w:r>
              <w:rPr>
                <w:noProof/>
                <w:webHidden/>
              </w:rPr>
              <w:fldChar w:fldCharType="separate"/>
            </w:r>
            <w:r>
              <w:rPr>
                <w:noProof/>
                <w:webHidden/>
              </w:rPr>
              <w:t>23</w:t>
            </w:r>
            <w:r>
              <w:rPr>
                <w:noProof/>
                <w:webHidden/>
              </w:rPr>
              <w:fldChar w:fldCharType="end"/>
            </w:r>
          </w:hyperlink>
        </w:p>
        <w:p w14:paraId="2746DB12" w14:textId="1E0C9AF0" w:rsidR="00E421B2" w:rsidRDefault="00E421B2">
          <w:r>
            <w:rPr>
              <w:b/>
              <w:bCs/>
              <w:noProof/>
            </w:rPr>
            <w:fldChar w:fldCharType="end"/>
          </w:r>
        </w:p>
      </w:sdtContent>
    </w:sdt>
    <w:p w14:paraId="631E2ED3" w14:textId="77777777" w:rsidR="00E421B2" w:rsidRDefault="00E421B2" w:rsidP="00E421B2">
      <w:pPr>
        <w:pStyle w:val="Heading1"/>
      </w:pPr>
      <w:bookmarkStart w:id="0" w:name="_Toc80214907"/>
      <w:r>
        <w:t>Table of Figures</w:t>
      </w:r>
      <w:bookmarkEnd w:id="0"/>
    </w:p>
    <w:p w14:paraId="6AE1E823" w14:textId="35C4F914" w:rsidR="005B3182" w:rsidRDefault="00E421B2">
      <w:pPr>
        <w:pStyle w:val="TableofFigures"/>
        <w:tabs>
          <w:tab w:val="right" w:leader="dot" w:pos="10790"/>
        </w:tabs>
        <w:rPr>
          <w:rFonts w:eastAsiaTheme="minorEastAsia"/>
          <w:noProof/>
        </w:rPr>
      </w:pPr>
      <w:r>
        <w:fldChar w:fldCharType="begin"/>
      </w:r>
      <w:r>
        <w:instrText xml:space="preserve"> TOC \h \z \c "Figure" </w:instrText>
      </w:r>
      <w:r>
        <w:fldChar w:fldCharType="separate"/>
      </w:r>
      <w:hyperlink w:anchor="_Toc80216537" w:history="1">
        <w:r w:rsidR="005B3182" w:rsidRPr="00D96CD3">
          <w:rPr>
            <w:rStyle w:val="Hyperlink"/>
            <w:noProof/>
          </w:rPr>
          <w:t>Figure 1 - High-Level Implementation Architecture for the Internet.</w:t>
        </w:r>
        <w:r w:rsidR="005B3182">
          <w:rPr>
            <w:noProof/>
            <w:webHidden/>
          </w:rPr>
          <w:tab/>
        </w:r>
        <w:r w:rsidR="005B3182">
          <w:rPr>
            <w:noProof/>
            <w:webHidden/>
          </w:rPr>
          <w:fldChar w:fldCharType="begin"/>
        </w:r>
        <w:r w:rsidR="005B3182">
          <w:rPr>
            <w:noProof/>
            <w:webHidden/>
          </w:rPr>
          <w:instrText xml:space="preserve"> PAGEREF _Toc80216537 \h </w:instrText>
        </w:r>
        <w:r w:rsidR="005B3182">
          <w:rPr>
            <w:noProof/>
            <w:webHidden/>
          </w:rPr>
        </w:r>
        <w:r w:rsidR="005B3182">
          <w:rPr>
            <w:noProof/>
            <w:webHidden/>
          </w:rPr>
          <w:fldChar w:fldCharType="separate"/>
        </w:r>
        <w:r w:rsidR="005B3182">
          <w:rPr>
            <w:noProof/>
            <w:webHidden/>
          </w:rPr>
          <w:t>3</w:t>
        </w:r>
        <w:r w:rsidR="005B3182">
          <w:rPr>
            <w:noProof/>
            <w:webHidden/>
          </w:rPr>
          <w:fldChar w:fldCharType="end"/>
        </w:r>
      </w:hyperlink>
    </w:p>
    <w:p w14:paraId="779365DF" w14:textId="64132911" w:rsidR="005B3182" w:rsidRDefault="005B3182">
      <w:pPr>
        <w:pStyle w:val="TableofFigures"/>
        <w:tabs>
          <w:tab w:val="right" w:leader="dot" w:pos="10790"/>
        </w:tabs>
        <w:rPr>
          <w:rFonts w:eastAsiaTheme="minorEastAsia"/>
          <w:noProof/>
        </w:rPr>
      </w:pPr>
      <w:hyperlink w:anchor="_Toc80216538" w:history="1">
        <w:r w:rsidRPr="00D96CD3">
          <w:rPr>
            <w:rStyle w:val="Hyperlink"/>
            <w:noProof/>
          </w:rPr>
          <w:t>Figure 2 - Sensor Topology.</w:t>
        </w:r>
        <w:r>
          <w:rPr>
            <w:noProof/>
            <w:webHidden/>
          </w:rPr>
          <w:tab/>
        </w:r>
        <w:r>
          <w:rPr>
            <w:noProof/>
            <w:webHidden/>
          </w:rPr>
          <w:fldChar w:fldCharType="begin"/>
        </w:r>
        <w:r>
          <w:rPr>
            <w:noProof/>
            <w:webHidden/>
          </w:rPr>
          <w:instrText xml:space="preserve"> PAGEREF _Toc80216538 \h </w:instrText>
        </w:r>
        <w:r>
          <w:rPr>
            <w:noProof/>
            <w:webHidden/>
          </w:rPr>
        </w:r>
        <w:r>
          <w:rPr>
            <w:noProof/>
            <w:webHidden/>
          </w:rPr>
          <w:fldChar w:fldCharType="separate"/>
        </w:r>
        <w:r>
          <w:rPr>
            <w:noProof/>
            <w:webHidden/>
          </w:rPr>
          <w:t>6</w:t>
        </w:r>
        <w:r>
          <w:rPr>
            <w:noProof/>
            <w:webHidden/>
          </w:rPr>
          <w:fldChar w:fldCharType="end"/>
        </w:r>
      </w:hyperlink>
    </w:p>
    <w:p w14:paraId="6CB81039" w14:textId="077AF51C" w:rsidR="005B3182" w:rsidRDefault="005B3182">
      <w:pPr>
        <w:pStyle w:val="TableofFigures"/>
        <w:tabs>
          <w:tab w:val="right" w:leader="dot" w:pos="10790"/>
        </w:tabs>
        <w:rPr>
          <w:rFonts w:eastAsiaTheme="minorEastAsia"/>
          <w:noProof/>
        </w:rPr>
      </w:pPr>
      <w:hyperlink w:anchor="_Toc80216539" w:history="1">
        <w:r w:rsidRPr="00D96CD3">
          <w:rPr>
            <w:rStyle w:val="Hyperlink"/>
            <w:noProof/>
          </w:rPr>
          <w:t>Figure 3 - WSN Architecture.</w:t>
        </w:r>
        <w:r>
          <w:rPr>
            <w:noProof/>
            <w:webHidden/>
          </w:rPr>
          <w:tab/>
        </w:r>
        <w:r>
          <w:rPr>
            <w:noProof/>
            <w:webHidden/>
          </w:rPr>
          <w:fldChar w:fldCharType="begin"/>
        </w:r>
        <w:r>
          <w:rPr>
            <w:noProof/>
            <w:webHidden/>
          </w:rPr>
          <w:instrText xml:space="preserve"> PAGEREF _Toc80216539 \h </w:instrText>
        </w:r>
        <w:r>
          <w:rPr>
            <w:noProof/>
            <w:webHidden/>
          </w:rPr>
        </w:r>
        <w:r>
          <w:rPr>
            <w:noProof/>
            <w:webHidden/>
          </w:rPr>
          <w:fldChar w:fldCharType="separate"/>
        </w:r>
        <w:r>
          <w:rPr>
            <w:noProof/>
            <w:webHidden/>
          </w:rPr>
          <w:t>7</w:t>
        </w:r>
        <w:r>
          <w:rPr>
            <w:noProof/>
            <w:webHidden/>
          </w:rPr>
          <w:fldChar w:fldCharType="end"/>
        </w:r>
      </w:hyperlink>
    </w:p>
    <w:p w14:paraId="6C53506B" w14:textId="7F3A9F0D" w:rsidR="005B3182" w:rsidRDefault="005B3182">
      <w:pPr>
        <w:pStyle w:val="TableofFigures"/>
        <w:tabs>
          <w:tab w:val="right" w:leader="dot" w:pos="10790"/>
        </w:tabs>
        <w:rPr>
          <w:rFonts w:eastAsiaTheme="minorEastAsia"/>
          <w:noProof/>
        </w:rPr>
      </w:pPr>
      <w:hyperlink w:anchor="_Toc80216540" w:history="1">
        <w:r w:rsidRPr="00D96CD3">
          <w:rPr>
            <w:rStyle w:val="Hyperlink"/>
            <w:noProof/>
          </w:rPr>
          <w:t>Figure 4 - Pre</w:t>
        </w:r>
        <w:r w:rsidRPr="00D96CD3">
          <w:rPr>
            <w:rStyle w:val="Hyperlink"/>
            <w:noProof/>
          </w:rPr>
          <w:t>d</w:t>
        </w:r>
        <w:r w:rsidRPr="00D96CD3">
          <w:rPr>
            <w:rStyle w:val="Hyperlink"/>
            <w:noProof/>
          </w:rPr>
          <w:t>iction Mapping and Cross Validation.</w:t>
        </w:r>
        <w:r>
          <w:rPr>
            <w:noProof/>
            <w:webHidden/>
          </w:rPr>
          <w:tab/>
        </w:r>
        <w:r>
          <w:rPr>
            <w:noProof/>
            <w:webHidden/>
          </w:rPr>
          <w:fldChar w:fldCharType="begin"/>
        </w:r>
        <w:r>
          <w:rPr>
            <w:noProof/>
            <w:webHidden/>
          </w:rPr>
          <w:instrText xml:space="preserve"> PAGEREF _Toc80216540 \h </w:instrText>
        </w:r>
        <w:r>
          <w:rPr>
            <w:noProof/>
            <w:webHidden/>
          </w:rPr>
        </w:r>
        <w:r>
          <w:rPr>
            <w:noProof/>
            <w:webHidden/>
          </w:rPr>
          <w:fldChar w:fldCharType="separate"/>
        </w:r>
        <w:r>
          <w:rPr>
            <w:noProof/>
            <w:webHidden/>
          </w:rPr>
          <w:t>18</w:t>
        </w:r>
        <w:r>
          <w:rPr>
            <w:noProof/>
            <w:webHidden/>
          </w:rPr>
          <w:fldChar w:fldCharType="end"/>
        </w:r>
      </w:hyperlink>
    </w:p>
    <w:p w14:paraId="5341007F" w14:textId="485914D1" w:rsidR="005B3182" w:rsidRDefault="005B3182">
      <w:pPr>
        <w:pStyle w:val="TableofFigures"/>
        <w:tabs>
          <w:tab w:val="right" w:leader="dot" w:pos="10790"/>
        </w:tabs>
        <w:rPr>
          <w:rFonts w:eastAsiaTheme="minorEastAsia"/>
          <w:noProof/>
        </w:rPr>
      </w:pPr>
      <w:hyperlink w:anchor="_Toc80216541" w:history="1">
        <w:r w:rsidRPr="00D96CD3">
          <w:rPr>
            <w:rStyle w:val="Hyperlink"/>
            <w:noProof/>
          </w:rPr>
          <w:t>Figure 5 - Model Accuracy on Training and Test Datasets.</w:t>
        </w:r>
        <w:r>
          <w:rPr>
            <w:noProof/>
            <w:webHidden/>
          </w:rPr>
          <w:tab/>
        </w:r>
        <w:r>
          <w:rPr>
            <w:noProof/>
            <w:webHidden/>
          </w:rPr>
          <w:fldChar w:fldCharType="begin"/>
        </w:r>
        <w:r>
          <w:rPr>
            <w:noProof/>
            <w:webHidden/>
          </w:rPr>
          <w:instrText xml:space="preserve"> PAGEREF _Toc80216541 \h </w:instrText>
        </w:r>
        <w:r>
          <w:rPr>
            <w:noProof/>
            <w:webHidden/>
          </w:rPr>
        </w:r>
        <w:r>
          <w:rPr>
            <w:noProof/>
            <w:webHidden/>
          </w:rPr>
          <w:fldChar w:fldCharType="separate"/>
        </w:r>
        <w:r>
          <w:rPr>
            <w:noProof/>
            <w:webHidden/>
          </w:rPr>
          <w:t>22</w:t>
        </w:r>
        <w:r>
          <w:rPr>
            <w:noProof/>
            <w:webHidden/>
          </w:rPr>
          <w:fldChar w:fldCharType="end"/>
        </w:r>
      </w:hyperlink>
    </w:p>
    <w:p w14:paraId="7FBCEA10" w14:textId="36441437" w:rsidR="005B3182" w:rsidRDefault="005B3182">
      <w:pPr>
        <w:pStyle w:val="TableofFigures"/>
        <w:tabs>
          <w:tab w:val="right" w:leader="dot" w:pos="10790"/>
        </w:tabs>
        <w:rPr>
          <w:rFonts w:eastAsiaTheme="minorEastAsia"/>
          <w:noProof/>
        </w:rPr>
      </w:pPr>
      <w:hyperlink w:anchor="_Toc80216542" w:history="1">
        <w:r w:rsidRPr="00D96CD3">
          <w:rPr>
            <w:rStyle w:val="Hyperlink"/>
            <w:noProof/>
          </w:rPr>
          <w:t>Figure 6 - Model Loss for Training and Test Datasets.</w:t>
        </w:r>
        <w:r>
          <w:rPr>
            <w:noProof/>
            <w:webHidden/>
          </w:rPr>
          <w:tab/>
        </w:r>
        <w:r>
          <w:rPr>
            <w:noProof/>
            <w:webHidden/>
          </w:rPr>
          <w:fldChar w:fldCharType="begin"/>
        </w:r>
        <w:r>
          <w:rPr>
            <w:noProof/>
            <w:webHidden/>
          </w:rPr>
          <w:instrText xml:space="preserve"> PAGEREF _Toc80216542 \h </w:instrText>
        </w:r>
        <w:r>
          <w:rPr>
            <w:noProof/>
            <w:webHidden/>
          </w:rPr>
        </w:r>
        <w:r>
          <w:rPr>
            <w:noProof/>
            <w:webHidden/>
          </w:rPr>
          <w:fldChar w:fldCharType="separate"/>
        </w:r>
        <w:r>
          <w:rPr>
            <w:noProof/>
            <w:webHidden/>
          </w:rPr>
          <w:t>23</w:t>
        </w:r>
        <w:r>
          <w:rPr>
            <w:noProof/>
            <w:webHidden/>
          </w:rPr>
          <w:fldChar w:fldCharType="end"/>
        </w:r>
      </w:hyperlink>
    </w:p>
    <w:p w14:paraId="5B5BE5B2" w14:textId="0D6C7787" w:rsidR="00E421B2" w:rsidRPr="00E421B2" w:rsidRDefault="00E421B2" w:rsidP="00E421B2">
      <w:r>
        <w:fldChar w:fldCharType="end"/>
      </w:r>
      <w:r>
        <w:br w:type="page"/>
      </w:r>
    </w:p>
    <w:p w14:paraId="4FD73AAF" w14:textId="56FDA2D0" w:rsidR="000250B6" w:rsidRDefault="00B069F6" w:rsidP="004B3FBF">
      <w:pPr>
        <w:pStyle w:val="Heading1"/>
      </w:pPr>
      <w:bookmarkStart w:id="1" w:name="_Toc80214908"/>
      <w:r>
        <w:lastRenderedPageBreak/>
        <w:t>Project Motivation</w:t>
      </w:r>
      <w:bookmarkEnd w:id="1"/>
    </w:p>
    <w:p w14:paraId="05EE14A6" w14:textId="77777777" w:rsidR="00856D3F" w:rsidRDefault="00166BBF" w:rsidP="00856D3F">
      <w:pPr>
        <w:keepNext/>
        <w:jc w:val="center"/>
      </w:pPr>
      <w:r w:rsidRPr="00F17F29">
        <w:rPr>
          <w:rFonts w:ascii="Times New Roman" w:hAnsi="Times New Roman" w:cs="Times New Roman"/>
          <w:noProof/>
          <w:color w:val="ED7D31" w:themeColor="accent2"/>
          <w:sz w:val="52"/>
        </w:rPr>
        <w:drawing>
          <wp:inline distT="0" distB="0" distL="0" distR="0" wp14:anchorId="2B2DE006" wp14:editId="2673E9BA">
            <wp:extent cx="5281930" cy="2859405"/>
            <wp:effectExtent l="0" t="0" r="0" b="0"/>
            <wp:docPr id="6" name="Picture 1" descr="ws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81930" cy="2859405"/>
                    </a:xfrm>
                    <a:prstGeom prst="rect">
                      <a:avLst/>
                    </a:prstGeom>
                  </pic:spPr>
                </pic:pic>
              </a:graphicData>
            </a:graphic>
          </wp:inline>
        </w:drawing>
      </w:r>
    </w:p>
    <w:p w14:paraId="1256515B" w14:textId="3749C1CE" w:rsidR="005D11CB" w:rsidRDefault="00856D3F" w:rsidP="00B069F6">
      <w:pPr>
        <w:pStyle w:val="Caption"/>
        <w:jc w:val="center"/>
        <w:rPr>
          <w:noProof/>
        </w:rPr>
      </w:pPr>
      <w:bookmarkStart w:id="2" w:name="_Toc80216537"/>
      <w:r>
        <w:t xml:space="preserve">Figure </w:t>
      </w:r>
      <w:fldSimple w:instr=" SEQ Figure \* ARABIC ">
        <w:r w:rsidR="00225F0B">
          <w:rPr>
            <w:noProof/>
          </w:rPr>
          <w:t>1</w:t>
        </w:r>
      </w:fldSimple>
      <w:r>
        <w:t xml:space="preserve"> - High</w:t>
      </w:r>
      <w:r w:rsidR="00AA332F">
        <w:t>-</w:t>
      </w:r>
      <w:r>
        <w:t>Level Implementation Architecture for the Internet</w:t>
      </w:r>
      <w:r>
        <w:rPr>
          <w:noProof/>
        </w:rPr>
        <w:t>.</w:t>
      </w:r>
      <w:bookmarkEnd w:id="2"/>
    </w:p>
    <w:p w14:paraId="2DF6CC5D" w14:textId="398D6DC4" w:rsidR="00DC2821" w:rsidRDefault="00DC2821" w:rsidP="00DC2821">
      <w:r w:rsidRPr="00DC2821">
        <w:t>I choose this project topic because the thing which attracts me in this project is how without guiding any wires signals can transfer between devices and how wireless network</w:t>
      </w:r>
      <w:r w:rsidR="00AA332F">
        <w:t>s</w:t>
      </w:r>
      <w:r w:rsidRPr="00DC2821">
        <w:t xml:space="preserve"> will get access </w:t>
      </w:r>
      <w:r w:rsidR="00AA332F">
        <w:t>to</w:t>
      </w:r>
      <w:r w:rsidRPr="00DC2821">
        <w:t xml:space="preserve"> the internet without wires so I selected the topic for </w:t>
      </w:r>
      <w:r w:rsidR="00AA332F">
        <w:t xml:space="preserve">the </w:t>
      </w:r>
      <w:r w:rsidRPr="00DC2821">
        <w:t>project.</w:t>
      </w:r>
    </w:p>
    <w:p w14:paraId="53A076E6" w14:textId="4CD5D751" w:rsidR="00682F73" w:rsidRDefault="00682F73" w:rsidP="00682F73">
      <w:pPr>
        <w:pStyle w:val="Heading1"/>
      </w:pPr>
      <w:bookmarkStart w:id="3" w:name="_Toc80214909"/>
      <w:r>
        <w:t>Abstract</w:t>
      </w:r>
      <w:bookmarkEnd w:id="3"/>
    </w:p>
    <w:p w14:paraId="42B21AAA" w14:textId="57F6536F" w:rsidR="00682F73" w:rsidRDefault="00682F73" w:rsidP="00682F73">
      <w:pPr>
        <w:jc w:val="both"/>
      </w:pPr>
      <w:r w:rsidRPr="00682F73">
        <w:t>Sensor networks (Wireless sensor network</w:t>
      </w:r>
      <w:r w:rsidR="00AA332F">
        <w:t>s</w:t>
      </w:r>
      <w:r w:rsidRPr="00682F73">
        <w:t xml:space="preserve">) are still a form of </w:t>
      </w:r>
      <w:r w:rsidR="00AA332F">
        <w:t xml:space="preserve">a </w:t>
      </w:r>
      <w:r w:rsidRPr="00682F73">
        <w:t xml:space="preserve">platform that consists of interconnected sensor nodes that communicate wirelessly to collect data well about </w:t>
      </w:r>
      <w:r w:rsidR="00AA332F">
        <w:t xml:space="preserve">the </w:t>
      </w:r>
      <w:r w:rsidRPr="00682F73">
        <w:t>atmosphere. Nodes are generally low and shared commercial consensus yet decentralized. While IoT systems have increased in complexity, financial challenges in memory, computing, battery life, and bandwidth create significant challenges with regards to integrating encryption. Effects on information, power, and functionality may all be targets</w:t>
      </w:r>
      <w:r>
        <w:t>.</w:t>
      </w:r>
    </w:p>
    <w:p w14:paraId="3D4B0FAA" w14:textId="0A4B2B25" w:rsidR="0095086F" w:rsidRDefault="007A2813" w:rsidP="0095086F">
      <w:pPr>
        <w:pStyle w:val="Heading1"/>
      </w:pPr>
      <w:bookmarkStart w:id="4" w:name="_Toc80214910"/>
      <w:r>
        <w:t>Introduction</w:t>
      </w:r>
      <w:bookmarkEnd w:id="4"/>
    </w:p>
    <w:p w14:paraId="05795598" w14:textId="73BD95DE" w:rsidR="00066D83" w:rsidRDefault="00066D83" w:rsidP="00066D83">
      <w:pPr>
        <w:jc w:val="both"/>
      </w:pPr>
      <w:r>
        <w:t>The objective of high availability combs is to ensure that two or more network nodes can communicate regardless of the networks and some of the involved sites' defects. A fault-tolerant messaging system frequently employs redundant and vari</w:t>
      </w:r>
      <w:r w:rsidR="00AA332F">
        <w:t>ous</w:t>
      </w:r>
      <w:r>
        <w:t xml:space="preserve"> strategies. Because of this, there are no single points of failure in the system, and widespread failures are prevented. Variability in connections occurs to handle errors in the system. Using the same information at several points in time is known as </w:t>
      </w:r>
      <w:r w:rsidR="00AA332F">
        <w:t xml:space="preserve">the </w:t>
      </w:r>
      <w:r>
        <w:t xml:space="preserve">form of patterns. </w:t>
      </w:r>
      <w:r w:rsidR="00AA332F">
        <w:t>Some methods</w:t>
      </w:r>
      <w:r>
        <w:t xml:space="preserve"> use replay, including TCP. Awareness is considered is to be contrasted with part lost data, in which new evidence are used so that the information can still be recovered even if some of it is lost. To give another example, error</w:t>
      </w:r>
      <w:r w:rsidR="00AA332F">
        <w:t>-</w:t>
      </w:r>
      <w:r>
        <w:t xml:space="preserve">correcting cases show redundancy to be transmitted to retrieve the text's information. The availability of identical knowledge from many places is based on linear redundancies. A classic example of spatial redundancy is the availability </w:t>
      </w:r>
      <w:r w:rsidR="00AA332F">
        <w:t>of</w:t>
      </w:r>
      <w:r>
        <w:t xml:space="preserve"> several physical duplicates.</w:t>
      </w:r>
    </w:p>
    <w:p w14:paraId="1AD55BD9" w14:textId="59B555E9" w:rsidR="00066D83" w:rsidRDefault="00066D83" w:rsidP="00066D83">
      <w:pPr>
        <w:jc w:val="both"/>
      </w:pPr>
      <w:r>
        <w:t xml:space="preserve">Resilience can be classified as the application of the physical layer. Another useful example: route links that are multiple at the higher layers might be referred to as layer reliability. As a result, the OSI model differentiates the distinct strategies. When it gets hard services, it is also conceivable to cover several layers of the protocol stack. One such situation would be the fact that whole node replication, from the RF antenna to the application level, occurs. In addition to </w:t>
      </w:r>
      <w:r w:rsidR="00AA332F">
        <w:t xml:space="preserve">the </w:t>
      </w:r>
      <w:r>
        <w:t xml:space="preserve">internet of vehicles, there are other fields of research that include fault-tolerant wireless telecommunication. Consider, for example, the case of wireless sensor networks (WSNs) or other kinds of mobile nodes (MANETs). Technologies for problems in the device's functioning are readily consistent with the theories for these operating systems. While the benefits of vehicle telecommunications are plentiful, such systems may present several difficulties, including rapidly evolving configurations </w:t>
      </w:r>
      <w:r>
        <w:lastRenderedPageBreak/>
        <w:t xml:space="preserve">and the Doppler Effect. Due to this, only error solutions that are focused on automotive access networks were taken into consideration for this research. A network has several strong authentication entities, often known as virtual nodes. The connectivity connectors within an accessible object are two or maybe more. Additionally, there are </w:t>
      </w:r>
      <w:r w:rsidR="00AA332F">
        <w:t>several</w:t>
      </w:r>
      <w:r>
        <w:t xml:space="preserve"> logical node entities and in networks. Support implementation comprises two or more communication interfaces that are set up </w:t>
      </w:r>
      <w:r w:rsidR="00AA332F">
        <w:t xml:space="preserve">for </w:t>
      </w:r>
      <w:r>
        <w:t>the interview with any of the strong authentication entities via WLAN redundancy means. In one instance, a transmission breakdown is determined, and the network is made fault</w:t>
      </w:r>
      <w:r w:rsidR="00AA332F">
        <w:t>-</w:t>
      </w:r>
      <w:r>
        <w:t>tolerant as a result.</w:t>
      </w:r>
    </w:p>
    <w:p w14:paraId="4F21DF6C" w14:textId="6DADF9D7" w:rsidR="00E07104" w:rsidRDefault="00066D83" w:rsidP="00EA51ED">
      <w:pPr>
        <w:jc w:val="both"/>
      </w:pPr>
      <w:r>
        <w:t>In the last decade or so, plans have become far more accessible. Network adapters provide numerous advantages, one of which is more comfort</w:t>
      </w:r>
      <w:r w:rsidR="00AA332F">
        <w:t>able</w:t>
      </w:r>
      <w:r>
        <w:t xml:space="preserve"> for consumers. WLAN based on 802.11</w:t>
      </w:r>
      <w:r w:rsidR="00C2734C">
        <w:t>xs</w:t>
      </w:r>
      <w:r>
        <w:t xml:space="preserve">, such as an 802.11x network, are also counted as one example of a </w:t>
      </w:r>
      <w:r w:rsidR="008310F2">
        <w:t>Wi-Fi</w:t>
      </w:r>
      <w:r>
        <w:t xml:space="preserve"> network. The core architectural structure of an 802.11x-based network is represented in the figure to the right. 1. The Sets are the foundation of 802.11x-based networking (BSS). The BSS (or access point) comprises one or more network nodes securely to one another through the air. Due to the physical layer's constraints, the direct connection between nodes may be enabled, but not node to cluster. Several BSSs combine into an internet router to solve this constraint. This interconnectedness is mostly implemented via the distribution system (DS) as indicated in the figure to the right. The lack of comparable is kept separate from the Distribution System Medium in 802.11x (DSM). Wider connections called Complex Instruction Packages can be constructed with the DS and BSS (ESS). An LLC design treats the ESS as a separate or single BSS (IBSS) network. A node in an ESS can talk to other networks within the same, and the mobility between ESSs is visible to the LCC. The many 802.11x-based wireless protocols are flexible and scalable and range from </w:t>
      </w:r>
      <w:r w:rsidR="00AA332F">
        <w:t>a</w:t>
      </w:r>
      <w:r>
        <w:t xml:space="preserve"> few kilobits per second to dozens of megabits per second, but there are still concerns about the robustness and stability of these wireless networks.</w:t>
      </w:r>
    </w:p>
    <w:p w14:paraId="7199CC67" w14:textId="2902485C" w:rsidR="00E07104" w:rsidRDefault="00066D83" w:rsidP="00EA51ED">
      <w:pPr>
        <w:jc w:val="both"/>
      </w:pPr>
      <w:r>
        <w:t xml:space="preserve">Protocols and architectures that focus on resilience and dependability could help to increase the number of wireless networks. A net has numerous network device units, as part of it. Each of the entities that provide network access has at least one communication interface. Additionally, there are several logical node entities in the network. Each logical node entity is equipped for one or with more system architectures, which are configured to wirelessly connect with one or more network device persons </w:t>
      </w:r>
      <w:r w:rsidR="00AA332F">
        <w:t>redundantl</w:t>
      </w:r>
      <w:r>
        <w:t>y. In one instance, a connection breakdown is determined, and the network is made fault</w:t>
      </w:r>
      <w:r w:rsidR="00AA332F">
        <w:t>-</w:t>
      </w:r>
      <w:r>
        <w:t xml:space="preserve">tolerant as a result. Specific configurations are illustrated in the accompanying drawings that illustrate, by way of instance, possible implementations of the invention. In this detailed description, the appropriate implementation of the innovation is explained in enough detail for those knowledgeable in the art to carry out the invention. Several applications of the concept are not necessarily mutually exclusive. Other examples may apply the same or similar features, structures, or characteristics mentioned above without necessarily straying from the scope of the invention. Also, each stated aspect should be interpreted to include modifications that do not stray from the spirit of the idea. This disclosure is not to be construed as limiting, and the scope of the invention is defined solely by the maturation, in conjunction with the provisions of the maturation suitably interpreted, along with all the myriad equivalent constructions to which the claims are entitled. Improve risk management comparable or identical functionality can be found throughout numerous views. There are embodiments of the invention, such as various machine-executable instructions (such as computer software) stored on a machine-readable medium (such as a computer-readable medium such as a disc drive). Information is stored and/or sent in an easily accessed manner when it is encoded on a machine-readable medium (e.g., a computer, a network device, a personal digital assistant, manufacturing tool, any device with a set of one or more processors, etc.). In one illustrative embodiment, a machine-readable medium can contain a variety of media, such as ROM, RAM, hard storage devices, memory stick, memory chips, </w:t>
      </w:r>
      <w:r w:rsidR="00E07104">
        <w:t>etc.</w:t>
      </w:r>
      <w:r>
        <w:t xml:space="preserve"> such instructions instruct a general or special</w:t>
      </w:r>
      <w:r w:rsidR="00AA332F">
        <w:t>-</w:t>
      </w:r>
      <w:r>
        <w:t>purpose processor to carry out any of the various procedures, methodologies, or activities described in the preceding paragraphs</w:t>
      </w:r>
      <w:r w:rsidR="00E07104">
        <w:t>.</w:t>
      </w:r>
    </w:p>
    <w:p w14:paraId="7FA51A27" w14:textId="03FA97D2" w:rsidR="0095086F" w:rsidRDefault="00066D83" w:rsidP="00EA51ED">
      <w:pPr>
        <w:jc w:val="both"/>
      </w:pPr>
      <w:r>
        <w:t>The attributes or processes of upholders of the creation can be implemented in different fashions: For example, elements or processes of embodiments of the invention can be implemented in specific hardware that contain</w:t>
      </w:r>
      <w:r w:rsidR="00AA332F">
        <w:t>s</w:t>
      </w:r>
      <w:r>
        <w:t xml:space="preserve"> tough logic for executing the operations, or as a combination of programmed data processing components and specific hardware components. Different analytical operations, as well as other concepts, applications, and methodologies are encompassed by the above description. Several images of block diagrams indicate how devices and apparatuses may be made according to some aspects of the discovery. Several flowcharts show systems and equipment for these concepts. Sequence diagrams will show the operations using figures that include the systems and/or devices represented in the block diagrams. The flow graphs show processes that may be performed by embodiments of systems and equipment other </w:t>
      </w:r>
      <w:r w:rsidR="00AA332F">
        <w:t>concerning</w:t>
      </w:r>
      <w:r>
        <w:t xml:space="preserve"> the </w:t>
      </w:r>
      <w:r>
        <w:lastRenderedPageBreak/>
        <w:t xml:space="preserve">flow charts, as well as the systems and apparatus </w:t>
      </w:r>
      <w:r w:rsidR="00AA332F">
        <w:t xml:space="preserve">are </w:t>
      </w:r>
      <w:r>
        <w:t xml:space="preserve">shown </w:t>
      </w:r>
      <w:r w:rsidR="00AA332F">
        <w:t>concerning</w:t>
      </w:r>
      <w:r>
        <w:t xml:space="preserve"> the process maps.</w:t>
      </w:r>
      <w:r w:rsidR="00EA51ED">
        <w:t xml:space="preserve"> </w:t>
      </w:r>
      <w:r>
        <w:t xml:space="preserve">A variety of examples of the disclosures, whether considered separately or in combination, therefore provide fault-tolerant </w:t>
      </w:r>
      <w:r w:rsidR="00EA51ED">
        <w:t>Wi-Fi</w:t>
      </w:r>
      <w:r>
        <w:t xml:space="preserve"> connection. As a result, networks that are more efficient and stable may be implemented.</w:t>
      </w:r>
    </w:p>
    <w:p w14:paraId="413D2AE5" w14:textId="28EA03EE" w:rsidR="004811D8" w:rsidRDefault="004811D8" w:rsidP="00196B20">
      <w:pPr>
        <w:pStyle w:val="Heading2"/>
      </w:pPr>
      <w:bookmarkStart w:id="5" w:name="_Toc80214911"/>
      <w:r>
        <w:t>Problems with Wireless Sensor Networks</w:t>
      </w:r>
      <w:bookmarkEnd w:id="5"/>
    </w:p>
    <w:p w14:paraId="34A59023" w14:textId="102EDF6A" w:rsidR="004811D8" w:rsidRDefault="00206E5E" w:rsidP="00206E5E">
      <w:pPr>
        <w:jc w:val="both"/>
      </w:pPr>
      <w:r w:rsidRPr="00206E5E">
        <w:t>The issue of new WSN routing protocols that consider electricity generation is discussed.  Then goes on to explain Trust management as a key technology to allow the Internet of Things (IoT). Because of the large number of "stuff" and the software's transparency, security is expected to be a major challenge for IoT applications The IoT should be intrusion resistant and personality, in addition to the standard compliance targets (privacy, verification, and password protection).</w:t>
      </w:r>
    </w:p>
    <w:p w14:paraId="713D9742" w14:textId="1FE500AE" w:rsidR="008F03C7" w:rsidRDefault="008F03C7" w:rsidP="00196B20">
      <w:pPr>
        <w:pStyle w:val="Heading2"/>
      </w:pPr>
      <w:bookmarkStart w:id="6" w:name="_Toc80214912"/>
      <w:r>
        <w:t>Wireless Sensing</w:t>
      </w:r>
      <w:bookmarkEnd w:id="6"/>
    </w:p>
    <w:p w14:paraId="1C953F48" w14:textId="3F9EFDD9" w:rsidR="004A3C0B" w:rsidRDefault="004A3C0B" w:rsidP="004A3C0B">
      <w:pPr>
        <w:jc w:val="both"/>
      </w:pPr>
      <w:r w:rsidRPr="004A3C0B">
        <w:t>Wireless sensor networks (WSNs) can be characterized as self-configured and infrastructure-free wireless networks for monitoring and collaborating on the transfer of data through a network at a major location or sink in physical or environmental conditions, such as temperature, sound, vibration, pressures, movements, or pollutants. Surveillance of the area is the general use of the WSNs. The WSN is deployed in individual specimen</w:t>
      </w:r>
      <w:r w:rsidR="00AA332F">
        <w:t>s</w:t>
      </w:r>
      <w:r w:rsidRPr="004A3C0B">
        <w:t xml:space="preserve"> over a region that monitors </w:t>
      </w:r>
      <w:r w:rsidR="00A60880" w:rsidRPr="004A3C0B">
        <w:t>those phenomena</w:t>
      </w:r>
      <w:r w:rsidRPr="004A3C0B">
        <w:t>.</w:t>
      </w:r>
    </w:p>
    <w:p w14:paraId="2F57CE55" w14:textId="4F3057C6" w:rsidR="004A3C0B" w:rsidRDefault="004A3C0B" w:rsidP="004A3C0B">
      <w:pPr>
        <w:jc w:val="both"/>
      </w:pPr>
      <w:r w:rsidRPr="004A3C0B">
        <w:t>The use of sensors for detecting enemy interference is a military example; oil pipelines are a civilian example. For processing, analysis, storage, and data mining, WSN can be used. Wireless communication applications: Internet of Things (I</w:t>
      </w:r>
      <w:r w:rsidR="00AA332F">
        <w:t>o</w:t>
      </w:r>
      <w:r w:rsidRPr="004A3C0B">
        <w:t>T) Compliance with the building and monitoring, identification of threats. A wireless sensor network is comprised of machines called artificial neurons that can detect the ecosystem and transmit information obtained from the monitored field (e.g., a zone or volume) through remote or wireless connections. It can also be described as a network of nodes that agreeably sense and transfer the information, allowing customers or computers to process information. The data should be sent to a sink (indicated as a controller or monitor) that can use it locally or is linked to other systems (e.g., the World Wide Web) via a database. The clusters may be stationary or mobile.</w:t>
      </w:r>
    </w:p>
    <w:p w14:paraId="7683928F" w14:textId="61B24997" w:rsidR="00B94F73" w:rsidRDefault="006B5E7A" w:rsidP="00B94F73">
      <w:pPr>
        <w:pStyle w:val="Heading1"/>
      </w:pPr>
      <w:r>
        <w:t>Literature Review</w:t>
      </w:r>
    </w:p>
    <w:p w14:paraId="51A79A1B" w14:textId="08F747A9" w:rsidR="00B94F73" w:rsidRDefault="00383FF2" w:rsidP="00383FF2">
      <w:pPr>
        <w:jc w:val="both"/>
      </w:pPr>
      <w:r w:rsidRPr="00383FF2">
        <w:t xml:space="preserve">WSN networks are a new viable option for process monitoring; progress in this area promises new advancements and applications that will improve healthcare and provide more efficient administration from doctors to patients. Similarly, WSN developments are complemented on two fronts: sensor production and data monitoring and analysis applications. Sensors becoming smaller, smarter, and more diverse. Health sensors can be more straightforward and efficient in healthcare and disease control in future incorporation of medical applications. Applications in real-time using WSN solutions are continually built with the use of new technologies and concepts such as data mining, AI, IoT, etc. In the sector that has not yet been fully developed, the future is expected to be more revolutionary because other issues need to be resolved. There are problems with WSN energy, routing, </w:t>
      </w:r>
      <w:r w:rsidR="00AA332F">
        <w:t xml:space="preserve">the </w:t>
      </w:r>
      <w:r w:rsidRPr="00383FF2">
        <w:t xml:space="preserve">transmission of real-time data and protection. New generations of compact, affordable, and low energy monitors have emerged thanks to recent breakthroughs in computer chips. Many strategic nuclear and civic uses, such as fighting zone observation, policing, and emergency preparedness, are possible given that networks of hundreds and thousands of sensors are economical and feasible. They can measure many factors like temperatures, light, velocity, and more. There are a great many of these items, and many of them are just laying around in this area, adding to the complexity of connectivity and constitutional validity. Devices normally only survive until their battery drains and are disposable. As a result, sensing solutions utilize a limited supply of energy because they are engaged in each mission for an extended period. A </w:t>
      </w:r>
      <w:r>
        <w:t>BSS</w:t>
      </w:r>
      <w:r w:rsidRPr="00383FF2">
        <w:t xml:space="preserve"> receives the devices' data and sends it to the cloud. You can schedule this or wait for an incident to trigger it. The access point is positioned a significant distance from the locations where the sensors are normally installed. Various multi-hop and energy</w:t>
      </w:r>
      <w:r w:rsidR="00AA332F">
        <w:t>-</w:t>
      </w:r>
      <w:r w:rsidRPr="00383FF2">
        <w:t xml:space="preserve">aware routing approaches were proposed in the field in terms of power generation used in interaction with the controlling node. Since sensors can have problems, </w:t>
      </w:r>
      <w:r w:rsidR="00AA332F">
        <w:t>they must</w:t>
      </w:r>
      <w:r w:rsidRPr="00383FF2">
        <w:t xml:space="preserve"> be reliable. Although in some instances, such as militaries and radioactive experiments, the significance is readily apparent, there are several other areas where this value is profound. Fault tolerance refers to the platform's ability to continue to provide the same type of care in the unfortunate case so that users are certain of the quality of the program's service. Platform agnostic wearable devices have tremendous potential in situations when the delivery of proper data by </w:t>
      </w:r>
      <w:r w:rsidR="00AA332F">
        <w:t xml:space="preserve">the </w:t>
      </w:r>
      <w:r w:rsidRPr="00383FF2">
        <w:t xml:space="preserve">base station is essential. An adaptive control smart grid can preserve the normal data transmission even in the event </w:t>
      </w:r>
      <w:r w:rsidRPr="00383FF2">
        <w:lastRenderedPageBreak/>
        <w:t xml:space="preserve">of failures. For achieving fault tolerance in a wireless sensor, certain strategies use more sensor nods and more data transmission channels. However, increasing the number of sensor nodes dedicated to sending and receiving packet data boosts entire system usage, cos of the additional number of sensors. However, it also increases fault tolerance and stability. Sensor’s failures and relaying mistakes can be prevented by using </w:t>
      </w:r>
      <w:r w:rsidR="00AA332F">
        <w:t xml:space="preserve">a </w:t>
      </w:r>
      <w:r w:rsidRPr="00383FF2">
        <w:t xml:space="preserve">robust foundation, but it should only be utilized in times of extreme importance to minimize are many energies usage. There seem to be </w:t>
      </w:r>
      <w:r w:rsidR="00AA332F">
        <w:t xml:space="preserve">a </w:t>
      </w:r>
      <w:r w:rsidRPr="00383FF2">
        <w:t xml:space="preserve">various army, regulatory, area, physiological, and other practical utilizations for wins. detectors that have a finite lifetime while they cannot be replaced with other sensors are generally found in IoT devices That fail. </w:t>
      </w:r>
      <w:r w:rsidR="00AA332F">
        <w:t>Several elements</w:t>
      </w:r>
      <w:r w:rsidRPr="00383FF2">
        <w:t xml:space="preserve"> impact the fail rate of each gauge, such as electromagnetic conditions. Inconsistencies in information, computer system problems, language barriers, unwanted settings, and so on</w:t>
      </w:r>
      <w:r w:rsidR="00AA332F">
        <w:t>,</w:t>
      </w:r>
      <w:r w:rsidRPr="00383FF2">
        <w:t xml:space="preserve"> therefore, consequently A fundamental component of defect connections is that they must be highly reliable. </w:t>
      </w:r>
      <w:r w:rsidR="00AA332F">
        <w:t xml:space="preserve">the </w:t>
      </w:r>
      <w:r w:rsidRPr="00383FF2">
        <w:t>corresponding backup individual understands, for example</w:t>
      </w:r>
      <w:r w:rsidR="00AA332F">
        <w:t>,</w:t>
      </w:r>
      <w:r w:rsidRPr="00383FF2">
        <w:t xml:space="preserve"> It is generally a good practice to create multiple pathways and hubs to increase fault tolerance. multiplier Although there is some truth to this, the drawbacks far outweigh the benefits. The usage of more detectors leads to increased demand. We experiment to find out how much impact each variable has on the result. incorrect replies that intrusion detection systems have be</w:t>
      </w:r>
      <w:r w:rsidR="00AA332F">
        <w:t>en</w:t>
      </w:r>
      <w:r w:rsidRPr="00383FF2">
        <w:t xml:space="preserve"> avoided by the implementation of resilience meant to return inquiries as well as display routing protocols with varying degrees of reliability in effect, each application is like have several fault probability or multiple groups necessary to listen to incoming requests. defen</w:t>
      </w:r>
      <w:r w:rsidR="00AA332F">
        <w:t>c</w:t>
      </w:r>
      <w:r w:rsidRPr="00383FF2">
        <w:t xml:space="preserve">e connection, supervision system, and regional channel personality, biochemistry, etc. Additionally, they are outfitted with non-rechargeable bulbs that have limited lifetimes. There is a risk of sensing failing for many reasons, including issues with the power, technology, or software. Because of this, condition monitoring is vital to systems such as these. While equipment inefficiencies such </w:t>
      </w:r>
      <w:r w:rsidR="00AA332F">
        <w:t xml:space="preserve">as </w:t>
      </w:r>
      <w:r w:rsidRPr="00383FF2">
        <w:t>establishing duplicate nodes and channels are useful techniques for boosting loosely coupled factor</w:t>
      </w:r>
      <w:r w:rsidR="00AA332F">
        <w:t>s</w:t>
      </w:r>
      <w:r w:rsidRPr="00383FF2">
        <w:t xml:space="preserve">, these practices should only be employed if necessary. However, the amount of service availability goes up while more devices are used because </w:t>
      </w:r>
      <w:r w:rsidR="00AA332F">
        <w:t>of</w:t>
      </w:r>
      <w:r w:rsidRPr="00383FF2">
        <w:t xml:space="preserve"> the existence of 's best. Th</w:t>
      </w:r>
      <w:r w:rsidR="00AA332F">
        <w:t>is research aim</w:t>
      </w:r>
      <w:r w:rsidRPr="00383FF2">
        <w:t>s to figure out the level of redundancy needed in different network scenarios, like the possibility of having varying fault chances and needing clusters to answer requests. Sensor network failures there are two good explanations. The very first step is to realize that the I</w:t>
      </w:r>
      <w:r w:rsidR="00AA332F">
        <w:t>o</w:t>
      </w:r>
      <w:r w:rsidRPr="00383FF2">
        <w:t xml:space="preserve">T systems exist spread throughout a geographic area, so the camera replacement is required incredibly challenging, almost unattainable, decreasing the time available by sensor Another of the main causes of problems is due to issues with the nodes. the Internet uses its strength to accomplish its mission Second greatest way: the detector difficulties such as device deficiency, program deficiency, or database inadequacy produced by sound or interference in the context of the internet Changes in binary data are also relevant Spurious regression occurs when frames are sent during analysis. They do have a variety of hardware layers </w:t>
      </w:r>
      <w:r w:rsidR="00AA332F">
        <w:t xml:space="preserve">that </w:t>
      </w:r>
      <w:r w:rsidRPr="00383FF2">
        <w:t>can help to avoid the above-described potential flaws. To improve error checking, use the following techniques: incorporate WSN functionality. Pathway heterogeneity is the first approach. is creative employing several paths instead of using a single approach use the computing cent</w:t>
      </w:r>
      <w:r w:rsidR="00AA332F">
        <w:t>re</w:t>
      </w:r>
      <w:r w:rsidRPr="00383FF2">
        <w:t xml:space="preserve">'s local group as a source of data they go on discontinuous pathways The reliability of the nodes is </w:t>
      </w:r>
      <w:r w:rsidR="00EC1D08" w:rsidRPr="00383FF2">
        <w:t>an</w:t>
      </w:r>
      <w:r w:rsidRPr="00383FF2">
        <w:t xml:space="preserve"> alternative confirmation. one alone on your web page, you'll have several throughout your website. circuit with the responsibility of transmitting the needed data is called a sensors node system or process sensors include network devices. This is excellent. a workaround applied to cope with sensor or transmission issues. We utilize </w:t>
      </w:r>
      <w:r w:rsidR="00AA332F">
        <w:t xml:space="preserve">it </w:t>
      </w:r>
      <w:r w:rsidRPr="00383FF2">
        <w:t>during the next segment. certain redundancy in a sensor w</w:t>
      </w:r>
      <w:r w:rsidR="00AA332F">
        <w:t>as</w:t>
      </w:r>
      <w:r w:rsidRPr="00383FF2">
        <w:t xml:space="preserve"> noted calculate the fault tolerance degree while working on the system corporate power use and right answers after receiving a large amount of request on the usual, the amount of energy consumed is equal to independently calculable </w:t>
      </w:r>
      <w:r w:rsidR="00AA332F">
        <w:t>concerning</w:t>
      </w:r>
      <w:r w:rsidRPr="00383FF2">
        <w:t xml:space="preserve"> request performance and average base shear.</w:t>
      </w:r>
    </w:p>
    <w:p w14:paraId="3FDE0D92" w14:textId="77777777" w:rsidR="00097AF9" w:rsidRDefault="00097AF9" w:rsidP="00097AF9">
      <w:pPr>
        <w:keepNext/>
        <w:jc w:val="center"/>
      </w:pPr>
      <w:r w:rsidRPr="00F17F29">
        <w:rPr>
          <w:rFonts w:ascii="Times New Roman" w:hAnsi="Times New Roman" w:cs="Times New Roman"/>
          <w:noProof/>
        </w:rPr>
        <w:drawing>
          <wp:inline distT="0" distB="0" distL="0" distR="0" wp14:anchorId="19B505A1" wp14:editId="73B03A50">
            <wp:extent cx="3306021" cy="1402080"/>
            <wp:effectExtent l="0" t="0" r="8890" b="7620"/>
            <wp:docPr id="4" name="Picture 4" descr="https://ars.els-cdn.com/content/image/3-s2.0-B9780128008874000237-f23-03-97801280088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rs.els-cdn.com/content/image/3-s2.0-B9780128008874000237-f23-03-978012800887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26424" cy="1410733"/>
                    </a:xfrm>
                    <a:prstGeom prst="rect">
                      <a:avLst/>
                    </a:prstGeom>
                    <a:noFill/>
                    <a:ln w="9525">
                      <a:noFill/>
                      <a:miter lim="800000"/>
                      <a:headEnd/>
                      <a:tailEnd/>
                    </a:ln>
                  </pic:spPr>
                </pic:pic>
              </a:graphicData>
            </a:graphic>
          </wp:inline>
        </w:drawing>
      </w:r>
    </w:p>
    <w:p w14:paraId="3DBCC32C" w14:textId="16D5DDB2" w:rsidR="00097AF9" w:rsidRDefault="00097AF9" w:rsidP="00097AF9">
      <w:pPr>
        <w:pStyle w:val="Caption"/>
        <w:jc w:val="center"/>
      </w:pPr>
      <w:bookmarkStart w:id="7" w:name="_Toc80216538"/>
      <w:r>
        <w:t xml:space="preserve">Figure </w:t>
      </w:r>
      <w:fldSimple w:instr=" SEQ Figure \* ARABIC ">
        <w:r w:rsidR="00225F0B">
          <w:rPr>
            <w:noProof/>
          </w:rPr>
          <w:t>2</w:t>
        </w:r>
      </w:fldSimple>
      <w:r>
        <w:t xml:space="preserve"> - Sensor Topology.</w:t>
      </w:r>
      <w:bookmarkEnd w:id="7"/>
    </w:p>
    <w:p w14:paraId="5E9DB8D0" w14:textId="5978EDD6" w:rsidR="00097AF9" w:rsidRDefault="00664633" w:rsidP="00AD699B">
      <w:pPr>
        <w:pStyle w:val="Heading2"/>
      </w:pPr>
      <w:bookmarkStart w:id="8" w:name="_Toc80214914"/>
      <w:r>
        <w:lastRenderedPageBreak/>
        <w:t>Applications of Wireless Sensor Networks</w:t>
      </w:r>
      <w:bookmarkEnd w:id="8"/>
    </w:p>
    <w:p w14:paraId="0F490256" w14:textId="6128C4DD" w:rsidR="00AD699B" w:rsidRDefault="00AD699B" w:rsidP="00AD699B">
      <w:pPr>
        <w:jc w:val="both"/>
      </w:pPr>
      <w:r>
        <w:t xml:space="preserve">Wireless Sensor Network Development and Its Functionality. Currently, WSN (Wireless Sensor Network) is the most standard service utilized in commercial and military applications, along with its technological advancement in sensor, connectivity, and decreased utilization </w:t>
      </w:r>
      <w:r w:rsidR="00AA332F">
        <w:t xml:space="preserve">of </w:t>
      </w:r>
      <w:r>
        <w:t>microprocessors. WSNs are personality, infrastructure-free wireless sensor network that track</w:t>
      </w:r>
      <w:r w:rsidR="00AA332F">
        <w:t>s</w:t>
      </w:r>
      <w:r>
        <w:t xml:space="preserve"> physical or environmental conditions including temperature, sound, movement, strain, acceleration, or chemicals and collaborative manner transfer their data across a network to a centralized point can sink.</w:t>
      </w:r>
    </w:p>
    <w:p w14:paraId="5DB07808" w14:textId="57791A1A" w:rsidR="009B59BA" w:rsidRDefault="00DA5F35" w:rsidP="009B59BA">
      <w:pPr>
        <w:pStyle w:val="Heading2"/>
      </w:pPr>
      <w:bookmarkStart w:id="9" w:name="_Toc80214915"/>
      <w:r>
        <w:t>Challenges Regarding the Wireless Sensor Networks</w:t>
      </w:r>
      <w:bookmarkEnd w:id="9"/>
    </w:p>
    <w:p w14:paraId="5BEB322F" w14:textId="4C6C21F6" w:rsidR="0015769E" w:rsidRDefault="0015769E" w:rsidP="0015769E">
      <w:pPr>
        <w:jc w:val="both"/>
      </w:pPr>
      <w:r w:rsidRPr="0015769E">
        <w:t>Broadband internet performance, high energy consumption, quality of service (Quality of service) infrastructure, database management and compression technologies, and merge architecture are all constraints in such Routing protocols. The degree in medical Network devices can sense, simulate, and interact in the same way that traditional networks can.</w:t>
      </w:r>
    </w:p>
    <w:p w14:paraId="50956B06" w14:textId="77777777" w:rsidR="0053796C" w:rsidRDefault="00176083" w:rsidP="00C2238F">
      <w:pPr>
        <w:pStyle w:val="Heading2"/>
      </w:pPr>
      <w:bookmarkStart w:id="10" w:name="_Toc80214916"/>
      <w:r>
        <w:t>Difference between Wireless Ad-Hoc Networks and Wireless Sensor Networks</w:t>
      </w:r>
      <w:bookmarkEnd w:id="10"/>
    </w:p>
    <w:p w14:paraId="482A23B8" w14:textId="74152E25" w:rsidR="00DB3A8E" w:rsidRDefault="0053796C" w:rsidP="0053796C">
      <w:pPr>
        <w:jc w:val="both"/>
      </w:pPr>
      <w:r w:rsidRPr="0053796C">
        <w:t>A portable ad-hoc infrastructure is something that is created without the need for any systems or equipment. The report covers wireless mesh networks, mobile ad-hoc networks, and vehicular ad-hoc infrastructures. The Defense Advanced Research Project Association (Arpanet) and Transmission TV Channels (Better buying decisions) are the origins of the Preservation Biological Rope Connections (SARNET) technology, which evolved into the next Sustainability Adaptive Cable Systems (SARNET) scheme. Touch screen content network</w:t>
      </w:r>
      <w:r w:rsidR="00AA332F">
        <w:t>s</w:t>
      </w:r>
      <w:r w:rsidRPr="0053796C">
        <w:t>, especially mobile professional providers (MANETs), are increasingly and that in popularity as they make the transition more usable and affordable.</w:t>
      </w:r>
    </w:p>
    <w:p w14:paraId="59B60809" w14:textId="77777777" w:rsidR="00DB3A8E" w:rsidRDefault="00DB3A8E" w:rsidP="00DB3A8E">
      <w:pPr>
        <w:keepNext/>
        <w:jc w:val="center"/>
      </w:pPr>
      <w:r w:rsidRPr="00F17F29">
        <w:rPr>
          <w:rFonts w:ascii="Times New Roman" w:hAnsi="Times New Roman" w:cs="Times New Roman"/>
          <w:noProof/>
          <w:sz w:val="24"/>
        </w:rPr>
        <w:drawing>
          <wp:inline distT="0" distB="0" distL="0" distR="0" wp14:anchorId="58CAFF20" wp14:editId="7EAA4C95">
            <wp:extent cx="5715000" cy="3219450"/>
            <wp:effectExtent l="19050" t="19050" r="19050" b="19050"/>
            <wp:docPr id="3" name="Picture 2" descr="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1.jpg"/>
                    <pic:cNvPicPr/>
                  </pic:nvPicPr>
                  <pic:blipFill>
                    <a:blip r:embed="rId11" cstate="print"/>
                    <a:stretch>
                      <a:fillRect/>
                    </a:stretch>
                  </pic:blipFill>
                  <pic:spPr>
                    <a:xfrm>
                      <a:off x="0" y="0"/>
                      <a:ext cx="5715000" cy="3219450"/>
                    </a:xfrm>
                    <a:prstGeom prst="rect">
                      <a:avLst/>
                    </a:prstGeom>
                    <a:ln>
                      <a:solidFill>
                        <a:schemeClr val="bg1"/>
                      </a:solidFill>
                    </a:ln>
                  </pic:spPr>
                </pic:pic>
              </a:graphicData>
            </a:graphic>
          </wp:inline>
        </w:drawing>
      </w:r>
    </w:p>
    <w:p w14:paraId="6B5FC25E" w14:textId="000E92AC" w:rsidR="00176083" w:rsidRDefault="00DB3A8E" w:rsidP="00DB3A8E">
      <w:pPr>
        <w:pStyle w:val="Caption"/>
        <w:jc w:val="center"/>
      </w:pPr>
      <w:bookmarkStart w:id="11" w:name="_Toc80216539"/>
      <w:r>
        <w:t xml:space="preserve">Figure </w:t>
      </w:r>
      <w:fldSimple w:instr=" SEQ Figure \* ARABIC ">
        <w:r w:rsidR="00225F0B">
          <w:rPr>
            <w:noProof/>
          </w:rPr>
          <w:t>3</w:t>
        </w:r>
      </w:fldSimple>
      <w:r>
        <w:t xml:space="preserve"> - WSN Architecture.</w:t>
      </w:r>
      <w:bookmarkEnd w:id="11"/>
    </w:p>
    <w:p w14:paraId="7DC2F1B2" w14:textId="76FD65F4" w:rsidR="0089744D" w:rsidRDefault="002D1B77" w:rsidP="002D1B77">
      <w:pPr>
        <w:jc w:val="both"/>
      </w:pPr>
      <w:r>
        <w:t>In either case, thanks to the computational complexity behavio</w:t>
      </w:r>
      <w:r w:rsidR="00AA332F">
        <w:t>u</w:t>
      </w:r>
      <w:r>
        <w:t>r of communication systems and the</w:t>
      </w:r>
      <w:r w:rsidR="00AA332F">
        <w:t>y're</w:t>
      </w:r>
      <w:r>
        <w:t xml:space="preserve"> distributed and adaptive operations to topology inventiveness, their convention or protocols would be difficult to structure in general. They are free to walk about in a self-assured manner at whatever time. As a result, the topology of MANET's network can adjust at random intervals. Since the configuration is constantly evolving and nodes cannot be assumed to have consistent storage space, routing becomes challenging. Subject to the level of repetition. To reply to an application, the network must be utilized. The enormity of Equation and Statement The balance of this is contingent on the level of duplication that's used. a procedure to respond to the arrival of a petition if Intelligence were removed from Query, then Ratio would be unchanged reduced However, excessive duplication begets This increase is the same for both equations, Therefore, an exchange exists between these two parameters is essential. So, we think a wireless sensor network is </w:t>
      </w:r>
      <w:r w:rsidR="00AA332F">
        <w:t xml:space="preserve">the </w:t>
      </w:r>
      <w:r>
        <w:t>similar determined amount of grid points non</w:t>
      </w:r>
      <w:r w:rsidR="00AA332F">
        <w:t>-</w:t>
      </w:r>
      <w:r>
        <w:t xml:space="preserve">crowded and convenient area every detector node is equipped with sensors a </w:t>
      </w:r>
      <w:r>
        <w:lastRenderedPageBreak/>
        <w:t xml:space="preserve">single beginning amount of energy Additionally, a classifier model, such as Seen in dividing being a member of multiple organizations. Because the clumping is self-evident a term stands for the implementation of a cluster head for each cluster. enact each another round clustered activity working network the data packets generally have networking equipment even without option of recharge, these devices provide very little power Save the electricity, they employ micro data communication. Where pot </w:t>
      </w:r>
      <w:r w:rsidR="00AA332F">
        <w:t>is</w:t>
      </w:r>
      <w:r>
        <w:t xml:space="preserve"> the data transfer attrition rate. prevented by interference or loudness sensor malfunction for this exercise, assume that the user has a query. Thus, deliver this demand towards the collection point cent</w:t>
      </w:r>
      <w:r w:rsidR="00AA332F">
        <w:t>re</w:t>
      </w:r>
      <w:r>
        <w:t xml:space="preserve"> of the clump one instance of a group is typically involved in each user’s query. A portion of them, or even all of </w:t>
      </w:r>
      <w:r w:rsidR="00AA332F">
        <w:t xml:space="preserve">the </w:t>
      </w:r>
      <w:r>
        <w:t>net cluster on the connection answering the query provided</w:t>
      </w:r>
      <w:r w:rsidR="0089744D">
        <w:t xml:space="preserve"> the</w:t>
      </w:r>
      <w:r>
        <w:t xml:space="preserve"> relevant result, the database returns an appropriate one.</w:t>
      </w:r>
    </w:p>
    <w:p w14:paraId="016E01FB" w14:textId="081B661B" w:rsidR="002D1B77" w:rsidRDefault="002D1B77" w:rsidP="002D1B77">
      <w:pPr>
        <w:jc w:val="both"/>
      </w:pPr>
      <w:r>
        <w:t xml:space="preserve">If a single sensor can respond </w:t>
      </w:r>
      <w:r w:rsidR="00AA332F">
        <w:t xml:space="preserve">to </w:t>
      </w:r>
      <w:r>
        <w:t xml:space="preserve">the request, a complex is unnecessary. Its environment-collected data can be communicated to other places. thru a passage to the sorting facility. The selected project was able to meet reliability requirements. Continent cluster heads can send material for the data processing </w:t>
      </w:r>
      <w:r w:rsidR="0089744D">
        <w:t>cent</w:t>
      </w:r>
      <w:r w:rsidR="00AA332F">
        <w:t>re</w:t>
      </w:r>
      <w:r>
        <w:t xml:space="preserve"> is sent to it via two different methods Instead of sending the pathways to the base station, we transmit those to each route's destination. In th</w:t>
      </w:r>
      <w:r w:rsidR="00AA332F">
        <w:t>is</w:t>
      </w:r>
      <w:r>
        <w:t xml:space="preserve"> case, according to this data transmission technique, it appears likely that Data transfer failures and as a result of this are very probable. Preventing sensor malfunctions can help us to stay on top of our operations always double-check for efficiency and dependability enthusiastic participation in the organization. Bad quality dependability is found in electronic mediums with continuously fluctuating properties. This offers considerable difficulty </w:t>
      </w:r>
      <w:r w:rsidR="00AA332F">
        <w:t>in</w:t>
      </w:r>
      <w:r>
        <w:t xml:space="preserve"> ensuring real-time communication under these settings. Though TDMA (time division multiple access) helps overcome the issue of medium contention and frame clashes, receiver quality is unstable because of the variable and distributed character of frames.</w:t>
      </w:r>
    </w:p>
    <w:p w14:paraId="50669530" w14:textId="50B71BED" w:rsidR="00FF3E23" w:rsidRDefault="002D1B77" w:rsidP="002D1B77">
      <w:pPr>
        <w:jc w:val="both"/>
      </w:pPr>
      <w:r>
        <w:t>Regarding the matter at hand Requires full including path transmission, station fade, and flexible spreading affect the quality of a network. resulting in bursts of time users of inaccuracy If a bursting mistake occurs, promptly retransmitting lost frames has a significant likelihood of being unsuccessful. What exactly did "failed as the burst error state" lead to? The disabled individual remains. (CSMA) algorithms that consider all panel loss to be due to congestion will endeavo</w:t>
      </w:r>
      <w:r w:rsidR="00AA332F">
        <w:t>u</w:t>
      </w:r>
      <w:r>
        <w:t xml:space="preserve">r to retransmit a largely failed packet Photograph/video should always be framed instantly just after a small pause. Even when the error parameters have been corrected, it is conceivable that all these retransmissions will fail. Visual elements such as framing queued up after the consecutive frames This occurs in the middle of a run. During normal operation, such </w:t>
      </w:r>
      <w:r w:rsidR="00AA332F">
        <w:t xml:space="preserve">a </w:t>
      </w:r>
      <w:r>
        <w:t>board of director</w:t>
      </w:r>
      <w:r w:rsidR="00AA332F">
        <w:t>s</w:t>
      </w:r>
      <w:r>
        <w:t xml:space="preserve"> is expected to occur around three to four times until an image is lost. an internet link with a processing queue. This may be adequate for taking back subsequent signal attenuation. wireless sensor networks where the two devices are using the same channel These interactions impact one another and resulting in issues. Sensing coverage transfers are not the same as this. The signals to two separate endpoints will spread across a transmission channel. As they traverse the trail, the walkers experience numerous climatic conditions. This is Failover to </w:t>
      </w:r>
      <w:r w:rsidR="00AA332F">
        <w:t xml:space="preserve">the </w:t>
      </w:r>
      <w:r>
        <w:t>platform It will not be influenced by all these circumstances. Based on this analysis, we make the following proposal:</w:t>
      </w:r>
    </w:p>
    <w:p w14:paraId="3C5FEFE8" w14:textId="3E43CA17" w:rsidR="001F2EBD" w:rsidRDefault="001F2EBD" w:rsidP="001F2EBD">
      <w:pPr>
        <w:pStyle w:val="ListParagraph"/>
        <w:numPr>
          <w:ilvl w:val="0"/>
          <w:numId w:val="1"/>
        </w:numPr>
      </w:pPr>
      <w:r>
        <w:t>As an alternative to cables, cordless devices are utilized to re-order the transmission queue after a failure broadcast. admittance officer</w:t>
      </w:r>
    </w:p>
    <w:p w14:paraId="47836535" w14:textId="1BD015F6" w:rsidR="001F2EBD" w:rsidRDefault="001F2EBD" w:rsidP="001F2EBD">
      <w:pPr>
        <w:pStyle w:val="ListParagraph"/>
        <w:numPr>
          <w:ilvl w:val="0"/>
          <w:numId w:val="1"/>
        </w:numPr>
      </w:pPr>
      <w:r>
        <w:t>Control of the group is utilized to make sure that adequate information is achieved.</w:t>
      </w:r>
    </w:p>
    <w:p w14:paraId="16CE7880" w14:textId="6ABF7F16" w:rsidR="001F2EBD" w:rsidRDefault="00AA332F" w:rsidP="001F2EBD">
      <w:pPr>
        <w:pStyle w:val="ListParagraph"/>
        <w:numPr>
          <w:ilvl w:val="0"/>
          <w:numId w:val="1"/>
        </w:numPr>
      </w:pPr>
      <w:r>
        <w:t>The c</w:t>
      </w:r>
      <w:r w:rsidR="001F2EBD">
        <w:t xml:space="preserve">lock is determined aside for multipathing that </w:t>
      </w:r>
      <w:r>
        <w:t>is</w:t>
      </w:r>
      <w:r w:rsidR="001F2EBD">
        <w:t xml:space="preserve"> planned. person gains route BER (not the standard random BER)</w:t>
      </w:r>
    </w:p>
    <w:p w14:paraId="09F17C9A" w14:textId="4C8B2CAA" w:rsidR="001F2EBD" w:rsidRDefault="001F2EBD" w:rsidP="001F2EBD">
      <w:pPr>
        <w:pStyle w:val="ListParagraph"/>
        <w:numPr>
          <w:ilvl w:val="0"/>
          <w:numId w:val="1"/>
        </w:numPr>
      </w:pPr>
      <w:r>
        <w:t>When transitory dispersion occurs, phenomena such as time</w:t>
      </w:r>
      <w:r w:rsidR="00AA332F">
        <w:t>-</w:t>
      </w:r>
      <w:r>
        <w:t>varying fault situations can appear.</w:t>
      </w:r>
    </w:p>
    <w:p w14:paraId="1045D8F8" w14:textId="123D5572" w:rsidR="001F2EBD" w:rsidRDefault="001F2EBD" w:rsidP="001F2EBD">
      <w:pPr>
        <w:pStyle w:val="ListParagraph"/>
        <w:numPr>
          <w:ilvl w:val="0"/>
          <w:numId w:val="1"/>
        </w:numPr>
      </w:pPr>
      <w:r>
        <w:t>Our technique aims to tackle the problem of frame delivery reliability by implementing based-on knowledge. For maybe the first time, we provide</w:t>
      </w:r>
    </w:p>
    <w:p w14:paraId="62A15E56" w14:textId="39E05F57" w:rsidR="001F2EBD" w:rsidRDefault="001F2EBD" w:rsidP="001F2EBD">
      <w:pPr>
        <w:pStyle w:val="ListParagraph"/>
        <w:numPr>
          <w:ilvl w:val="0"/>
          <w:numId w:val="1"/>
        </w:numPr>
      </w:pPr>
      <w:r>
        <w:t>It allows for packet filtering, which helps in recovering from frames interruption.</w:t>
      </w:r>
    </w:p>
    <w:p w14:paraId="334F9172" w14:textId="2B373222" w:rsidR="001F2EBD" w:rsidRDefault="001F2EBD" w:rsidP="001F2EBD">
      <w:pPr>
        <w:pStyle w:val="ListParagraph"/>
        <w:numPr>
          <w:ilvl w:val="0"/>
          <w:numId w:val="1"/>
        </w:numPr>
        <w:jc w:val="both"/>
      </w:pPr>
      <w:r>
        <w:t>overcoming the effect of the asynchronous fault situation with burrstones</w:t>
      </w:r>
    </w:p>
    <w:p w14:paraId="43CC25E5" w14:textId="4C0A7864" w:rsidR="00821959" w:rsidRDefault="00821959" w:rsidP="00821959">
      <w:pPr>
        <w:jc w:val="both"/>
      </w:pPr>
      <w:r>
        <w:t>Sensor nodes are wealth soul networks that are commonly placed in difficult and harsh areas to collect data about exterior world phenomena. To many sensor systems, juncture dependability is not the key objective; instead, reliable event-of-interest delivery to the server needs to be guaranteed (perhaps with a random value) (possibly with a certain probability). The model of digital in sensor nodes is uncertain and failure-prone, even more so than in ordinary ad hoc networks. Therefore, it is vital to do is provide platform</w:t>
      </w:r>
      <w:r w:rsidR="00AA332F">
        <w:t>-</w:t>
      </w:r>
      <w:r>
        <w:t xml:space="preserve">agnostic solutions for distributed sensor applications. Most previous findings in this domain use dramatically various attitudes to resolving the fault tolerance issue in routing, transport and/or </w:t>
      </w:r>
      <w:r>
        <w:lastRenderedPageBreak/>
        <w:t>application layers. In just this study, we discuss and compare existing fault</w:t>
      </w:r>
      <w:r w:rsidR="00AA332F">
        <w:t>-</w:t>
      </w:r>
      <w:r>
        <w:t>tolerant approaches to enable methods available. We will highlight numerous interesting open research directions</w:t>
      </w:r>
    </w:p>
    <w:p w14:paraId="09D69358" w14:textId="199C578B" w:rsidR="00821959" w:rsidRDefault="00821959" w:rsidP="00821959">
      <w:pPr>
        <w:jc w:val="both"/>
      </w:pPr>
      <w:r>
        <w:t>While networking outages are undesired, they are, unfortunately, unavoidable in most modern communication and computing networks. An effective network design must be able to withstand the effects of unplanned downtime while preserving car traffic, while at the least total price while also eliminating unnecessary complexities. Although fifth-generation networks, software-defined networks, and internet-of-things networks promised incredible throughput, quick connectivity, and an astounding performance is achieved, it's yet to be seen whether these connections are truly "from now." These ambitious expectations will be met by building sophisticated and fluid met systems with a wide range of characteristics, such as a low fail</w:t>
      </w:r>
      <w:r w:rsidR="00AA332F">
        <w:t>ure</w:t>
      </w:r>
      <w:r>
        <w:t xml:space="preserve"> rate, high network restoration capacity, and rapid disaster recover</w:t>
      </w:r>
      <w:r w:rsidR="00AA332F">
        <w:t>y</w:t>
      </w:r>
      <w:r>
        <w:t xml:space="preserve">. The nature of these design improvements is such that enhanced network restoration models must be developed and implemented into their architecture.  a complete study on </w:t>
      </w:r>
      <w:r w:rsidR="00AA332F">
        <w:t xml:space="preserve">the </w:t>
      </w:r>
      <w:r>
        <w:t xml:space="preserve">present and emerging XG customer support strategies </w:t>
      </w:r>
      <w:r w:rsidR="00AA332F">
        <w:t>are</w:t>
      </w:r>
      <w:r>
        <w:t xml:space="preserve"> conducted. USB and computing paradigms are still growing; hence open-ended challenges must be discovered before planning practice may be presented.</w:t>
      </w:r>
    </w:p>
    <w:p w14:paraId="3916EAEE" w14:textId="469A7FD3" w:rsidR="00821959" w:rsidRDefault="00821959" w:rsidP="00081B4E">
      <w:pPr>
        <w:jc w:val="both"/>
      </w:pPr>
      <w:r>
        <w:t>Almost quick restoration if a net piece fail</w:t>
      </w:r>
      <w:r w:rsidR="00AA332F">
        <w:t>s</w:t>
      </w:r>
      <w:r>
        <w:t xml:space="preserve"> is required when it comes to present and developing systems and computer networks. Restoring procedures should be in place to allow the network to switch routing when failures occur, and this might either mean changing the route, regrouping or reverting to a different solution like a reroute, to ensure the connectivity task is completed. As a result, it is critical to build</w:t>
      </w:r>
      <w:r w:rsidR="00AA332F">
        <w:t>ing</w:t>
      </w:r>
      <w:r>
        <w:t xml:space="preserve"> communication systems that can accommodate failures as they occur, thus boosting networking performance and accuracy. Forwarding restore addresses the creation of backup procedures for networks in the event of unforeseen or pre-arranged events. A key objective of the system repair process is to Endeavour to restore a new route, and so prevent unnecessary delay, as soon as one or more network elements (such as links or nodes) fail. Courses can be established until a failure occurs, but they are generated very instantly after one does. One factor that frequently comes into play when establishing customer support strategies is that several things must be considered. The primary considerations are the cost of network infrastructure, the length of any required restoration channels, the power required for restoring or recovering in the case of a problem, and the time it takes to return to normal operations. The main aim is to use resources and money as efficiently as possible over the shortest amount of time while providing the most effective results. The purpose of these information models is to preserve and restore networks. Because of this, the net must include as little extra capacity as needed to recover </w:t>
      </w:r>
      <w:r w:rsidR="00AA332F">
        <w:t xml:space="preserve">the </w:t>
      </w:r>
      <w:r>
        <w:t>only portion of the connections that are lost. Some projects have also been executed and others are still being worked on to deal with the challenge of restoring infrastructures, especially regarding communication and computing networks. This work is the first in a series that presents a thorough research investigation of both current and next-generation (XG) communication and computing packet loss categories and associated restoration strategies. This study is described thus: A down assessment of the methods used to restore network communications and processing takes place. A more detailed study of the major features of net repair that are still not yet fully understood is put out. In addition, crucial information about how to properly carry out these studies utilizing XG computer science and information networks is presented.</w:t>
      </w:r>
    </w:p>
    <w:p w14:paraId="75A23E5C" w14:textId="0CAB5757" w:rsidR="002B0861" w:rsidRDefault="002B0861" w:rsidP="002B0861">
      <w:pPr>
        <w:pStyle w:val="Heading2"/>
      </w:pPr>
      <w:bookmarkStart w:id="12" w:name="_Toc80214917"/>
      <w:r>
        <w:t>Disasters in Computer Networking</w:t>
      </w:r>
      <w:bookmarkEnd w:id="12"/>
    </w:p>
    <w:p w14:paraId="244249B2" w14:textId="79B6D2B9" w:rsidR="002B0861" w:rsidRDefault="00497189" w:rsidP="00497189">
      <w:pPr>
        <w:jc w:val="both"/>
      </w:pPr>
      <w:r w:rsidRPr="00497189">
        <w:t>In today's modern, computer technology network, these concepts are used. A topology is an interconnectedness of active devices, switches, equipment, and so on that is used to establish understanding and processing demands. The networks are characterized as consisting of computer systems (sometimes alluded to as nodes) and links connecting the objects. The direction that data flow or traffic takes is known as a directional choice. Figure 1 illustrates a typical communication or computer system routing protocol. Nodes have labels, beginning with A and going through G. The two views; A to G and A to D, are shown. While all information and telecommunications systems are susceptible to system failure, it is possible and/or does occur. In layman's terms, a data loss is any alteration to networks, such as an interruption to the transit or traffic that renders a portion of the platform's links completely useless.</w:t>
      </w:r>
    </w:p>
    <w:p w14:paraId="75BEFB2A" w14:textId="50925389" w:rsidR="00FB09E0" w:rsidRDefault="00FB09E0" w:rsidP="00FB09E0">
      <w:pPr>
        <w:jc w:val="both"/>
      </w:pPr>
      <w:r w:rsidRPr="00FB09E0">
        <w:t>When a link component in a network break</w:t>
      </w:r>
      <w:r w:rsidR="00AA332F">
        <w:t>s</w:t>
      </w:r>
      <w:r w:rsidRPr="00FB09E0">
        <w:t xml:space="preserve">, a link test fails. With adequate resources, video comments or redirected bandwidth can handle more traffic from broken line Node breakdowns: outage at the packets, such as a switch or router, might result in a node failure. In addition to the breakdown of one link, the simultaneous failure of all activities linked to that link is also possible. To guard potential network congestion, one may put one or more redundant equipment opposite </w:t>
      </w:r>
      <w:r w:rsidRPr="00FB09E0">
        <w:lastRenderedPageBreak/>
        <w:t>the auxiliary systems operating as a cluster, to substitute it promptly in the event of system breakdown. Hardware, nodes, or links failing sequentially: one error occurred in a network when only one device, cluster, or connection stops working at a time. As a general precaution, restorative techniques are applied to safeguard the system against solitary or singular faults. It is assumed that many, simultaneously lapses are unlikely or, if they occur, are far apart in time. Numerous fails: a net can experience numerous problems when different nodes, segments, or links fail simultaneously. While multiple data losses are unlikely, a customer support model is designed that allows for different parts in the network to be protected in the event of th</w:t>
      </w:r>
      <w:r w:rsidR="00AA332F">
        <w:t>is</w:t>
      </w:r>
      <w:r w:rsidRPr="00FB09E0">
        <w:t xml:space="preserve"> kind of numerous, proximity losses (s).</w:t>
      </w:r>
      <w:r w:rsidR="00AA332F">
        <w:t xml:space="preserve"> </w:t>
      </w:r>
      <w:r w:rsidRPr="00FB09E0">
        <w:t>Quick restoration of networks is expected from good communication and computing networks. Within the section that follows, different types of network restoration mechanisms, built to deal with modern digital breakdowns, are reviewed.</w:t>
      </w:r>
    </w:p>
    <w:p w14:paraId="77D070BD" w14:textId="2A61F9B7" w:rsidR="00BF158E" w:rsidRDefault="00BF158E" w:rsidP="00055E39">
      <w:pPr>
        <w:pStyle w:val="Heading2"/>
      </w:pPr>
      <w:bookmarkStart w:id="13" w:name="_Toc80214918"/>
      <w:r w:rsidRPr="00BF158E">
        <w:t xml:space="preserve">Various types of connection restoration solutions </w:t>
      </w:r>
      <w:r>
        <w:t xml:space="preserve">for </w:t>
      </w:r>
      <w:r w:rsidRPr="00BF158E">
        <w:t>communications and computing networks</w:t>
      </w:r>
      <w:bookmarkEnd w:id="13"/>
    </w:p>
    <w:p w14:paraId="456F5C06" w14:textId="66B3DCA8" w:rsidR="00BF158E" w:rsidRDefault="00055E39" w:rsidP="00055E39">
      <w:pPr>
        <w:jc w:val="both"/>
      </w:pPr>
      <w:r w:rsidRPr="00055E39">
        <w:t>To be able to instantly select the optimum route for transmitting network traffic when a fault occurs, the recovery of networks is taking place. Once a system is broken, there are four main classes of system regeneration</w:t>
      </w:r>
      <w:r>
        <w:t>.</w:t>
      </w:r>
    </w:p>
    <w:p w14:paraId="3D846808" w14:textId="3B90609C" w:rsidR="00055E39" w:rsidRDefault="00055E39" w:rsidP="00055E39">
      <w:pPr>
        <w:pStyle w:val="Heading2"/>
      </w:pPr>
      <w:bookmarkStart w:id="14" w:name="_Toc80214919"/>
      <w:r w:rsidRPr="00055E39">
        <w:t xml:space="preserve">Rehabilitation of </w:t>
      </w:r>
      <w:r>
        <w:t>Tram Lines</w:t>
      </w:r>
      <w:bookmarkEnd w:id="14"/>
    </w:p>
    <w:p w14:paraId="2CD71AE3" w14:textId="3789DAED" w:rsidR="001D240A" w:rsidRDefault="001D240A" w:rsidP="001D240A">
      <w:pPr>
        <w:jc w:val="both"/>
      </w:pPr>
      <w:r w:rsidRPr="001D240A">
        <w:t>When a connection goes, data directed along the failing link is diverted from heading to the tailed node. Updating the failing link with an alternate route that connects its end nodes changes the previous flow of traffic only marginally. In most cases, lost links contain the end nodes for routing algorithms that search for new routes. Link loads and capacities are sufficient for circuits that use line recovery, but they are not required for the traffic flow from an origin to a destination. Not only may rehabilitation be completed in a fraction of the time needed to trace the paths connecting ingress routers, but it is also an effortless process.</w:t>
      </w:r>
    </w:p>
    <w:p w14:paraId="0E985744" w14:textId="4F128D6F" w:rsidR="000D7C7F" w:rsidRDefault="000D7C7F" w:rsidP="00D80C01">
      <w:pPr>
        <w:pStyle w:val="Heading1"/>
      </w:pPr>
      <w:bookmarkStart w:id="15" w:name="_Toc80214927"/>
      <w:r>
        <w:t>Aim &amp; Objectives</w:t>
      </w:r>
      <w:bookmarkEnd w:id="15"/>
    </w:p>
    <w:p w14:paraId="5B7BCE67" w14:textId="5671A77F" w:rsidR="006B5235" w:rsidRDefault="006B5235" w:rsidP="006B5235">
      <w:r>
        <w:t>Th</w:t>
      </w:r>
      <w:r w:rsidR="00AA332F">
        <w:t>is research aim</w:t>
      </w:r>
      <w:r>
        <w:t>s to provide a solution that handles Sensor Faults by providing Fault Tolerance mechanisms.</w:t>
      </w:r>
      <w:r w:rsidR="00D15F08">
        <w:t xml:space="preserve"> This will be achieved by designing a Predictive Maintenance system for the sensors.</w:t>
      </w:r>
      <w:r>
        <w:t xml:space="preserve"> To achieve this aim, the following objectives are to be completed:</w:t>
      </w:r>
    </w:p>
    <w:p w14:paraId="1856596F" w14:textId="61338DA6" w:rsidR="006B5235" w:rsidRDefault="00E757F9" w:rsidP="00E757F9">
      <w:pPr>
        <w:pStyle w:val="ListParagraph"/>
        <w:numPr>
          <w:ilvl w:val="0"/>
          <w:numId w:val="8"/>
        </w:numPr>
        <w:jc w:val="both"/>
      </w:pPr>
      <w:r>
        <w:t>Literature Review: The process of reviewing and studying existing research done by fellow peers in the same domain to gain experience and deep insight in</w:t>
      </w:r>
      <w:r w:rsidR="00AA332F">
        <w:t>to</w:t>
      </w:r>
      <w:r>
        <w:t xml:space="preserve"> the field that can assist in the research. This also helps in citations that increase the integrity and validity of the research.</w:t>
      </w:r>
    </w:p>
    <w:p w14:paraId="66008A16" w14:textId="0C15B562" w:rsidR="00B6555C" w:rsidRDefault="00B6555C" w:rsidP="00E757F9">
      <w:pPr>
        <w:pStyle w:val="ListParagraph"/>
        <w:numPr>
          <w:ilvl w:val="0"/>
          <w:numId w:val="8"/>
        </w:numPr>
        <w:jc w:val="both"/>
      </w:pPr>
      <w:r>
        <w:t>Data Collection: To select a proper dataset for the research that can help in achieving the research aim.</w:t>
      </w:r>
    </w:p>
    <w:p w14:paraId="37DC2D12" w14:textId="58D086B3" w:rsidR="00AA7E8C" w:rsidRDefault="00AA7E8C" w:rsidP="00AA7E8C">
      <w:pPr>
        <w:pStyle w:val="ListParagraph"/>
        <w:numPr>
          <w:ilvl w:val="1"/>
          <w:numId w:val="8"/>
        </w:numPr>
        <w:jc w:val="both"/>
      </w:pPr>
      <w:r>
        <w:t xml:space="preserve">The dataset used will be a dataset that provides timely updates of the sensor’s condition. This dataset results in the Machine Learning paradigm for this research to be </w:t>
      </w:r>
      <w:r w:rsidR="00633396">
        <w:t>Binary Classification</w:t>
      </w:r>
      <w:r>
        <w:t xml:space="preserve">, therefore </w:t>
      </w:r>
      <w:r w:rsidR="00633396">
        <w:t>a Classification</w:t>
      </w:r>
      <w:r>
        <w:t xml:space="preserve"> algorith</w:t>
      </w:r>
      <w:r w:rsidR="00633396">
        <w:t>m</w:t>
      </w:r>
      <w:r>
        <w:t xml:space="preserve"> will be implemented in this research.</w:t>
      </w:r>
    </w:p>
    <w:p w14:paraId="1780C5FC" w14:textId="3781F660" w:rsidR="00BA3B0F" w:rsidRDefault="00DA62F0" w:rsidP="00BA3B0F">
      <w:pPr>
        <w:pStyle w:val="ListParagraph"/>
        <w:numPr>
          <w:ilvl w:val="0"/>
          <w:numId w:val="8"/>
        </w:numPr>
        <w:jc w:val="both"/>
      </w:pPr>
      <w:r>
        <w:t>Machine Learning: To analyse the dataset and train a Machine Learning algorithm</w:t>
      </w:r>
      <w:r w:rsidR="00FA26F9">
        <w:t xml:space="preserve"> to </w:t>
      </w:r>
      <w:r w:rsidR="00AA332F">
        <w:t>assist</w:t>
      </w:r>
      <w:r w:rsidR="00FA26F9">
        <w:t xml:space="preserve"> in achieving the research aim.</w:t>
      </w:r>
    </w:p>
    <w:p w14:paraId="0FD581D7" w14:textId="3A0DD5A0" w:rsidR="00633396" w:rsidRDefault="00633396" w:rsidP="00633396">
      <w:pPr>
        <w:pStyle w:val="ListParagraph"/>
        <w:numPr>
          <w:ilvl w:val="1"/>
          <w:numId w:val="8"/>
        </w:numPr>
        <w:jc w:val="both"/>
      </w:pPr>
      <w:r>
        <w:t>The classification algorithm employed for this research is the LSTM Neural Network. The reasons behind the selection of this algorithm are as follows:</w:t>
      </w:r>
    </w:p>
    <w:p w14:paraId="28660BA5" w14:textId="5A82CC0F" w:rsidR="00BD4214" w:rsidRDefault="00633396" w:rsidP="00BD4214">
      <w:pPr>
        <w:pStyle w:val="ListParagraph"/>
        <w:numPr>
          <w:ilvl w:val="2"/>
          <w:numId w:val="8"/>
        </w:numPr>
        <w:jc w:val="both"/>
      </w:pPr>
      <w:r>
        <w:t>The ability of this algorithm to remem</w:t>
      </w:r>
      <w:r w:rsidR="00BD4214">
        <w:t>ber the configuration of its training i.e., its weight values and neuron firing patterns helps in the practical aspect of this project where the model instance is saved as a library thereby persisting training.</w:t>
      </w:r>
    </w:p>
    <w:p w14:paraId="66DB4013" w14:textId="6FBDF8D0" w:rsidR="00A659A5" w:rsidRPr="00827517" w:rsidRDefault="00A659A5" w:rsidP="00BD4214">
      <w:pPr>
        <w:pStyle w:val="ListParagraph"/>
        <w:numPr>
          <w:ilvl w:val="2"/>
          <w:numId w:val="8"/>
        </w:numPr>
        <w:jc w:val="both"/>
      </w:pPr>
      <w:r>
        <w:t>Neural Networks are generally well-known for being one of the most effective algorithms for deep learning classification applications.</w:t>
      </w:r>
    </w:p>
    <w:p w14:paraId="646D0FE1" w14:textId="6C86E8A8" w:rsidR="00D80C01" w:rsidRDefault="00D80C01" w:rsidP="00D80C01">
      <w:pPr>
        <w:pStyle w:val="Heading1"/>
      </w:pPr>
      <w:bookmarkStart w:id="16" w:name="_Toc80214928"/>
      <w:r>
        <w:t>Growth</w:t>
      </w:r>
      <w:bookmarkEnd w:id="16"/>
    </w:p>
    <w:p w14:paraId="572F9868" w14:textId="010A8F20" w:rsidR="007538B2" w:rsidRDefault="007538B2" w:rsidP="007538B2">
      <w:pPr>
        <w:jc w:val="both"/>
      </w:pPr>
      <w:r>
        <w:t>Wireless Sensor Network (WSN sheds light on the rapidly expanding field of low-cost standards-based sensors that promise high generalization ability and sensitivity in a variety of applications. It spreads the most significant scientific and technological breakthroughs, paving the way for a slew of new applications in a variety of fields, including environment</w:t>
      </w:r>
      <w:r w:rsidR="00AA332F">
        <w:t>al</w:t>
      </w:r>
      <w:r>
        <w:t xml:space="preserve"> safety and security, healthcare, energy, food standards, broadcast identification, communication systems, and telecommunications. Unlike some other biographies that address specific importance in the field, </w:t>
      </w:r>
      <w:r w:rsidR="00AA332F">
        <w:t xml:space="preserve">the </w:t>
      </w:r>
      <w:r>
        <w:t xml:space="preserve">Internet of things is </w:t>
      </w:r>
      <w:r>
        <w:lastRenderedPageBreak/>
        <w:t>a necessary precondition to wireless sensor networks since it covers all the major technologies, standards, and application topics. It includes information on recommender systems and exciting technology growth, telecommunications and information parameters, and wireless sensor network content management architectures that readers will need to get started in this rapidly growing field.</w:t>
      </w:r>
    </w:p>
    <w:p w14:paraId="7CDC4E5B" w14:textId="0D216A9D" w:rsidR="007538B2" w:rsidRDefault="007538B2" w:rsidP="007538B2">
      <w:pPr>
        <w:jc w:val="both"/>
      </w:pPr>
      <w:r>
        <w:t>Even though wireless systems (Wireless sensor</w:t>
      </w:r>
      <w:r w:rsidR="00AA332F">
        <w:t>s</w:t>
      </w:r>
      <w:r>
        <w:t>) have some rather open research areas, there are many other existing problems in which such technologies can be applied. Monitoring, regulation, security, building automation, military applications, and irrigation are only a few of the information technology businesses. One of the most important goals for any society is to keep wireless contact alive and well if humanly possible. The way the network is constructed has a significant impact on this. The application environment and understandings have a significant impact on the structure. The available entry points in the topology are normally used to collect sensor data. This data is then sent to the broadcast message or sink of a concrete sheet. The clustering algorithm, energy usage, sensor reliability, the information to be sensed and when it should be sensed, the geometry of where the sensors are located, the environment, and the background all affect the remote communications network latency.</w:t>
      </w:r>
    </w:p>
    <w:p w14:paraId="1B29096E" w14:textId="1630B92E" w:rsidR="00036E3B" w:rsidRDefault="007538B2" w:rsidP="007538B2">
      <w:pPr>
        <w:jc w:val="both"/>
      </w:pPr>
      <w:r>
        <w:t xml:space="preserve">This study includes the far more established Wireless networking planning methods and steps. The assessed research papers are divided into two categories: dispersed and centralized. While the former's nodes are decentralized, with connectivity limited to nodes in the cluster, the somewhat system creation is overseen by a windows machine. The investigation looks at whether a single or multiple sinks are used, whether thresholds are stable or mobile, whether the structure is focused on expression recognition or not, or whether a network foundation is built. The understanding </w:t>
      </w:r>
      <w:r w:rsidR="00AA332F">
        <w:t xml:space="preserve">of </w:t>
      </w:r>
      <w:r>
        <w:t>these relationships disclose</w:t>
      </w:r>
      <w:r w:rsidR="00AA332F">
        <w:t>s</w:t>
      </w:r>
      <w:r>
        <w:t xml:space="preserve"> and weighs in on their strengths and weaknesses.</w:t>
      </w:r>
    </w:p>
    <w:p w14:paraId="6B220FF6" w14:textId="05022010" w:rsidR="007538B2" w:rsidRDefault="007B3B3A" w:rsidP="007B3B3A">
      <w:pPr>
        <w:pStyle w:val="Heading2"/>
      </w:pPr>
      <w:bookmarkStart w:id="17" w:name="_Toc80214929"/>
      <w:r>
        <w:t>WSN Geography</w:t>
      </w:r>
      <w:bookmarkEnd w:id="17"/>
    </w:p>
    <w:p w14:paraId="423385CB" w14:textId="663CD880" w:rsidR="00366DC9" w:rsidRDefault="00366DC9" w:rsidP="00366DC9">
      <w:r>
        <w:t>WSNs are made up of a small number of sensor instruments that are perce</w:t>
      </w:r>
      <w:r w:rsidR="00AA332F">
        <w:t>ived</w:t>
      </w:r>
      <w:r>
        <w:t xml:space="preserve"> in a residential or commercial setting (usually predefined). The purpose of Sensor nodes is to collect data from the environment, and node system locations may be established or unknown a priori. System components, like all systems, can provide actual or logical correspondence; this communication determines the individual user topography. For example, communication protocols for both types of functionalities could be the same in Cloud computing (mesh, star, etc.). This, however, might not always be the case. The functional functions of the nodes are the primary determinants of communication protocol (tasks, etc.). And it can be casual or predicated on a strategy (self-organization, clustering, and pheromone tracking, and so on). The strategy is determined by the system's existing resources.</w:t>
      </w:r>
    </w:p>
    <w:p w14:paraId="24D4C922" w14:textId="77777777" w:rsidR="00366DC9" w:rsidRDefault="00366DC9" w:rsidP="00366DC9">
      <w:pPr>
        <w:jc w:val="both"/>
      </w:pPr>
      <w:r>
        <w:t>Centralized formation strategies are suitable for networks where the processing power capacity is largely dependent on a single node. In such instances, this machine oversees collecting, organizing, and managing the sensed knowledge activities. This knowledge is also sent to a sink node. The following are some of the key advantages of this strategic plan:</w:t>
      </w:r>
    </w:p>
    <w:p w14:paraId="7FCC541B" w14:textId="77777777" w:rsidR="00366DC9" w:rsidRDefault="00366DC9" w:rsidP="00366DC9">
      <w:pPr>
        <w:pStyle w:val="ListParagraph"/>
        <w:numPr>
          <w:ilvl w:val="0"/>
          <w:numId w:val="2"/>
        </w:numPr>
        <w:jc w:val="both"/>
      </w:pPr>
      <w:r>
        <w:t>Access and information that are interconnected are more efficient.</w:t>
      </w:r>
    </w:p>
    <w:p w14:paraId="5CC39D1F" w14:textId="77777777" w:rsidR="00366DC9" w:rsidRDefault="00366DC9" w:rsidP="00366DC9">
      <w:pPr>
        <w:pStyle w:val="ListParagraph"/>
        <w:numPr>
          <w:ilvl w:val="0"/>
          <w:numId w:val="2"/>
        </w:numPr>
        <w:jc w:val="both"/>
      </w:pPr>
      <w:r>
        <w:t>Browsing is allowed inside the scheme, and broadband internet research is simplified.</w:t>
      </w:r>
    </w:p>
    <w:p w14:paraId="576F9E47" w14:textId="77777777" w:rsidR="00366DC9" w:rsidRDefault="00366DC9" w:rsidP="00366DC9">
      <w:pPr>
        <w:pStyle w:val="ListParagraph"/>
        <w:numPr>
          <w:ilvl w:val="0"/>
          <w:numId w:val="2"/>
        </w:numPr>
        <w:jc w:val="both"/>
      </w:pPr>
      <w:r>
        <w:t>Context information creation allows for better application design (placement of nodes, application awareness, etc.).</w:t>
      </w:r>
    </w:p>
    <w:p w14:paraId="3D94C5E0" w14:textId="1277BDD6" w:rsidR="00366DC9" w:rsidRDefault="00366DC9" w:rsidP="00366DC9">
      <w:pPr>
        <w:pStyle w:val="Heading3"/>
      </w:pPr>
      <w:bookmarkStart w:id="18" w:name="_Toc80214930"/>
      <w:r>
        <w:t>Centralized Wireless Sensor Networks</w:t>
      </w:r>
      <w:bookmarkEnd w:id="18"/>
    </w:p>
    <w:p w14:paraId="25005FC7" w14:textId="7BEB5A88" w:rsidR="005D0323" w:rsidRDefault="005D0323" w:rsidP="005D0323">
      <w:pPr>
        <w:pStyle w:val="ListParagraph"/>
        <w:numPr>
          <w:ilvl w:val="0"/>
          <w:numId w:val="3"/>
        </w:numPr>
      </w:pPr>
      <w:r>
        <w:t>Centralized connections are controlled by a single device. The central distribution services provided by this sensor controller include node configuration, event detection, and traffic routing. A star is a suitable logical topology for this framework. The way information is encoded can be used to classify centralized networks. The following are some of these groups:</w:t>
      </w:r>
    </w:p>
    <w:p w14:paraId="1A6713DC" w14:textId="16C9EEDF" w:rsidR="005D0323" w:rsidRDefault="005D0323" w:rsidP="005D0323">
      <w:pPr>
        <w:pStyle w:val="ListParagraph"/>
        <w:numPr>
          <w:ilvl w:val="0"/>
          <w:numId w:val="3"/>
        </w:numPr>
      </w:pPr>
      <w:r>
        <w:t>There is only one sink. The development method's goal is to shorten the forwarding time and up correctly to a single sink. The lack of duplication of effort seems to be the main disadvantage of single sink system applications.</w:t>
      </w:r>
    </w:p>
    <w:p w14:paraId="7F71AC18" w14:textId="20F5D5ED" w:rsidR="005D0323" w:rsidRDefault="005D0323" w:rsidP="005D0323">
      <w:pPr>
        <w:pStyle w:val="ListParagraph"/>
        <w:numPr>
          <w:ilvl w:val="0"/>
          <w:numId w:val="3"/>
        </w:numPr>
      </w:pPr>
      <w:r>
        <w:t>For circumstances where the previous tasks are distributed across intermediate systems, numerous different sinks are used. This is achieved for a variety of reasons, including network density, coverage area, redundancy, passenger flow delivery, infrastructure life span, and energy usage.</w:t>
      </w:r>
    </w:p>
    <w:p w14:paraId="46E4185E" w14:textId="6D43D7CE" w:rsidR="005D0323" w:rsidRDefault="005D0323" w:rsidP="005D0323">
      <w:pPr>
        <w:pStyle w:val="ListParagraph"/>
        <w:numPr>
          <w:ilvl w:val="0"/>
          <w:numId w:val="3"/>
        </w:numPr>
      </w:pPr>
      <w:r>
        <w:lastRenderedPageBreak/>
        <w:t>Multiple Mission Devices to boost the ultimate Sensor nodes application efficiency, recent research works propose the use of auxiliary network devices; these devices may be essential for doing a specific task within the framework such as knowing the natural ecosystem to establish a path, controlling node motions, and defining a set the number.</w:t>
      </w:r>
    </w:p>
    <w:p w14:paraId="16BA6BE6" w14:textId="761987F6" w:rsidR="005D0323" w:rsidRDefault="005D0323" w:rsidP="005D0323">
      <w:pPr>
        <w:pStyle w:val="ListParagraph"/>
        <w:numPr>
          <w:ilvl w:val="0"/>
          <w:numId w:val="3"/>
        </w:numPr>
      </w:pPr>
      <w:r>
        <w:t>A classification based on the dynamics of the node roles can also be made. Hierarchical Networks, Static Networks, and Defined Operational Networks are the three classes.</w:t>
      </w:r>
    </w:p>
    <w:tbl>
      <w:tblPr>
        <w:tblStyle w:val="GridTable4"/>
        <w:tblW w:w="0" w:type="auto"/>
        <w:tblLook w:val="04A0" w:firstRow="1" w:lastRow="0" w:firstColumn="1" w:lastColumn="0" w:noHBand="0" w:noVBand="1"/>
      </w:tblPr>
      <w:tblGrid>
        <w:gridCol w:w="3596"/>
        <w:gridCol w:w="3597"/>
        <w:gridCol w:w="3597"/>
      </w:tblGrid>
      <w:tr w:rsidR="00821B4C" w14:paraId="54B6D9D5" w14:textId="77777777" w:rsidTr="00821B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40F2D166" w14:textId="2447C866" w:rsidR="00821B4C" w:rsidRPr="00BC1D44" w:rsidRDefault="00821B4C" w:rsidP="00BC1D44">
            <w:pPr>
              <w:jc w:val="center"/>
            </w:pPr>
            <w:r w:rsidRPr="00BC1D44">
              <w:t>Student Management Systems</w:t>
            </w:r>
          </w:p>
        </w:tc>
        <w:tc>
          <w:tcPr>
            <w:tcW w:w="3597" w:type="dxa"/>
          </w:tcPr>
          <w:p w14:paraId="3E5811D8" w14:textId="4545FE6B" w:rsidR="00821B4C" w:rsidRPr="00BC1D44" w:rsidRDefault="00821B4C" w:rsidP="00BC1D44">
            <w:pPr>
              <w:jc w:val="center"/>
              <w:cnfStyle w:val="100000000000" w:firstRow="1" w:lastRow="0" w:firstColumn="0" w:lastColumn="0" w:oddVBand="0" w:evenVBand="0" w:oddHBand="0" w:evenHBand="0" w:firstRowFirstColumn="0" w:firstRowLastColumn="0" w:lastRowFirstColumn="0" w:lastRowLastColumn="0"/>
            </w:pPr>
            <w:r w:rsidRPr="00BC1D44">
              <w:t>Administration Management Systems</w:t>
            </w:r>
          </w:p>
        </w:tc>
        <w:tc>
          <w:tcPr>
            <w:tcW w:w="3597" w:type="dxa"/>
          </w:tcPr>
          <w:p w14:paraId="53B15280" w14:textId="5F0D2C84" w:rsidR="00821B4C" w:rsidRPr="00BC1D44" w:rsidRDefault="00821B4C" w:rsidP="00BC1D44">
            <w:pPr>
              <w:jc w:val="center"/>
              <w:cnfStyle w:val="100000000000" w:firstRow="1" w:lastRow="0" w:firstColumn="0" w:lastColumn="0" w:oddVBand="0" w:evenVBand="0" w:oddHBand="0" w:evenHBand="0" w:firstRowFirstColumn="0" w:firstRowLastColumn="0" w:lastRowFirstColumn="0" w:lastRowLastColumn="0"/>
            </w:pPr>
            <w:r w:rsidRPr="00BC1D44">
              <w:t>Applications on Student and Lab Machines</w:t>
            </w:r>
          </w:p>
        </w:tc>
      </w:tr>
      <w:tr w:rsidR="00821B4C" w14:paraId="0D6B29A1" w14:textId="77777777" w:rsidTr="00821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05CF9859" w14:textId="73C8E670" w:rsidR="00821B4C" w:rsidRPr="00BC1D44" w:rsidRDefault="00BC1D44" w:rsidP="00BC1D44">
            <w:pPr>
              <w:jc w:val="both"/>
              <w:rPr>
                <w:b w:val="0"/>
                <w:bCs w:val="0"/>
              </w:rPr>
            </w:pPr>
            <w:r w:rsidRPr="00BC1D44">
              <w:rPr>
                <w:b w:val="0"/>
                <w:bCs w:val="0"/>
              </w:rPr>
              <w:t>Online registration system (OIBS).</w:t>
            </w:r>
          </w:p>
        </w:tc>
        <w:tc>
          <w:tcPr>
            <w:tcW w:w="3597" w:type="dxa"/>
          </w:tcPr>
          <w:p w14:paraId="08144B41" w14:textId="2EB80CA3" w:rsidR="00821B4C" w:rsidRDefault="00910FE1" w:rsidP="00910FE1">
            <w:pPr>
              <w:jc w:val="both"/>
              <w:cnfStyle w:val="000000100000" w:firstRow="0" w:lastRow="0" w:firstColumn="0" w:lastColumn="0" w:oddVBand="0" w:evenVBand="0" w:oddHBand="1" w:evenHBand="0" w:firstRowFirstColumn="0" w:firstRowLastColumn="0" w:lastRowFirstColumn="0" w:lastRowLastColumn="0"/>
            </w:pPr>
            <w:r w:rsidRPr="00910FE1">
              <w:t>Online results updating and grading platform.</w:t>
            </w:r>
          </w:p>
        </w:tc>
        <w:tc>
          <w:tcPr>
            <w:tcW w:w="3597" w:type="dxa"/>
          </w:tcPr>
          <w:p w14:paraId="0D97A394" w14:textId="7BDE6004" w:rsidR="00821B4C" w:rsidRDefault="000D20BC" w:rsidP="000D20BC">
            <w:pPr>
              <w:jc w:val="both"/>
              <w:cnfStyle w:val="000000100000" w:firstRow="0" w:lastRow="0" w:firstColumn="0" w:lastColumn="0" w:oddVBand="0" w:evenVBand="0" w:oddHBand="1" w:evenHBand="0" w:firstRowFirstColumn="0" w:firstRowLastColumn="0" w:lastRowFirstColumn="0" w:lastRowLastColumn="0"/>
            </w:pPr>
            <w:r w:rsidRPr="000D20BC">
              <w:t>University store to purchase necessary lab equipment.</w:t>
            </w:r>
          </w:p>
        </w:tc>
      </w:tr>
      <w:tr w:rsidR="00821B4C" w14:paraId="240738ED" w14:textId="77777777" w:rsidTr="00821B4C">
        <w:tc>
          <w:tcPr>
            <w:cnfStyle w:val="001000000000" w:firstRow="0" w:lastRow="0" w:firstColumn="1" w:lastColumn="0" w:oddVBand="0" w:evenVBand="0" w:oddHBand="0" w:evenHBand="0" w:firstRowFirstColumn="0" w:firstRowLastColumn="0" w:lastRowFirstColumn="0" w:lastRowLastColumn="0"/>
            <w:tcW w:w="3596" w:type="dxa"/>
          </w:tcPr>
          <w:p w14:paraId="6328B631" w14:textId="299EEBA9" w:rsidR="00821B4C" w:rsidRPr="00BC1D44" w:rsidRDefault="00BC1D44" w:rsidP="00BC1D44">
            <w:pPr>
              <w:jc w:val="both"/>
              <w:rPr>
                <w:b w:val="0"/>
                <w:bCs w:val="0"/>
              </w:rPr>
            </w:pPr>
            <w:r w:rsidRPr="00BC1D44">
              <w:rPr>
                <w:b w:val="0"/>
                <w:bCs w:val="0"/>
              </w:rPr>
              <w:t>Education platform for assignments and projects (MOODLE).</w:t>
            </w:r>
          </w:p>
        </w:tc>
        <w:tc>
          <w:tcPr>
            <w:tcW w:w="3597" w:type="dxa"/>
          </w:tcPr>
          <w:p w14:paraId="2BE25230" w14:textId="732E2CFD" w:rsidR="00821B4C" w:rsidRDefault="00910FE1" w:rsidP="00803C5D">
            <w:pPr>
              <w:jc w:val="both"/>
              <w:cnfStyle w:val="000000000000" w:firstRow="0" w:lastRow="0" w:firstColumn="0" w:lastColumn="0" w:oddVBand="0" w:evenVBand="0" w:oddHBand="0" w:evenHBand="0" w:firstRowFirstColumn="0" w:firstRowLastColumn="0" w:lastRowFirstColumn="0" w:lastRowLastColumn="0"/>
            </w:pPr>
            <w:r w:rsidRPr="00910FE1">
              <w:t>Discussion platform for lecturers and students or de</w:t>
            </w:r>
            <w:r>
              <w:t>a</w:t>
            </w:r>
            <w:r w:rsidRPr="00910FE1">
              <w:t>n</w:t>
            </w:r>
            <w:r>
              <w:t>’s</w:t>
            </w:r>
            <w:r w:rsidRPr="00910FE1">
              <w:t xml:space="preserve"> office.</w:t>
            </w:r>
          </w:p>
        </w:tc>
        <w:tc>
          <w:tcPr>
            <w:tcW w:w="3597" w:type="dxa"/>
          </w:tcPr>
          <w:p w14:paraId="2477D3DB" w14:textId="7B10810C" w:rsidR="00821B4C" w:rsidRDefault="00024205" w:rsidP="00024205">
            <w:pPr>
              <w:jc w:val="both"/>
              <w:cnfStyle w:val="000000000000" w:firstRow="0" w:lastRow="0" w:firstColumn="0" w:lastColumn="0" w:oddVBand="0" w:evenVBand="0" w:oddHBand="0" w:evenHBand="0" w:firstRowFirstColumn="0" w:firstRowLastColumn="0" w:lastRowFirstColumn="0" w:lastRowLastColumn="0"/>
            </w:pPr>
            <w:r w:rsidRPr="00024205">
              <w:t>Instructions and precaution guide for newly registered students.</w:t>
            </w:r>
          </w:p>
        </w:tc>
      </w:tr>
      <w:tr w:rsidR="00821B4C" w14:paraId="3E979483" w14:textId="77777777" w:rsidTr="00821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441F90B3" w14:textId="624AF11F" w:rsidR="00821B4C" w:rsidRPr="00BC1D44" w:rsidRDefault="00BC1D44" w:rsidP="00BC1D44">
            <w:pPr>
              <w:jc w:val="both"/>
              <w:rPr>
                <w:b w:val="0"/>
                <w:bCs w:val="0"/>
              </w:rPr>
            </w:pPr>
            <w:r w:rsidRPr="00BC1D44">
              <w:rPr>
                <w:b w:val="0"/>
                <w:bCs w:val="0"/>
              </w:rPr>
              <w:t>Student discussion forum.</w:t>
            </w:r>
          </w:p>
        </w:tc>
        <w:tc>
          <w:tcPr>
            <w:tcW w:w="3597" w:type="dxa"/>
          </w:tcPr>
          <w:p w14:paraId="09FEEA23" w14:textId="3A2C376B" w:rsidR="00821B4C" w:rsidRDefault="00803C5D" w:rsidP="00803C5D">
            <w:pPr>
              <w:jc w:val="both"/>
              <w:cnfStyle w:val="000000100000" w:firstRow="0" w:lastRow="0" w:firstColumn="0" w:lastColumn="0" w:oddVBand="0" w:evenVBand="0" w:oddHBand="1" w:evenHBand="0" w:firstRowFirstColumn="0" w:firstRowLastColumn="0" w:lastRowFirstColumn="0" w:lastRowLastColumn="0"/>
            </w:pPr>
            <w:r w:rsidRPr="00803C5D">
              <w:t>Pharmaceutical and health response service.</w:t>
            </w:r>
          </w:p>
        </w:tc>
        <w:tc>
          <w:tcPr>
            <w:tcW w:w="3597" w:type="dxa"/>
          </w:tcPr>
          <w:p w14:paraId="136902A8" w14:textId="453041C4" w:rsidR="00821B4C" w:rsidRDefault="00024205" w:rsidP="00024205">
            <w:pPr>
              <w:jc w:val="both"/>
              <w:cnfStyle w:val="000000100000" w:firstRow="0" w:lastRow="0" w:firstColumn="0" w:lastColumn="0" w:oddVBand="0" w:evenVBand="0" w:oddHBand="1" w:evenHBand="0" w:firstRowFirstColumn="0" w:firstRowLastColumn="0" w:lastRowFirstColumn="0" w:lastRowLastColumn="0"/>
            </w:pPr>
            <w:r w:rsidRPr="00024205">
              <w:t>Updated channel for lab manual booklets for various labs.</w:t>
            </w:r>
          </w:p>
        </w:tc>
      </w:tr>
      <w:tr w:rsidR="00821B4C" w14:paraId="6840734F" w14:textId="77777777" w:rsidTr="00821B4C">
        <w:tc>
          <w:tcPr>
            <w:cnfStyle w:val="001000000000" w:firstRow="0" w:lastRow="0" w:firstColumn="1" w:lastColumn="0" w:oddVBand="0" w:evenVBand="0" w:oddHBand="0" w:evenHBand="0" w:firstRowFirstColumn="0" w:firstRowLastColumn="0" w:lastRowFirstColumn="0" w:lastRowLastColumn="0"/>
            <w:tcW w:w="3596" w:type="dxa"/>
          </w:tcPr>
          <w:p w14:paraId="5829493E" w14:textId="61CDD694" w:rsidR="00821B4C" w:rsidRPr="00BC1D44" w:rsidRDefault="00BC1D44" w:rsidP="00BC1D44">
            <w:pPr>
              <w:jc w:val="both"/>
              <w:rPr>
                <w:b w:val="0"/>
                <w:bCs w:val="0"/>
              </w:rPr>
            </w:pPr>
            <w:r w:rsidRPr="00BC1D44">
              <w:rPr>
                <w:b w:val="0"/>
                <w:bCs w:val="0"/>
              </w:rPr>
              <w:t>Conference call platform for students and lecturers.</w:t>
            </w:r>
          </w:p>
        </w:tc>
        <w:tc>
          <w:tcPr>
            <w:tcW w:w="3597" w:type="dxa"/>
          </w:tcPr>
          <w:p w14:paraId="42EBBFB1" w14:textId="02D587D8" w:rsidR="00821B4C" w:rsidRDefault="00EC29E7" w:rsidP="00EC29E7">
            <w:pPr>
              <w:jc w:val="both"/>
              <w:cnfStyle w:val="000000000000" w:firstRow="0" w:lastRow="0" w:firstColumn="0" w:lastColumn="0" w:oddVBand="0" w:evenVBand="0" w:oddHBand="0" w:evenHBand="0" w:firstRowFirstColumn="0" w:firstRowLastColumn="0" w:lastRowFirstColumn="0" w:lastRowLastColumn="0"/>
            </w:pPr>
            <w:r w:rsidRPr="00EC29E7">
              <w:t>Library management system.</w:t>
            </w:r>
          </w:p>
        </w:tc>
        <w:tc>
          <w:tcPr>
            <w:tcW w:w="3597" w:type="dxa"/>
          </w:tcPr>
          <w:p w14:paraId="6925BFEA" w14:textId="474A8895" w:rsidR="00821B4C" w:rsidRDefault="00024205" w:rsidP="00024205">
            <w:pPr>
              <w:jc w:val="both"/>
              <w:cnfStyle w:val="000000000000" w:firstRow="0" w:lastRow="0" w:firstColumn="0" w:lastColumn="0" w:oddVBand="0" w:evenVBand="0" w:oddHBand="0" w:evenHBand="0" w:firstRowFirstColumn="0" w:firstRowLastColumn="0" w:lastRowFirstColumn="0" w:lastRowLastColumn="0"/>
            </w:pPr>
            <w:r w:rsidRPr="00024205">
              <w:t>Adjustable laboratory timetable scheduler.</w:t>
            </w:r>
          </w:p>
        </w:tc>
      </w:tr>
      <w:tr w:rsidR="00821B4C" w14:paraId="0DEAD05C" w14:textId="77777777" w:rsidTr="00821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0B948ED8" w14:textId="77777777" w:rsidR="00821B4C" w:rsidRDefault="00821B4C" w:rsidP="00946517"/>
        </w:tc>
        <w:tc>
          <w:tcPr>
            <w:tcW w:w="3597" w:type="dxa"/>
          </w:tcPr>
          <w:p w14:paraId="5D38B295" w14:textId="77777777" w:rsidR="00821B4C" w:rsidRDefault="00821B4C" w:rsidP="00946517">
            <w:pPr>
              <w:cnfStyle w:val="000000100000" w:firstRow="0" w:lastRow="0" w:firstColumn="0" w:lastColumn="0" w:oddVBand="0" w:evenVBand="0" w:oddHBand="1" w:evenHBand="0" w:firstRowFirstColumn="0" w:firstRowLastColumn="0" w:lastRowFirstColumn="0" w:lastRowLastColumn="0"/>
            </w:pPr>
          </w:p>
        </w:tc>
        <w:tc>
          <w:tcPr>
            <w:tcW w:w="3597" w:type="dxa"/>
          </w:tcPr>
          <w:p w14:paraId="6327EE38" w14:textId="6CAB12F7" w:rsidR="00821B4C" w:rsidRDefault="00024205" w:rsidP="00024205">
            <w:pPr>
              <w:jc w:val="both"/>
              <w:cnfStyle w:val="000000100000" w:firstRow="0" w:lastRow="0" w:firstColumn="0" w:lastColumn="0" w:oddVBand="0" w:evenVBand="0" w:oddHBand="1" w:evenHBand="0" w:firstRowFirstColumn="0" w:firstRowLastColumn="0" w:lastRowFirstColumn="0" w:lastRowLastColumn="0"/>
            </w:pPr>
            <w:r w:rsidRPr="00024205">
              <w:t>Announcement board for various students.</w:t>
            </w:r>
          </w:p>
        </w:tc>
      </w:tr>
      <w:tr w:rsidR="00821B4C" w14:paraId="2D0CA4D0" w14:textId="77777777" w:rsidTr="00821B4C">
        <w:tc>
          <w:tcPr>
            <w:cnfStyle w:val="001000000000" w:firstRow="0" w:lastRow="0" w:firstColumn="1" w:lastColumn="0" w:oddVBand="0" w:evenVBand="0" w:oddHBand="0" w:evenHBand="0" w:firstRowFirstColumn="0" w:firstRowLastColumn="0" w:lastRowFirstColumn="0" w:lastRowLastColumn="0"/>
            <w:tcW w:w="3596" w:type="dxa"/>
          </w:tcPr>
          <w:p w14:paraId="04481020" w14:textId="77777777" w:rsidR="00821B4C" w:rsidRDefault="00821B4C" w:rsidP="00946517"/>
        </w:tc>
        <w:tc>
          <w:tcPr>
            <w:tcW w:w="3597" w:type="dxa"/>
          </w:tcPr>
          <w:p w14:paraId="5B9F3FAA" w14:textId="77777777" w:rsidR="00821B4C" w:rsidRDefault="00821B4C" w:rsidP="00946517">
            <w:pPr>
              <w:cnfStyle w:val="000000000000" w:firstRow="0" w:lastRow="0" w:firstColumn="0" w:lastColumn="0" w:oddVBand="0" w:evenVBand="0" w:oddHBand="0" w:evenHBand="0" w:firstRowFirstColumn="0" w:firstRowLastColumn="0" w:lastRowFirstColumn="0" w:lastRowLastColumn="0"/>
            </w:pPr>
          </w:p>
        </w:tc>
        <w:tc>
          <w:tcPr>
            <w:tcW w:w="3597" w:type="dxa"/>
          </w:tcPr>
          <w:p w14:paraId="075A44C3" w14:textId="3D57FCFA" w:rsidR="00821B4C" w:rsidRDefault="00024205" w:rsidP="00024205">
            <w:pPr>
              <w:jc w:val="both"/>
              <w:cnfStyle w:val="000000000000" w:firstRow="0" w:lastRow="0" w:firstColumn="0" w:lastColumn="0" w:oddVBand="0" w:evenVBand="0" w:oddHBand="0" w:evenHBand="0" w:firstRowFirstColumn="0" w:firstRowLastColumn="0" w:lastRowFirstColumn="0" w:lastRowLastColumn="0"/>
            </w:pPr>
            <w:r w:rsidRPr="00024205">
              <w:t>Research and experimental channel platform.</w:t>
            </w:r>
          </w:p>
        </w:tc>
      </w:tr>
      <w:tr w:rsidR="00821B4C" w14:paraId="547641F7" w14:textId="77777777" w:rsidTr="00821B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591B8D56" w14:textId="77777777" w:rsidR="00821B4C" w:rsidRDefault="00821B4C" w:rsidP="00946517"/>
        </w:tc>
        <w:tc>
          <w:tcPr>
            <w:tcW w:w="3597" w:type="dxa"/>
          </w:tcPr>
          <w:p w14:paraId="110A0AEA" w14:textId="77777777" w:rsidR="00821B4C" w:rsidRDefault="00821B4C" w:rsidP="00946517">
            <w:pPr>
              <w:cnfStyle w:val="000000100000" w:firstRow="0" w:lastRow="0" w:firstColumn="0" w:lastColumn="0" w:oddVBand="0" w:evenVBand="0" w:oddHBand="1" w:evenHBand="0" w:firstRowFirstColumn="0" w:firstRowLastColumn="0" w:lastRowFirstColumn="0" w:lastRowLastColumn="0"/>
            </w:pPr>
          </w:p>
        </w:tc>
        <w:tc>
          <w:tcPr>
            <w:tcW w:w="3597" w:type="dxa"/>
          </w:tcPr>
          <w:p w14:paraId="49517159" w14:textId="11668D0E" w:rsidR="00821B4C" w:rsidRDefault="00024205" w:rsidP="00024205">
            <w:pPr>
              <w:jc w:val="both"/>
              <w:cnfStyle w:val="000000100000" w:firstRow="0" w:lastRow="0" w:firstColumn="0" w:lastColumn="0" w:oddVBand="0" w:evenVBand="0" w:oddHBand="1" w:evenHBand="0" w:firstRowFirstColumn="0" w:firstRowLastColumn="0" w:lastRowFirstColumn="0" w:lastRowLastColumn="0"/>
            </w:pPr>
            <w:r w:rsidRPr="00024205">
              <w:t>Integrated development programs for lab sessions.</w:t>
            </w:r>
            <w:r w:rsidR="00AA332F">
              <w:t xml:space="preserve"> </w:t>
            </w:r>
            <w:r w:rsidRPr="00024205">
              <w:t>(MATLAB, Visual Studio)</w:t>
            </w:r>
          </w:p>
        </w:tc>
      </w:tr>
    </w:tbl>
    <w:p w14:paraId="4C81CE58" w14:textId="74FE99FB" w:rsidR="00946517" w:rsidRDefault="00946517" w:rsidP="00946517"/>
    <w:p w14:paraId="66661E4E" w14:textId="38A2D9D4" w:rsidR="00AF451E" w:rsidRDefault="00AF451E" w:rsidP="00AF451E">
      <w:pPr>
        <w:pStyle w:val="Heading1"/>
      </w:pPr>
      <w:bookmarkStart w:id="19" w:name="_Toc80214931"/>
      <w:r>
        <w:t>Hierarchy</w:t>
      </w:r>
      <w:bookmarkEnd w:id="19"/>
    </w:p>
    <w:p w14:paraId="770ADEBD" w14:textId="47DABF9A" w:rsidR="00EF4DF6" w:rsidRDefault="00EF4DF6" w:rsidP="00EF4DF6">
      <w:pPr>
        <w:jc w:val="both"/>
      </w:pPr>
      <w:r>
        <w:t xml:space="preserve">Based on its centralized network, a sensor develops a general adaptation syndrome. </w:t>
      </w:r>
      <w:r w:rsidR="00AA332F">
        <w:t>Fully functional nodes</w:t>
      </w:r>
      <w:r>
        <w:t xml:space="preserve"> take precedence over mass transfer nodes (sense, coordinate, process, and forward information). Roles decide how </w:t>
      </w:r>
      <w:r w:rsidR="00AA332F">
        <w:t xml:space="preserve">the </w:t>
      </w:r>
      <w:r>
        <w:t>network is regulated in a hierarchical system. The different authentication ecosystem technology, for example, uses a multichip forwarding strategy to solve the sensor's position problem. For ensuring high mobility between sink nodes, he proposed a centralized approach. The best sink for the registration process is determined by conscious experience; tests are used to decide the best sink, how information is collected, and so on. Each client computer receives all messages through the base station. They distinguish between two scenarios: a closed scenario with obstacles and participation, and an open scenario with no obstacles or participation. The following factor produces the best performance since nodes worked better at a higher velocity.</w:t>
      </w:r>
    </w:p>
    <w:p w14:paraId="35F3D48A" w14:textId="0E7DD1BC" w:rsidR="00EF4DF6" w:rsidRDefault="00EF4DF6" w:rsidP="00EF4DF6">
      <w:pPr>
        <w:jc w:val="both"/>
      </w:pPr>
      <w:r>
        <w:t xml:space="preserve">Even though multichip has some strengths and makes it easier to ensure an efficient and fast handover between sink nodes, the authors do not present official results in this proposal and do not guarantee the sensor's maximum functionality in the field. Since all nodes send broadcast messages, their algorithms are inefficient, and network flooding may result. Even though the technique can be used to sense data, no implementation is listed in this paper. In addition, neither energy consumption nor interoperability </w:t>
      </w:r>
      <w:r w:rsidR="00AA332F">
        <w:t>is</w:t>
      </w:r>
      <w:r>
        <w:t xml:space="preserve"> considered. Just one consistency of the relationship is considered in this analysis, making selecting a base station inaccurate. Other concepts include the Garden Load Balancing (TBRP), which suggests that each node should perform environmental sensing and computation tasks while maintaining contact with other nodes in the network.</w:t>
      </w:r>
    </w:p>
    <w:p w14:paraId="5A8B640B" w14:textId="3F58AC67" w:rsidR="00AF451E" w:rsidRDefault="00EF4DF6" w:rsidP="00EF4DF6">
      <w:pPr>
        <w:jc w:val="both"/>
      </w:pPr>
      <w:r>
        <w:t xml:space="preserve">The points are mobile, and their movements are regulated by a goal. The communication algorithm is divided into three stages: the first is the construction of the tree using broadcast messages, the second is the compilation and transmission of information using a Hello message, and the third is the consideration of faults, energy levels, and parental node movements using a Hello message. The TBRP configuration increases the lifespan of nodes and infrastructure by transferring them towards the next maximum norm when a minimum of energy is reached. This algorithm operates in a centralized manner since each node sends communications, and </w:t>
      </w:r>
      <w:r w:rsidR="00AA332F">
        <w:t xml:space="preserve">the </w:t>
      </w:r>
      <w:r>
        <w:t xml:space="preserve">energy consumption is not considered. This technique </w:t>
      </w:r>
      <w:r>
        <w:lastRenderedPageBreak/>
        <w:t>is like Leeching, even though this will not work with tree formation or the Teenager protocol. Both a Routing Network and a Tree Geographic routing approach can indeed be applied to this technique.</w:t>
      </w:r>
    </w:p>
    <w:p w14:paraId="5CC0C9C0" w14:textId="7F7204CD" w:rsidR="00F81C3E" w:rsidRDefault="00F81C3E" w:rsidP="00C30143">
      <w:pPr>
        <w:pStyle w:val="Heading2"/>
      </w:pPr>
      <w:bookmarkStart w:id="20" w:name="_Toc80214932"/>
      <w:r>
        <w:t>Static Wireless Networks</w:t>
      </w:r>
      <w:bookmarkEnd w:id="20"/>
    </w:p>
    <w:p w14:paraId="2450C54D" w14:textId="12773B20" w:rsidR="0078136D" w:rsidRDefault="0078136D" w:rsidP="00DF79F6">
      <w:pPr>
        <w:jc w:val="both"/>
      </w:pPr>
      <w:r>
        <w:t>Before the application is opened, networks are usually located in strategic locations. The aim is to improve data collection and processing efficiency. The following sections go into the various methods of development.</w:t>
      </w:r>
      <w:r w:rsidR="00DF79F6">
        <w:t xml:space="preserve"> </w:t>
      </w:r>
      <w:r>
        <w:t>Presents resource multilink accurate solutions. The total number of visible nodes is given by the following formula. Every node's position is established, and the entire network is divided into disjoint clusters. The cluster c</w:t>
      </w:r>
      <w:r w:rsidR="00AA332F">
        <w:t>ent</w:t>
      </w:r>
      <w:r>
        <w:t xml:space="preserve">roids are used to calculate the locations of sinks. The node location is determined by a set of criteria. </w:t>
      </w:r>
      <w:r w:rsidR="00AA332F">
        <w:t>An o</w:t>
      </w:r>
      <w:r>
        <w:t>ptimization Algorithm (PSO) has been used to establish the aggregation. The sensor network is interpreted as a point process, in which is the set of vertices (sensor network) and is the set of edges (transmission links); sinks are fixed and non-movable.</w:t>
      </w:r>
    </w:p>
    <w:p w14:paraId="59B5D6CB" w14:textId="5417DA0D" w:rsidR="0078136D" w:rsidRDefault="0078136D" w:rsidP="00DF79F6">
      <w:pPr>
        <w:jc w:val="both"/>
      </w:pPr>
      <w:r>
        <w:t>The aim is to find the best position for each sink node on the network by minimizing the average distance between the sensor and the sink and optimizing the one-hop synchronization. The channel energy used would be reduced to a minimum and its lifetime increased. The authors use the mean algorithm for the clustering method, which is implemented from the beginning of a cluster core. In addition, the agents in the iterative parallel search Algorithm based on the Particle Swarm Optimization Strategy are identified as entities.</w:t>
      </w:r>
      <w:r w:rsidR="00DF79F6">
        <w:t xml:space="preserve"> </w:t>
      </w:r>
      <w:r>
        <w:t xml:space="preserve">A scientific experiment using </w:t>
      </w:r>
      <w:r w:rsidR="00AA332F">
        <w:t xml:space="preserve">the </w:t>
      </w:r>
      <w:r>
        <w:t xml:space="preserve">various number of sinking nodes calculated </w:t>
      </w:r>
      <w:r w:rsidR="00AA332F">
        <w:t xml:space="preserve">the </w:t>
      </w:r>
      <w:r>
        <w:t>average sinking network topology and the max. Hop numbers. There are some of the disadvantages of the algorithm: The energy expenses for every known place in the environment, and the number of clusters increases as the number of sinks increases in lockstep.</w:t>
      </w:r>
      <w:r w:rsidR="00DF79F6">
        <w:t xml:space="preserve"> </w:t>
      </w:r>
      <w:r>
        <w:t>A routing strategy is introduced for the hybrid sensor network with three routing strategies focused on the automated system of Bell-form: centralized, semi-distributable and hierarchical. The -mean method is used to develop a technology to best position the sink.</w:t>
      </w:r>
    </w:p>
    <w:p w14:paraId="2FFE0F0D" w14:textId="77777777" w:rsidR="0078136D" w:rsidRDefault="0078136D" w:rsidP="00DF79F6">
      <w:pPr>
        <w:pStyle w:val="Heading2"/>
      </w:pPr>
      <w:bookmarkStart w:id="21" w:name="_Toc80214933"/>
      <w:r>
        <w:t>Protocols of WSN</w:t>
      </w:r>
      <w:bookmarkEnd w:id="21"/>
    </w:p>
    <w:p w14:paraId="2E2E6C8E" w14:textId="23DF422F" w:rsidR="0078136D" w:rsidRDefault="0078136D" w:rsidP="00DF79F6">
      <w:pPr>
        <w:jc w:val="both"/>
      </w:pPr>
      <w:r>
        <w:t xml:space="preserve">Protocols play an important role in investments technologies, especially when it comes to sensor node communications. We'll send you a short breakdown </w:t>
      </w:r>
      <w:r w:rsidR="00AA332F">
        <w:t>of</w:t>
      </w:r>
      <w:r>
        <w:t xml:space="preserve"> the most common modern transportation frameworks in this section.</w:t>
      </w:r>
      <w:r w:rsidR="00DF79F6">
        <w:t xml:space="preserve"> </w:t>
      </w:r>
      <w:r>
        <w:t xml:space="preserve">The parameters are decomposed into layers, and you can choose how and when to receive and transmit data, route it, and process it on any device by recognizing speech recognition. </w:t>
      </w:r>
      <w:r w:rsidR="00AA332F">
        <w:t>Before</w:t>
      </w:r>
      <w:r>
        <w:t xml:space="preserve"> sending the information to an external sensor device, the data link layer receives and processes it. Data transmission control and possible error correction are handled by this sheet. The contract is terminated by logical connection control (LLC) and media access control (MAC) (MAC).</w:t>
      </w:r>
    </w:p>
    <w:p w14:paraId="542F191E" w14:textId="081A7D37" w:rsidR="0078136D" w:rsidRDefault="0078136D" w:rsidP="00EA3A8F">
      <w:pPr>
        <w:jc w:val="both"/>
      </w:pPr>
      <w:r>
        <w:t xml:space="preserve">The LLC sub layer provides flow but failure management, as well as data transmission between computer systems, as a connection here between </w:t>
      </w:r>
      <w:r w:rsidR="00AA332F">
        <w:t xml:space="preserve">the </w:t>
      </w:r>
      <w:r>
        <w:t>Applications layer and mentoring programs. This internet layer employs applications such as 802.3/Ethernet, 802.5, 802.11, and FDDI (Filament Distributed Data Interface).</w:t>
      </w:r>
      <w:r w:rsidR="00DF79F6">
        <w:t xml:space="preserve"> </w:t>
      </w:r>
      <w:r>
        <w:t xml:space="preserve">Password protection to the system, product transfer, and data frame validation, communication error checking, transmission rate, flow control, message acknowledgements, and so on are all handled by the Internet service provider. This internet layer has a big influence on how the nodes communicate only with </w:t>
      </w:r>
      <w:r w:rsidR="00AA332F">
        <w:t xml:space="preserve">the </w:t>
      </w:r>
      <w:r>
        <w:t>environment to learn about just the pathways.</w:t>
      </w:r>
    </w:p>
    <w:p w14:paraId="35D05B5E" w14:textId="69A1C1F8" w:rsidR="00EA3A8F" w:rsidRDefault="00EA3A8F" w:rsidP="00EA3A8F">
      <w:pPr>
        <w:pStyle w:val="Heading1"/>
      </w:pPr>
      <w:bookmarkStart w:id="22" w:name="_Toc80214934"/>
      <w:r>
        <w:t>Project Summary</w:t>
      </w:r>
      <w:bookmarkEnd w:id="22"/>
    </w:p>
    <w:p w14:paraId="62C0057F" w14:textId="28DDE054" w:rsidR="005E3EAE" w:rsidRDefault="005E3EAE" w:rsidP="005E3EAE">
      <w:pPr>
        <w:jc w:val="both"/>
      </w:pPr>
      <w:r>
        <w:t xml:space="preserve">The objective of this work is to detect one mobile objective at a time. Every sensor node is equipped with a GPS for global positioning and moves and event detection are restricted to a specific location. They believe that the moving target track is understandable beforehand but that the network topology is understood by each node. They often </w:t>
      </w:r>
      <w:r w:rsidR="00AA332F">
        <w:t>consider perfect circumstances</w:t>
      </w:r>
      <w:r>
        <w:t>. Navigation is based on the Dijkstra algorithm. To deal with an Optimum Dynamic Convoy Tree</w:t>
      </w:r>
      <w:r w:rsidR="00AA332F">
        <w:t>-</w:t>
      </w:r>
      <w:r>
        <w:t>Based Collaboration (DCTC) issue, hierarchical packet tree encoding is recommended to formalize the major issue, as well as two independent reorganization programmers. The first reorganization scheme encompasses the social network, while the second mostly concerns the network locally. A personalized full reconfiguration (OCR) and configured sport-like action penalty reorganization are the other options (OIR) finally; the two systems are opposed.</w:t>
      </w:r>
    </w:p>
    <w:p w14:paraId="3EFFC124" w14:textId="15DE8F99" w:rsidR="005E3EAE" w:rsidRDefault="005E3EAE" w:rsidP="005E3EAE">
      <w:pPr>
        <w:jc w:val="both"/>
      </w:pPr>
      <w:r>
        <w:t>Most conclusions can be drawn sensor nodes are stationary and know their position through a management system or a wireless communication methodology, all of which have been brought into account in this study. The key challenge is to find the sequence in the dispatcher tree with both the cheapest prices. These are some of the major flaws i</w:t>
      </w:r>
      <w:r w:rsidR="00AA332F">
        <w:t>n</w:t>
      </w:r>
      <w:r>
        <w:t xml:space="preserve"> the global </w:t>
      </w:r>
      <w:r>
        <w:lastRenderedPageBreak/>
        <w:t xml:space="preserve">effort to save energy; each device uses GPS, which does not function well in complex networks; the target movements remain predefined. Finally, they show increased productivity by integrating these methods. Suggestions for a Year or Decades Wireless networking and a topology configuration scheme that progressively defrags the network when nodes malfunction. In communication technology, the sum of atmospheric attenuation caused by random message errors is determined. The infrastructure is stationary, no optimum node locations are considered, and data is only transmitted to sink nodes; transmission and receipt of proof amongst sensor nodes </w:t>
      </w:r>
      <w:r w:rsidR="00AA332F">
        <w:t>are</w:t>
      </w:r>
      <w:r>
        <w:t xml:space="preserve"> not considered; fire assaults and enemy network events happen at random.</w:t>
      </w:r>
    </w:p>
    <w:p w14:paraId="6D58B7A7" w14:textId="1637908A" w:rsidR="005E3EAE" w:rsidRDefault="005E3EAE" w:rsidP="005E3EAE">
      <w:pPr>
        <w:jc w:val="both"/>
      </w:pPr>
      <w:r>
        <w:t>One or more embodiments may include enhancements to cellular modems designs already known in the art to enhance those networks' capabilities to resist disruptions to their functionality. To tolerate errors developing related to deterioration in information, updated systems and networks can identify and report on failure states that are caused by communication loss causes. While IEEE 802.11x in a module comes is used as an example in this reporting, this disclosure can easily apply to other wants, like Time - Division Multiplexing (CDMA) or High-Speed Downlink packet Access (TDMA), that operate in master-slave mode or hierarchical mode and support multiple non-overlapping channels and multiple accesses on the same channel.</w:t>
      </w:r>
    </w:p>
    <w:p w14:paraId="7F8A7521" w14:textId="5A246D57" w:rsidR="005E3EAE" w:rsidRDefault="005E3EAE" w:rsidP="005E3EAE">
      <w:pPr>
        <w:jc w:val="both"/>
      </w:pPr>
      <w:r>
        <w:t xml:space="preserve">Since the productizes of communication systems are dictated by the fundamental nature of the medium, they are not predictable. This intrinsic flaw causes wireless links to be prone to malfunction, making them completely unreliable. Because many elements contribute to the strength of the wireless signal, it is common for the received signal strength to vary. Other than this, </w:t>
      </w:r>
      <w:r w:rsidR="00AA332F">
        <w:t>various other variables</w:t>
      </w:r>
      <w:r>
        <w:t xml:space="preserve"> contribute to the unreliability of the communication system, including the increased load on the link because of other nearby access networks utilizing the same spectrum analyzer, or AP and interface device failure. I</w:t>
      </w:r>
      <w:r w:rsidR="00AA332F">
        <w:t>nterestingly,</w:t>
      </w:r>
      <w:r>
        <w:t xml:space="preserve"> one of the systems/sub-system failures that might occur because of network service deterioration is the system itself or a module.</w:t>
      </w:r>
    </w:p>
    <w:p w14:paraId="45C10452" w14:textId="0710E2FE" w:rsidR="005E3EAE" w:rsidRDefault="005E3EAE" w:rsidP="005E3EAE">
      <w:pPr>
        <w:jc w:val="both"/>
      </w:pPr>
      <w:r>
        <w:t xml:space="preserve">By introducing contextual understanding into the system and taking into consideration failures that arise due to communication degradation, an implementation of reliability and robustness can mitigate issues with a network's dependability and includes keeping. This revelation looks at several different failure modes such as connection failure, AP failure, fields of information technology failure on APs and wireless nodes, and link congestion. Here, we can see how several distinct ways to deal with the numerous issues of </w:t>
      </w:r>
      <w:r w:rsidR="00AA332F">
        <w:t xml:space="preserve">the </w:t>
      </w:r>
      <w:r>
        <w:t xml:space="preserve">varied path, channel, and data diverse cultures, as well as varying levels of </w:t>
      </w:r>
      <w:r w:rsidR="00AA332F">
        <w:t xml:space="preserve">the </w:t>
      </w:r>
      <w:r>
        <w:t>access point (AP) and user experience (UI) diversity</w:t>
      </w:r>
      <w:r w:rsidR="00AA332F">
        <w:t>,</w:t>
      </w:r>
      <w:r>
        <w:t xml:space="preserve"> produce wired and wireless architectures that lead to sturdy and resilient wireless communication networks.</w:t>
      </w:r>
    </w:p>
    <w:p w14:paraId="0C61EEC1" w14:textId="77777777" w:rsidR="005E3EAE" w:rsidRDefault="005E3EAE" w:rsidP="005E3EAE">
      <w:pPr>
        <w:jc w:val="both"/>
      </w:pPr>
      <w:r>
        <w:t xml:space="preserve">An exemplary wireless router and shows how problems may emerge in the network, which includes the following modes: </w:t>
      </w:r>
    </w:p>
    <w:p w14:paraId="77AB694E" w14:textId="26DE7DF7" w:rsidR="005E3EAE" w:rsidRDefault="005E3EAE" w:rsidP="00C63B45">
      <w:pPr>
        <w:pStyle w:val="ListParagraph"/>
        <w:numPr>
          <w:ilvl w:val="0"/>
          <w:numId w:val="5"/>
        </w:numPr>
        <w:jc w:val="both"/>
      </w:pPr>
      <w:r>
        <w:t>The figure for this project, two lists of likely sub-system failures, their possible causes, and the resulting impacts on connectivity amongst systems are necessary. AP (master), wireless node (slave node), and the communication between the master and slave nodes comprise the related activities of wireless networks.</w:t>
      </w:r>
    </w:p>
    <w:p w14:paraId="6D45B73E" w14:textId="388DBB67" w:rsidR="005E3EAE" w:rsidRDefault="005E3EAE" w:rsidP="00C63B45">
      <w:pPr>
        <w:pStyle w:val="ListParagraph"/>
        <w:numPr>
          <w:ilvl w:val="0"/>
          <w:numId w:val="5"/>
        </w:numPr>
        <w:jc w:val="both"/>
      </w:pPr>
      <w:r>
        <w:t>Consequential awareness of communication deterioration and ways to handle such failures are both included in the daily value. To put it another way, a type of communication failure is described that could be identified in a wireless network. Fault tolerance and fault avoidance are built into the framework for system redundancy.</w:t>
      </w:r>
    </w:p>
    <w:p w14:paraId="7D9B41D3" w14:textId="1087477B" w:rsidR="005E3EAE" w:rsidRDefault="005E3EAE" w:rsidP="00C63B45">
      <w:pPr>
        <w:jc w:val="both"/>
      </w:pPr>
      <w:r>
        <w:t xml:space="preserve">Many individuals are looking </w:t>
      </w:r>
      <w:r w:rsidR="00AA332F">
        <w:t>at</w:t>
      </w:r>
      <w:r>
        <w:t xml:space="preserve"> wireless sensor networks (WSNs), as the proliferation of MEMS has made possible the production of sensors. Wireless sensor networks consist of numerous sensors spread throughout a wide area. Quantity of tiny devices, which are termed as sensors, along with a special node known as </w:t>
      </w:r>
      <w:r w:rsidR="00AA332F">
        <w:t xml:space="preserve">a </w:t>
      </w:r>
      <w:r>
        <w:t xml:space="preserve">base station. Task, such as monitoring target location, to collect data about that location and use that data to predict the target's future movement. </w:t>
      </w:r>
      <w:r w:rsidR="00AA332F">
        <w:t>A s</w:t>
      </w:r>
      <w:r>
        <w:t>pecific mission such as remote sensing, engine optimization is the process in the military areas single-hop or multi-hop transmission to convey the observed data to the base station. Additional decisions It is not necessary to preset the placement of sensor nodes as sensor network protocol is willing to independently.</w:t>
      </w:r>
    </w:p>
    <w:p w14:paraId="7B7D6CCD" w14:textId="170D5F5D" w:rsidR="009E62FB" w:rsidRDefault="009E62FB" w:rsidP="009E62FB">
      <w:pPr>
        <w:pStyle w:val="Heading2"/>
      </w:pPr>
      <w:bookmarkStart w:id="23" w:name="_Toc80214935"/>
      <w:r>
        <w:t>Examples of Wireless Communication Cable Network Features</w:t>
      </w:r>
      <w:bookmarkEnd w:id="23"/>
    </w:p>
    <w:p w14:paraId="77102416" w14:textId="00B68AB9" w:rsidR="009E62FB" w:rsidRDefault="009E62FB" w:rsidP="009E62FB">
      <w:pPr>
        <w:pStyle w:val="Heading3"/>
      </w:pPr>
      <w:bookmarkStart w:id="24" w:name="_Toc80214936"/>
      <w:r>
        <w:t>Sensor Field</w:t>
      </w:r>
      <w:bookmarkEnd w:id="24"/>
    </w:p>
    <w:p w14:paraId="6E8EA004" w14:textId="77777777" w:rsidR="008943EC" w:rsidRDefault="008943EC" w:rsidP="008943EC">
      <w:r>
        <w:t>The area where IoT devices are positioned to execute a certain duty is called the sensing field.</w:t>
      </w:r>
    </w:p>
    <w:p w14:paraId="709DAD5D" w14:textId="77777777" w:rsidR="008943EC" w:rsidRDefault="008943EC" w:rsidP="008943EC"/>
    <w:p w14:paraId="6C10C8FC" w14:textId="5D6CC966" w:rsidR="008943EC" w:rsidRDefault="008943EC" w:rsidP="008943EC">
      <w:r>
        <w:t xml:space="preserve">To get data from sensors, you must have a sensor network and then connect to the access point. They are comprised of four sensors The sensors, processors, radios, and power supplies are called components. An access point uses the network to glean data. It may connect to other systems or be a place where they store information. Foundation Depending on the model, </w:t>
      </w:r>
      <w:r w:rsidR="00AA332F">
        <w:t xml:space="preserve">the </w:t>
      </w:r>
      <w:r>
        <w:t xml:space="preserve">station may be a laptop or a workstation. IoT devices use various modern communications mediums, such as radio waves, to communicate with other sensor nodes or cell towers. IR, Wireless. Either Single hop transmission or multi-hop transmission is used for sensor nodes. a full route can be transmitted in a single hop IoT device </w:t>
      </w:r>
      <w:r w:rsidR="00AA332F">
        <w:t xml:space="preserve">to </w:t>
      </w:r>
      <w:r>
        <w:t xml:space="preserve">deliver the material they've observed to the base station without going via any intermediate points. Using only one hop of data is simple. On multiple paths While transmissions sensor nodes communicate their sensed information to base stations, </w:t>
      </w:r>
      <w:r w:rsidR="00AA332F">
        <w:t xml:space="preserve">the </w:t>
      </w:r>
      <w:r>
        <w:t>destination node interpret</w:t>
      </w:r>
      <w:r w:rsidR="00AA332F">
        <w:t>s</w:t>
      </w:r>
      <w:r>
        <w:t xml:space="preserve"> the data and pass it on to the base stations. This image depicts a single hop. Single-hop wireless networks and multi-hop internet of things are discussed here.</w:t>
      </w:r>
    </w:p>
    <w:p w14:paraId="5AFB63A8" w14:textId="733528DB" w:rsidR="008943EC" w:rsidRDefault="008943EC" w:rsidP="001670ED">
      <w:pPr>
        <w:pStyle w:val="ListParagraph"/>
        <w:numPr>
          <w:ilvl w:val="0"/>
          <w:numId w:val="6"/>
        </w:numPr>
      </w:pPr>
      <w:r>
        <w:t>Foundation</w:t>
      </w:r>
    </w:p>
    <w:p w14:paraId="792B0476" w14:textId="23B1B338" w:rsidR="008943EC" w:rsidRDefault="008943EC" w:rsidP="001670ED">
      <w:pPr>
        <w:pStyle w:val="ListParagraph"/>
        <w:numPr>
          <w:ilvl w:val="0"/>
          <w:numId w:val="6"/>
        </w:numPr>
      </w:pPr>
      <w:r>
        <w:t>Transmission</w:t>
      </w:r>
    </w:p>
    <w:p w14:paraId="02571A4F" w14:textId="50CB5611" w:rsidR="008943EC" w:rsidRDefault="008943EC" w:rsidP="001670ED">
      <w:pPr>
        <w:pStyle w:val="ListParagraph"/>
        <w:numPr>
          <w:ilvl w:val="0"/>
          <w:numId w:val="6"/>
        </w:numPr>
      </w:pPr>
      <w:r>
        <w:t>Field of sensors</w:t>
      </w:r>
    </w:p>
    <w:p w14:paraId="6298EA7D" w14:textId="0D56AA2E" w:rsidR="008943EC" w:rsidRDefault="008943EC" w:rsidP="001670ED">
      <w:pPr>
        <w:pStyle w:val="ListParagraph"/>
        <w:numPr>
          <w:ilvl w:val="0"/>
          <w:numId w:val="6"/>
        </w:numPr>
      </w:pPr>
      <w:r>
        <w:t>Unlinked</w:t>
      </w:r>
    </w:p>
    <w:p w14:paraId="1F68BA8C" w14:textId="0B381795" w:rsidR="008943EC" w:rsidRDefault="008943EC" w:rsidP="001670ED">
      <w:pPr>
        <w:pStyle w:val="ListParagraph"/>
        <w:numPr>
          <w:ilvl w:val="0"/>
          <w:numId w:val="6"/>
        </w:numPr>
      </w:pPr>
      <w:r>
        <w:t>Dissemination</w:t>
      </w:r>
    </w:p>
    <w:p w14:paraId="0FC93E04" w14:textId="02B24F2E" w:rsidR="008943EC" w:rsidRDefault="008943EC" w:rsidP="001670ED">
      <w:pPr>
        <w:pStyle w:val="ListParagraph"/>
        <w:numPr>
          <w:ilvl w:val="0"/>
          <w:numId w:val="6"/>
        </w:numPr>
      </w:pPr>
      <w:r>
        <w:t>Motion Sensor</w:t>
      </w:r>
    </w:p>
    <w:p w14:paraId="365CD8ED" w14:textId="1B1C50DE" w:rsidR="008943EC" w:rsidRDefault="008943EC" w:rsidP="001670ED">
      <w:pPr>
        <w:pStyle w:val="ListParagraph"/>
        <w:numPr>
          <w:ilvl w:val="0"/>
          <w:numId w:val="6"/>
        </w:numPr>
      </w:pPr>
      <w:r>
        <w:t>Leader</w:t>
      </w:r>
    </w:p>
    <w:p w14:paraId="22FABBCA" w14:textId="63915C1C" w:rsidR="008943EC" w:rsidRDefault="008943EC" w:rsidP="001670ED">
      <w:pPr>
        <w:pStyle w:val="ListParagraph"/>
        <w:numPr>
          <w:ilvl w:val="0"/>
          <w:numId w:val="6"/>
        </w:numPr>
      </w:pPr>
      <w:r>
        <w:t>Diverse Transmissions</w:t>
      </w:r>
    </w:p>
    <w:p w14:paraId="0802F6FF" w14:textId="4F341234" w:rsidR="008943EC" w:rsidRDefault="008943EC" w:rsidP="001670ED">
      <w:pPr>
        <w:pStyle w:val="ListParagraph"/>
        <w:numPr>
          <w:ilvl w:val="0"/>
          <w:numId w:val="6"/>
        </w:numPr>
      </w:pPr>
      <w:r>
        <w:t>Telegraphing</w:t>
      </w:r>
    </w:p>
    <w:p w14:paraId="1643A220" w14:textId="6FB9F84A" w:rsidR="00E600ED" w:rsidRDefault="008943EC" w:rsidP="00E600ED">
      <w:pPr>
        <w:jc w:val="both"/>
      </w:pPr>
      <w:r>
        <w:t xml:space="preserve">An international journal of engineering research and general science that's </w:t>
      </w:r>
      <w:r w:rsidR="00AA332F">
        <w:t xml:space="preserve">been </w:t>
      </w:r>
      <w:r>
        <w:t xml:space="preserve">published three times a year since its inception in 2014. Nodes utilize only a small amount of electricity to avoid damaging them. Sensor nodes have limited battery capacity. Additional energy is consumed by IoT devices operating diverse tasks like gathering data about the immediate surroundings </w:t>
      </w:r>
      <w:r w:rsidR="00AA332F">
        <w:t xml:space="preserve">of </w:t>
      </w:r>
      <w:r>
        <w:t xml:space="preserve">other nodes, as well as the ability to communicate the transmitter also send information about the phenomenon it's into the base station. It is the biggest problem with wireless networks </w:t>
      </w:r>
      <w:r w:rsidR="00AA332F">
        <w:t>regarding</w:t>
      </w:r>
      <w:r>
        <w:t xml:space="preserve"> energy utilization.</w:t>
      </w:r>
    </w:p>
    <w:p w14:paraId="1DBD2E1D" w14:textId="67008895" w:rsidR="00361C59" w:rsidRDefault="00E600ED" w:rsidP="00361C59">
      <w:pPr>
        <w:pStyle w:val="Heading3"/>
      </w:pPr>
      <w:bookmarkStart w:id="25" w:name="_Toc80214937"/>
      <w:r>
        <w:t>Wireless Network Hurdles</w:t>
      </w:r>
      <w:bookmarkEnd w:id="25"/>
    </w:p>
    <w:p w14:paraId="1A84972B" w14:textId="2A3AC15A" w:rsidR="00361C59" w:rsidRDefault="00361C59" w:rsidP="00361C59">
      <w:pPr>
        <w:jc w:val="both"/>
      </w:pPr>
      <w:r w:rsidRPr="00361C59">
        <w:t>WSNs' wireless ad hoc nature: WSNs don't have a permanent structure for transmission. Because of the popular transmission media policy but, it has the advantage of when a node broadcasts a signal, the message is received by all its neighbo</w:t>
      </w:r>
      <w:r w:rsidR="00AA332F">
        <w:t>u</w:t>
      </w:r>
      <w:r w:rsidRPr="00361C59">
        <w:t>rs. Endpoints the movement of assets often necessitates rout</w:t>
      </w:r>
      <w:r w:rsidR="00AA332F">
        <w:t>e</w:t>
      </w:r>
      <w:r w:rsidRPr="00361C59">
        <w:t xml:space="preserve"> alterations, which in turn affect the delivery of the package. a new old node may depart from the net, while new nodes can join. All nodes may cease to operate. Apps using WSNs need to be vigilant in the face of breakdowns of the nodes and the transmission range. Restricted power initially allows IoT devices to execute various tasks; including relaying data to the base station Electrical usage is the most significant difficulty in the work in wireless communication.</w:t>
      </w:r>
    </w:p>
    <w:p w14:paraId="02E93821" w14:textId="2CA1D40E" w:rsidR="00361C59" w:rsidRDefault="00361C59" w:rsidP="00361C59">
      <w:pPr>
        <w:pStyle w:val="Heading3"/>
      </w:pPr>
      <w:bookmarkStart w:id="26" w:name="_Toc80214938"/>
      <w:r>
        <w:t>Sensors</w:t>
      </w:r>
      <w:bookmarkEnd w:id="26"/>
    </w:p>
    <w:p w14:paraId="5750EEFB" w14:textId="7E6D7B1D" w:rsidR="00FA753E" w:rsidRDefault="00FA753E" w:rsidP="00FA753E">
      <w:pPr>
        <w:jc w:val="both"/>
      </w:pPr>
      <w:r w:rsidRPr="00FA753E">
        <w:t>Sensor nodes within WSNs serve as the autonomous device that transmits messages to other networks. With extremely high transmission costs, detected data is transferred to the access point. The exact or approximate physical location of a sensor node is required by m</w:t>
      </w:r>
      <w:r w:rsidR="00AA332F">
        <w:t>any applications</w:t>
      </w:r>
      <w:r w:rsidRPr="00FA753E">
        <w:t>. Embed data related to the previous under inquiry with the link.</w:t>
      </w:r>
    </w:p>
    <w:p w14:paraId="48CE15AC" w14:textId="48D8D3C5" w:rsidR="00AF6BE1" w:rsidRDefault="00AF6BE1" w:rsidP="00AF6BE1">
      <w:pPr>
        <w:pStyle w:val="Heading3"/>
      </w:pPr>
      <w:bookmarkStart w:id="27" w:name="_Toc80214939"/>
      <w:r>
        <w:t>Security</w:t>
      </w:r>
      <w:bookmarkEnd w:id="27"/>
    </w:p>
    <w:p w14:paraId="41410668" w14:textId="067DC1AB" w:rsidR="007D3801" w:rsidRDefault="007D3801" w:rsidP="007D3801">
      <w:pPr>
        <w:jc w:val="both"/>
      </w:pPr>
      <w:r w:rsidRPr="007D3801">
        <w:t>Cordless sensor nodes can be stolen, and their protection can be hacked. Most important consideration big problem that must be fixed. Fault Tolerance: To have intended function in the face of errors, the technology must be fault</w:t>
      </w:r>
      <w:r w:rsidR="00AA332F">
        <w:t>-</w:t>
      </w:r>
      <w:r w:rsidRPr="007D3801">
        <w:t>tolerant. Faulty sensors are typical for sensor nodes. As the number of wireless sensor networks increases, endurance should be carefully evaluated. The failure of sensor node</w:t>
      </w:r>
      <w:r w:rsidR="00AA332F">
        <w:t>s</w:t>
      </w:r>
      <w:r w:rsidRPr="007D3801">
        <w:t xml:space="preserve"> in WSN occurs due to the following reasons: Because they are deployed in tough environments, sensor nodes may fail in sensor networks. Failure of sensor nodes is common Failure of the equipment, energy use, and hacking. Due to variability in environmental conditions, sensor network networks' sensing unit and transceiver directly interact with the environment. can affect the reliability of sensor nodes include, but are not </w:t>
      </w:r>
      <w:r w:rsidRPr="007D3801">
        <w:lastRenderedPageBreak/>
        <w:t>limited to, physical, physiological, and biological elements Regardless of the good state of the hardware, signal intensity interferes with communication between sensor nodes in WSN.</w:t>
      </w:r>
    </w:p>
    <w:p w14:paraId="31228EAB" w14:textId="60020FF0" w:rsidR="005A6D92" w:rsidRDefault="005A6D92" w:rsidP="005A6D92">
      <w:pPr>
        <w:pStyle w:val="Heading3"/>
      </w:pPr>
      <w:bookmarkStart w:id="28" w:name="_Toc80214940"/>
      <w:r>
        <w:t>Impediments</w:t>
      </w:r>
      <w:bookmarkEnd w:id="28"/>
    </w:p>
    <w:p w14:paraId="4A2A5F73" w14:textId="33317D9B" w:rsidR="005A6D92" w:rsidRDefault="005A6D92" w:rsidP="005A6D92">
      <w:pPr>
        <w:jc w:val="both"/>
      </w:pPr>
      <w:r w:rsidRPr="005A6D92">
        <w:t>The limited power consumption of sensor nodes means that they must be recharged periodically. When the sensors iterate energy is out, that node has failed. The error becomes stuck at the endpoint, preventing the information from travelling to the base station and network operation.</w:t>
      </w:r>
    </w:p>
    <w:p w14:paraId="0CAC738F" w14:textId="73D627B4" w:rsidR="005A6D92" w:rsidRDefault="005A6D92" w:rsidP="00032AFD">
      <w:pPr>
        <w:pStyle w:val="Heading2"/>
      </w:pPr>
      <w:bookmarkStart w:id="29" w:name="_Toc80214941"/>
      <w:r>
        <w:t>Accident Monitoring</w:t>
      </w:r>
      <w:bookmarkEnd w:id="29"/>
    </w:p>
    <w:p w14:paraId="79BE1C6C" w14:textId="19281D69" w:rsidR="00032AFD" w:rsidRDefault="00032AFD" w:rsidP="00032AFD">
      <w:pPr>
        <w:jc w:val="both"/>
      </w:pPr>
      <w:r w:rsidRPr="00032AFD">
        <w:t xml:space="preserve">There are main methods to correcting defects in Nodes: First, finding the problem and then fixing it. Identifying errors is the first stage in the process. There are two distinct categories of trust management techniques </w:t>
      </w:r>
      <w:r w:rsidR="00AA332F">
        <w:t xml:space="preserve">that </w:t>
      </w:r>
      <w:r w:rsidRPr="00032AFD">
        <w:t>can be classified as centralized and distributed.</w:t>
      </w:r>
    </w:p>
    <w:p w14:paraId="71E4E84C" w14:textId="375B9994" w:rsidR="00032AFD" w:rsidRDefault="00032AFD" w:rsidP="00032AFD">
      <w:pPr>
        <w:pStyle w:val="Heading3"/>
      </w:pPr>
      <w:bookmarkStart w:id="30" w:name="_Toc80214942"/>
      <w:r>
        <w:t>Centrally Located</w:t>
      </w:r>
      <w:bookmarkEnd w:id="30"/>
    </w:p>
    <w:p w14:paraId="501F86A6" w14:textId="6ABCE387" w:rsidR="00032AFD" w:rsidRDefault="009E39E1" w:rsidP="009E39E1">
      <w:pPr>
        <w:jc w:val="both"/>
      </w:pPr>
      <w:r w:rsidRPr="009E39E1">
        <w:t xml:space="preserve">The central strategy to finding and identifying the failed nodes in WSNs is used. typically, a cluster head, a speed node, or a director; commonly referred to as a sink They are employed to tracking down and finding the problematic device in the network. An active detection model is implemented on the Center node to aid in prevention. Inject queries to the network, allowing the states of network performance and individual sensor nodes to be tracked </w:t>
      </w:r>
      <w:r w:rsidR="00AA332F">
        <w:t>regularly</w:t>
      </w:r>
      <w:r w:rsidRPr="009E39E1">
        <w:t>. the middle path classifies the faulty devices using this information to determine which nodes are faulty. A major disadvantage of this strategy is that the central node becomes a proactive routing node. high message traffic and rapid energy use in some portions of the net except the closest node to the base station.</w:t>
      </w:r>
    </w:p>
    <w:p w14:paraId="089FA3C2" w14:textId="4C602C59" w:rsidR="00FB6598" w:rsidRDefault="00FB6598" w:rsidP="00FB6598">
      <w:pPr>
        <w:pStyle w:val="Heading2"/>
      </w:pPr>
      <w:bookmarkStart w:id="31" w:name="_Toc80214943"/>
      <w:r>
        <w:t>Dispersed Methodology</w:t>
      </w:r>
      <w:bookmarkEnd w:id="31"/>
    </w:p>
    <w:p w14:paraId="449CAFB0" w14:textId="0109EC82" w:rsidR="00545940" w:rsidRDefault="00545940" w:rsidP="00545940">
      <w:pPr>
        <w:jc w:val="both"/>
      </w:pPr>
      <w:r>
        <w:t xml:space="preserve">To make various decisions </w:t>
      </w:r>
      <w:r w:rsidR="00AA332F">
        <w:t>before</w:t>
      </w:r>
      <w:r>
        <w:t xml:space="preserve"> sending information to the central node, the goal of this technology is to enable sensor nodes to communicate. Heart of the network System administrators ought not to reveal information unless something has gone wrong in the network. When technology faults, node fault self-detection is activated.</w:t>
      </w:r>
    </w:p>
    <w:p w14:paraId="6AADE238" w14:textId="77777777" w:rsidR="00545940" w:rsidRDefault="00545940" w:rsidP="00545940">
      <w:pPr>
        <w:pStyle w:val="Heading2"/>
      </w:pPr>
      <w:bookmarkStart w:id="32" w:name="_Toc80214944"/>
      <w:r>
        <w:t>Problems with the body</w:t>
      </w:r>
      <w:bookmarkEnd w:id="32"/>
    </w:p>
    <w:p w14:paraId="5AFDC21F" w14:textId="74C2D86B" w:rsidR="00545940" w:rsidRDefault="00545940" w:rsidP="00545940">
      <w:pPr>
        <w:jc w:val="both"/>
      </w:pPr>
      <w:r>
        <w:t>Node Self Detection: Faults were discovered by node reduction of energy. Ideas, insights Friend Cooperation: Nodes talks to their neighbo</w:t>
      </w:r>
      <w:r w:rsidR="00AA332F">
        <w:t>u</w:t>
      </w:r>
      <w:r>
        <w:t>rs to find out which nodes have failed the scientists in presented a high-performance malfunction detection system based on a clustering algorithm. Creative By transmitting the cardiac data, the base station determines the failed node. The data that was entered is verified in the event of a failure.</w:t>
      </w:r>
    </w:p>
    <w:p w14:paraId="540D0D08" w14:textId="5D6508CF" w:rsidR="00545940" w:rsidRDefault="00545940" w:rsidP="00545940">
      <w:pPr>
        <w:pStyle w:val="Heading2"/>
      </w:pPr>
      <w:bookmarkStart w:id="33" w:name="_Toc80214945"/>
      <w:r>
        <w:t>Spread amongst all the Clusters</w:t>
      </w:r>
      <w:bookmarkEnd w:id="33"/>
    </w:p>
    <w:p w14:paraId="597C5B34" w14:textId="70A6B939" w:rsidR="00545940" w:rsidRDefault="00545940" w:rsidP="00545940">
      <w:pPr>
        <w:jc w:val="both"/>
      </w:pPr>
      <w:r>
        <w:t xml:space="preserve">Develop resistance methodology: Once the problem has been detected, the following step is to correct it. The MDRN (the mutual information duplication is described in eleven books) the nodes) the following receipt is deployed on the sink node because it is the only node </w:t>
      </w:r>
      <w:r w:rsidR="00AA332F">
        <w:t>that</w:t>
      </w:r>
      <w:r>
        <w:t xml:space="preserve"> knows about the situation. Sensing node placement and backup node position in WSNs. Result reveals that by employing redundant nodes, </w:t>
      </w:r>
      <w:r w:rsidR="00AA332F">
        <w:t>an</w:t>
      </w:r>
      <w:r>
        <w:t xml:space="preserve"> equal amount may be chosen. The algorithm can provide an accurate recovery. Controlled Spread was developed by authors to limit the amount of data passing across the network as a means of improving data reliability. Energy use the system is proposed a query transmission protocol. Only if the query of the base station matches the collected data is transmitted. Reducing energy consumption is another advantage of this invention. When requests are directed, various ring routes are generated for a variety of needs. The transmission is aired, resulting in power consumption and storage loss. </w:t>
      </w:r>
      <w:r w:rsidR="00AA332F">
        <w:t>F</w:t>
      </w:r>
      <w:r>
        <w:t xml:space="preserve">ault management architecture was proposed by </w:t>
      </w:r>
      <w:r w:rsidR="00AA332F">
        <w:t xml:space="preserve">the </w:t>
      </w:r>
      <w:r>
        <w:t xml:space="preserve">authors. Each cell contains a cell manager and gateway nodes, the cells together form a virtual grid of cells that enables cell control simple chores Each node has the same level of assets, but one node can be used as a backup for another. Extension of the cellular metaphor at once his proposal was received; he implemented a new network design in which the net is separated into virtual grids to do fault detection and recovery. </w:t>
      </w:r>
      <w:r w:rsidR="00AA332F">
        <w:t>The l</w:t>
      </w:r>
      <w:r>
        <w:t xml:space="preserve">owest possible energy utilization the failure detection and recovery method, which has already been put in place, is evaluated with current work, and it has been demonstrated to be comparable. Authors have used a cellular technique and a cluster-based one for wireless sensor networks. The assessment task here is Crowd sourcing is a method to handle numerous problems, such as fuel economy, routing, and </w:t>
      </w:r>
      <w:r>
        <w:lastRenderedPageBreak/>
        <w:t xml:space="preserve">governance. The technique is identical to </w:t>
      </w:r>
      <w:r w:rsidR="00AA332F">
        <w:t xml:space="preserve">the </w:t>
      </w:r>
      <w:r>
        <w:t xml:space="preserve">previous </w:t>
      </w:r>
      <w:r w:rsidR="00AA332F">
        <w:t xml:space="preserve">one </w:t>
      </w:r>
      <w:r>
        <w:t xml:space="preserve">as it has the same goal. An international journal of engineering research and general science that's </w:t>
      </w:r>
      <w:r w:rsidR="00AA332F">
        <w:t xml:space="preserve">been </w:t>
      </w:r>
      <w:r>
        <w:t>published three times a year since its inception in 2014.</w:t>
      </w:r>
    </w:p>
    <w:p w14:paraId="7A84EB13" w14:textId="77777777" w:rsidR="00545940" w:rsidRDefault="00545940" w:rsidP="00545940">
      <w:pPr>
        <w:pStyle w:val="Heading2"/>
      </w:pPr>
      <w:bookmarkStart w:id="34" w:name="_Toc80214946"/>
      <w:r>
        <w:t>International Serial Set Numbers</w:t>
      </w:r>
      <w:bookmarkEnd w:id="34"/>
    </w:p>
    <w:p w14:paraId="718E24DE" w14:textId="2CA6E7E9" w:rsidR="00545940" w:rsidRDefault="00545940" w:rsidP="00545940">
      <w:pPr>
        <w:jc w:val="both"/>
      </w:pPr>
      <w:r>
        <w:t>Conversion of nodes to imaginary grid occurs. If the connection with the cluster head is broken, the algorithms will make a new cluster the best possible choice. A backup node is installed elsewhere that doesn't interfere with the preceding function. These nodes are involved the nodes are energy-sipping and don't use networking resources to perform a cell controller recovery. A class of author</w:t>
      </w:r>
      <w:r w:rsidR="00AA332F">
        <w:t>s</w:t>
      </w:r>
      <w:r>
        <w:t xml:space="preserve"> developed </w:t>
      </w:r>
      <w:r w:rsidR="00AA332F">
        <w:t xml:space="preserve">an </w:t>
      </w:r>
      <w:r>
        <w:t xml:space="preserve">architecture for power consumption and transmission routing with the aid of ACO and staircase diffusion. Sensor networks using wireless connections as the network lifetime of sensor nodes is extended, the overlapping responsibilities the equilibrium of the transmission load to ensure that the number of sensor nodes can be increased. Reliability to prevent the creation of circular paths, the ladder diffusion algorithm is employed. to safeguard the security and data integrity fallback routes are provided to save power and </w:t>
      </w:r>
      <w:r w:rsidR="00AA332F">
        <w:t>CPU</w:t>
      </w:r>
      <w:r>
        <w:t xml:space="preserve"> cycles wasted due to rebuilding incoming and outgoing routes Power is reduced by 52.36% while data forwarding is enhanced.</w:t>
      </w:r>
    </w:p>
    <w:p w14:paraId="7BB057FB" w14:textId="45FAD4EF" w:rsidR="008B2D94" w:rsidRDefault="008B2D94" w:rsidP="00E16C57">
      <w:pPr>
        <w:pStyle w:val="Heading1"/>
      </w:pPr>
      <w:bookmarkStart w:id="35" w:name="_Toc80214947"/>
      <w:r>
        <w:t>Experimentation</w:t>
      </w:r>
      <w:bookmarkEnd w:id="35"/>
    </w:p>
    <w:p w14:paraId="42C7AC91" w14:textId="5EA710BC" w:rsidR="008B2D94" w:rsidRDefault="005F451C" w:rsidP="005F451C">
      <w:pPr>
        <w:jc w:val="both"/>
      </w:pPr>
      <w:r>
        <w:t xml:space="preserve">The </w:t>
      </w:r>
      <w:r w:rsidR="00AA332F">
        <w:t>research aim</w:t>
      </w:r>
      <w:r>
        <w:t xml:space="preserve">s to create a predictive maintenance system for the sensors to practice and employ fault tolerance for the Wireless Sensor Network. Since this is research, the Machine Learning approach will </w:t>
      </w:r>
      <w:r w:rsidR="00AA332F">
        <w:t>experiment</w:t>
      </w:r>
      <w:r>
        <w:t xml:space="preserve"> and the limits of Machine Learning will be tested in this experiment. There are 3 main processes in this experiment i.e., Data Selection, Algorithm Design and Implementation and Performance Metrics.</w:t>
      </w:r>
    </w:p>
    <w:p w14:paraId="6A1AB167" w14:textId="322C2849" w:rsidR="005F451C" w:rsidRDefault="005F451C" w:rsidP="005F451C">
      <w:pPr>
        <w:pStyle w:val="Heading2"/>
      </w:pPr>
      <w:bookmarkStart w:id="36" w:name="_Toc80214948"/>
      <w:r>
        <w:t>Dataset</w:t>
      </w:r>
      <w:bookmarkEnd w:id="36"/>
    </w:p>
    <w:p w14:paraId="3E88126B" w14:textId="33F97604" w:rsidR="00AC7562" w:rsidRDefault="002C0D41" w:rsidP="00AC7562">
      <w:pPr>
        <w:jc w:val="both"/>
      </w:pPr>
      <w:r w:rsidRPr="002C0D41">
        <w:t xml:space="preserve">Deep learning has proven to show superior performance in certain domains such as object recognition and image classification. It has also gained popularity in domains such as finance where time-series data plays an important role. Predictive Maintenance is also a domain where data is collected over time to monitor the state of an asset </w:t>
      </w:r>
      <w:r w:rsidR="00AA332F">
        <w:t>to find</w:t>
      </w:r>
      <w:r w:rsidRPr="002C0D41">
        <w:t xml:space="preserve"> patterns to predict failures which can also benefit from certain deep learning algorithms. Among the deep learning methods, Long Short-Term Memory (LSTM) networks are especially appealing to the predictive maintenance domain </w:t>
      </w:r>
      <w:r w:rsidR="00AA332F">
        <w:t>because</w:t>
      </w:r>
      <w:r w:rsidRPr="002C0D41">
        <w:t xml:space="preserve"> they are very good at learning from sequences. This fact lends itself to their applications using time series data by making it possible to look back for longer periods to detect failure patterns. In this notebook, we build an LSTM network for the data set and scenario described </w:t>
      </w:r>
      <w:r w:rsidR="00AA332F">
        <w:t>in</w:t>
      </w:r>
      <w:r w:rsidRPr="002C0D41">
        <w:t xml:space="preserve"> </w:t>
      </w:r>
      <w:r w:rsidR="00AA332F">
        <w:t xml:space="preserve">the </w:t>
      </w:r>
      <w:r w:rsidRPr="002C0D41">
        <w:t xml:space="preserve">Predictive Maintenance Template to predict </w:t>
      </w:r>
      <w:r w:rsidR="00AA332F">
        <w:t xml:space="preserve">the </w:t>
      </w:r>
      <w:r w:rsidRPr="002C0D41">
        <w:t>remaining useful life of aircraft engines. In summary, the template uses simulated aircraft sensor values to predict when an aircraft engine will fail in the future so that maintenance can be planned.</w:t>
      </w:r>
    </w:p>
    <w:p w14:paraId="2DD97BA0" w14:textId="75B1BC0C" w:rsidR="002C0D41" w:rsidRDefault="002C0D41" w:rsidP="00AC7562">
      <w:pPr>
        <w:jc w:val="both"/>
      </w:pPr>
      <w:r>
        <w:t>The dataset consists of sensor readings from a fleet of simulated aircraft gas turbine engines operating conditions as a multiple multivariate time series. The dataset consists of separate training and test sets. The test dataset is similar to the training set, except that each engine’s measurements are truncated some (unknown) amount of time before it fails. The data is provided as a ZIP-compressed text file with 26 columns of numbers. Each row represents a snapshot of data taken during a single operational cycle and each column represents a different variable.</w:t>
      </w:r>
    </w:p>
    <w:p w14:paraId="38354497" w14:textId="48C50A3A" w:rsidR="00AC7562" w:rsidRDefault="00AC7562" w:rsidP="00AC7562">
      <w:pPr>
        <w:pStyle w:val="Heading2"/>
      </w:pPr>
      <w:bookmarkStart w:id="37" w:name="_Toc80214949"/>
      <w:r>
        <w:t>Machine Learning Algorithm</w:t>
      </w:r>
      <w:bookmarkEnd w:id="37"/>
    </w:p>
    <w:p w14:paraId="659388F4" w14:textId="7278C262" w:rsidR="001556BB" w:rsidRDefault="00404EFB" w:rsidP="00DF68A6">
      <w:pPr>
        <w:jc w:val="both"/>
      </w:pPr>
      <w:r>
        <w:t>The paradigm for Machine Learning will be Binary Classification. The paradigm is chosen based on the observation of the dataset.</w:t>
      </w:r>
      <w:r w:rsidR="006F35DA">
        <w:t xml:space="preserve"> Since th</w:t>
      </w:r>
      <w:r w:rsidR="00AA332F">
        <w:t>is research aim</w:t>
      </w:r>
      <w:r w:rsidR="006F35DA">
        <w:t>s to build a predictive maintenance algorithm, the Machine Learning algorithm will predict if a certain sensor will fail within a certain timeframe represented as cycles.</w:t>
      </w:r>
      <w:r w:rsidR="00DF68A6">
        <w:t xml:space="preserve"> </w:t>
      </w:r>
      <w:r w:rsidR="00DF68A6" w:rsidRPr="00DF68A6">
        <w:t xml:space="preserve">In </w:t>
      </w:r>
      <w:r w:rsidR="00DF68A6">
        <w:t>this</w:t>
      </w:r>
      <w:r w:rsidR="00DF68A6" w:rsidRPr="00DF68A6">
        <w:t xml:space="preserve"> section, we ingest the training, test and ground truth datasets from azure storage. The training data consists of multiple multivariate time series with "cycle" as the time unit, together with 21 sensor readings for each cycle. Each time series can be assumed as being generated from a different engine of the same type. The testing data has the same data schema as the training data. The only difference is that the data does not indicate when the failure occurs. Finally, the ground truth data provides the number of remaining working cycles for the engines in the testing data.</w:t>
      </w:r>
    </w:p>
    <w:p w14:paraId="325D1BC1" w14:textId="0CFEA403" w:rsidR="00C023D5" w:rsidRDefault="00C023D5" w:rsidP="00C023D5">
      <w:pPr>
        <w:jc w:val="both"/>
      </w:pPr>
      <w:r>
        <w:t xml:space="preserve">Next, we build a deep network. The first layer is an LSTM layer with 100 units followed by another LSTM layer with 50 units. Dropout is also applied after each LSTM layer to control overfitting. </w:t>
      </w:r>
      <w:r w:rsidR="00AA332F">
        <w:t>The f</w:t>
      </w:r>
      <w:r>
        <w:t xml:space="preserve">inal layer is a Dense output layer with </w:t>
      </w:r>
      <w:r w:rsidR="00AA332F">
        <w:t xml:space="preserve">a </w:t>
      </w:r>
      <w:r>
        <w:t xml:space="preserve">single unit and sigmoid activation since this is a binary classification problem. Stacking LSTM hidden layers makes the </w:t>
      </w:r>
      <w:r>
        <w:lastRenderedPageBreak/>
        <w:t>model deeper, more accurately earning the description as a deep learning technique. The additional hidden layers are understood to recombine the learned representation from prior layers and create new representations at high levels of abstraction. Adam is a replacement optimization algorithm for stochastic gradient descent for training deep learning models. Adam combines the best properties of the AdaGrad and RMSProp algorithms to provide an optimization algorithm that can handle sparse gradients on noisy problems. The loss function binary cross</w:t>
      </w:r>
      <w:r w:rsidR="00AA332F">
        <w:t>-</w:t>
      </w:r>
      <w:r>
        <w:t>entropy is used on yes/no decisions, e.g., multi-label classification. The loss tells you how wrong your model’s predictions are.</w:t>
      </w:r>
    </w:p>
    <w:p w14:paraId="312EA284" w14:textId="0E7E6EE0" w:rsidR="00981619" w:rsidRDefault="00981619" w:rsidP="00981619">
      <w:pPr>
        <w:jc w:val="both"/>
      </w:pPr>
      <w:r>
        <w:t xml:space="preserve">The coefficient of determination R2 can describe how “good” a model is at making predictions: it represents the proportion of the variance in the dependent variable that is predictable from the independent mean absolute error (MAE) is a measure of errors between paired observations expressing the same phenomenon Loss function Mean squared error (MSE) is the most commonly used loss function for regression. The loss is the mean overseen data of the squared differences between true and predicted values. RMSProp is an optimizer that utilizes the magnitude of recent gradients to normalize the gradients. We always keep a moving average over the root mean squared (hence </w:t>
      </w:r>
      <w:r w:rsidR="009A3642">
        <w:t>RMS</w:t>
      </w:r>
      <w:r>
        <w:t>) gradients, by which we divide the current gradient.</w:t>
      </w:r>
    </w:p>
    <w:p w14:paraId="23703BD4" w14:textId="01C962E7" w:rsidR="00B25F5F" w:rsidRDefault="00B25F5F" w:rsidP="00B25F5F">
      <w:pPr>
        <w:pStyle w:val="Heading1"/>
      </w:pPr>
      <w:bookmarkStart w:id="38" w:name="_Toc80214950"/>
      <w:r>
        <w:t>Results</w:t>
      </w:r>
      <w:bookmarkEnd w:id="38"/>
    </w:p>
    <w:p w14:paraId="25E3E34E" w14:textId="7025EEA4" w:rsidR="00B25F5F" w:rsidRDefault="00B25F5F" w:rsidP="001256E9">
      <w:pPr>
        <w:jc w:val="both"/>
      </w:pPr>
      <w:r>
        <w:t>The Machine Learning paradigm used was Binary Classification and LSTM was employed to help design the predictive maintenance model. The results are excellent with an accuracy of 97.64% after just 19 epochs.</w:t>
      </w:r>
      <w:r w:rsidR="001256E9">
        <w:t xml:space="preserve"> Although the code allows for 100 epochs, the code achieved convergence within 19 epochs and stopped the iterative process automatically thus providing an element of efficiency to the code. The algorithm can be re-trained efficiently if required. The code also saves the predictive maintenance model as an h5 library file and also persists i</w:t>
      </w:r>
      <w:r w:rsidR="00AA332F">
        <w:t>n</w:t>
      </w:r>
      <w:r w:rsidR="001256E9">
        <w:t xml:space="preserve"> using JSON.</w:t>
      </w:r>
      <w:r w:rsidR="00F63DE2">
        <w:t xml:space="preserve"> This makes the code future-proof since this model that has been saved and persisted can be integrated into any software application to provide instant results.</w:t>
      </w:r>
    </w:p>
    <w:p w14:paraId="1C05759C" w14:textId="02616BAD" w:rsidR="00B37F9A" w:rsidRDefault="00B37F9A" w:rsidP="001256E9">
      <w:pPr>
        <w:jc w:val="both"/>
      </w:pPr>
      <w:r>
        <w:t>The performance metrics used in this research for measuring the performance of the LSTM algorithm are precision and recall, F1-score and the in-built accuracy calculator from Keras.</w:t>
      </w:r>
      <w:r w:rsidR="00D611A5">
        <w:t xml:space="preserve"> The results of the performance of the algorithm are both graphically and numerically obtained to provide a deeper insight into how the algorithm tackles predictive maintenance.</w:t>
      </w:r>
      <w:r w:rsidR="004D64D9">
        <w:t xml:space="preserve"> Figure 4 shows the model’s accuracy on both the training and test datasets. The test accuracy reaches stability at the end of the graph while the training accuracy seems to be just slightly dropping. But this will not pose an issue since the training of the algorithm terminated automatically after 19 epochs.</w:t>
      </w:r>
      <w:r w:rsidR="0051226A">
        <w:t xml:space="preserve"> While Figure 4 shows the performance of the algorithm from the accuracy perspective, Figure 5 provides the same information from the model loss perspective.</w:t>
      </w:r>
    </w:p>
    <w:p w14:paraId="24499BD8" w14:textId="77777777" w:rsidR="00225F0B" w:rsidRDefault="00225F0B" w:rsidP="00225F0B">
      <w:pPr>
        <w:keepNext/>
        <w:jc w:val="center"/>
      </w:pPr>
      <w:r>
        <w:rPr>
          <w:noProof/>
        </w:rPr>
        <w:drawing>
          <wp:inline distT="0" distB="0" distL="0" distR="0" wp14:anchorId="20C3A9AE" wp14:editId="134FB315">
            <wp:extent cx="5796672" cy="3169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813984" cy="3179387"/>
                    </a:xfrm>
                    <a:prstGeom prst="rect">
                      <a:avLst/>
                    </a:prstGeom>
                  </pic:spPr>
                </pic:pic>
              </a:graphicData>
            </a:graphic>
          </wp:inline>
        </w:drawing>
      </w:r>
    </w:p>
    <w:p w14:paraId="6E6C6E03" w14:textId="7395E86B" w:rsidR="00225F0B" w:rsidRDefault="00225F0B" w:rsidP="00225F0B">
      <w:pPr>
        <w:pStyle w:val="Caption"/>
        <w:jc w:val="center"/>
      </w:pPr>
      <w:bookmarkStart w:id="39" w:name="_Toc80216540"/>
      <w:r>
        <w:t xml:space="preserve">Figure </w:t>
      </w:r>
      <w:fldSimple w:instr=" SEQ Figure \* ARABIC ">
        <w:r>
          <w:rPr>
            <w:noProof/>
          </w:rPr>
          <w:t>4</w:t>
        </w:r>
      </w:fldSimple>
      <w:r>
        <w:t xml:space="preserve"> - Prediction Mapping and Cross Validation.</w:t>
      </w:r>
      <w:bookmarkEnd w:id="39"/>
    </w:p>
    <w:p w14:paraId="59024F20" w14:textId="2D328792" w:rsidR="00225F0B" w:rsidRPr="00225F0B" w:rsidRDefault="00225F0B" w:rsidP="00225F0B">
      <w:pPr>
        <w:jc w:val="both"/>
      </w:pPr>
      <w:r>
        <w:lastRenderedPageBreak/>
        <w:t xml:space="preserve">Figure </w:t>
      </w:r>
      <w:r w:rsidR="005B3182">
        <w:t>4</w:t>
      </w:r>
      <w:r>
        <w:t xml:space="preserve"> visualizes the predictions from the LSTM Neural Network done on the training and test datasets combined. The Blue line in the graph represents the predicted values and the green line represents the original values from the dataset. It can be observed that the green line of original values completely overlaps the blue line for prediction values for approx.</w:t>
      </w:r>
      <w:r w:rsidR="00121BD6">
        <w:t>S</w:t>
      </w:r>
      <w:r>
        <w:t xml:space="preserve"> 97% of the graph. This shows the prowess of LSTM Neural Network performance for Predictive Sensor Maintenance.</w:t>
      </w:r>
    </w:p>
    <w:p w14:paraId="6FBA67A5" w14:textId="0D18D70D" w:rsidR="00F470EB" w:rsidRDefault="00F470EB" w:rsidP="00F470EB">
      <w:pPr>
        <w:pStyle w:val="Heading1"/>
      </w:pPr>
      <w:r>
        <w:t>Discussion</w:t>
      </w:r>
    </w:p>
    <w:p w14:paraId="177D49D9"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0" w:name="_Toc80214920"/>
      <w:r w:rsidRPr="00F470EB">
        <w:rPr>
          <w:rFonts w:asciiTheme="majorHAnsi" w:eastAsiaTheme="majorEastAsia" w:hAnsiTheme="majorHAnsi" w:cstheme="majorBidi"/>
          <w:color w:val="2F5496" w:themeColor="accent1" w:themeShade="BF"/>
          <w:sz w:val="26"/>
          <w:szCs w:val="26"/>
        </w:rPr>
        <w:t>Restoration of a Path</w:t>
      </w:r>
      <w:bookmarkEnd w:id="40"/>
    </w:p>
    <w:p w14:paraId="3C86BFDB" w14:textId="77777777" w:rsidR="00F470EB" w:rsidRPr="00F470EB" w:rsidRDefault="00F470EB" w:rsidP="00F470EB">
      <w:pPr>
        <w:jc w:val="both"/>
      </w:pPr>
      <w:r w:rsidRPr="00F470EB">
        <w:t>When a link fails, the communication carried on that link is restored by finding an escape option at the input nodes and creating a new set of alternative routes for the data that covers all impacted reference pairs. This indicates that a brand-new pathway is employed instead of the regular path. Special reserves that are used as spine routes for emphasis put are employed in path sales promotions initiated. Path replacement frequently utilizes less restorative ability than that required for a line restoration, but the work is more complicated because of the increased signals and increased execution time.</w:t>
      </w:r>
    </w:p>
    <w:p w14:paraId="187B0CFA"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1" w:name="_Toc80214921"/>
      <w:r w:rsidRPr="00F470EB">
        <w:rPr>
          <w:rFonts w:asciiTheme="majorHAnsi" w:eastAsiaTheme="majorEastAsia" w:hAnsiTheme="majorHAnsi" w:cstheme="majorBidi"/>
          <w:color w:val="2F5496" w:themeColor="accent1" w:themeShade="BF"/>
          <w:sz w:val="26"/>
          <w:szCs w:val="26"/>
        </w:rPr>
        <w:t>Cautious Recovery</w:t>
      </w:r>
      <w:bookmarkEnd w:id="41"/>
    </w:p>
    <w:p w14:paraId="43AD932F" w14:textId="77777777" w:rsidR="00F470EB" w:rsidRPr="00F470EB" w:rsidRDefault="00F470EB" w:rsidP="00F470EB">
      <w:pPr>
        <w:jc w:val="both"/>
      </w:pPr>
      <w:r w:rsidRPr="00F470EB">
        <w:t>When reacting to the loss, only the alternatives paths are evaluated after the fact. Fail to search for free capacity and to construct the pathway cause data packets to be inundated into the network. Real-time restoration procedures are also known as dynamic restoration strategies and are mostly suitable for networks where demand constantly varies.</w:t>
      </w:r>
    </w:p>
    <w:p w14:paraId="74F44D09"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2" w:name="_Toc80214922"/>
      <w:r w:rsidRPr="00F470EB">
        <w:rPr>
          <w:rFonts w:asciiTheme="majorHAnsi" w:eastAsiaTheme="majorEastAsia" w:hAnsiTheme="majorHAnsi" w:cstheme="majorBidi"/>
          <w:color w:val="2F5496" w:themeColor="accent1" w:themeShade="BF"/>
          <w:sz w:val="26"/>
          <w:szCs w:val="26"/>
        </w:rPr>
        <w:t>Pending Restore Requests</w:t>
      </w:r>
      <w:bookmarkEnd w:id="42"/>
    </w:p>
    <w:p w14:paraId="5B3C3FBD" w14:textId="77777777" w:rsidR="00F470EB" w:rsidRPr="00F470EB" w:rsidRDefault="00F470EB" w:rsidP="00F470EB">
      <w:pPr>
        <w:jc w:val="both"/>
      </w:pPr>
      <w:r w:rsidRPr="00F470EB">
        <w:t>Preprogrammed alternate paths are used wherever possible in proactively treatment technologies. Should the relationship be unable to continue, it will be redirected to the originally agreed route. Although this class of restoration approaches results in inferior demand growth than real-time techniques, they are sometimes referred to as scripted treatment technologies, and as a result, they are more expedient to execute than responsive or real-time techniques. When it comes to restoring a network, the following types can be distinguished: Computing models are generally created utilizing a homogeneous or heterogeneous design. Rehabilitation techniques can sometimes be categorized according to physical interpretations.</w:t>
      </w:r>
    </w:p>
    <w:p w14:paraId="31661E09"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3" w:name="_Toc80214923"/>
      <w:r w:rsidRPr="00F470EB">
        <w:rPr>
          <w:rFonts w:asciiTheme="majorHAnsi" w:eastAsiaTheme="majorEastAsia" w:hAnsiTheme="majorHAnsi" w:cstheme="majorBidi"/>
          <w:color w:val="2F5496" w:themeColor="accent1" w:themeShade="BF"/>
          <w:sz w:val="26"/>
          <w:szCs w:val="26"/>
        </w:rPr>
        <w:t>Centralized Restoration</w:t>
      </w:r>
      <w:bookmarkEnd w:id="43"/>
    </w:p>
    <w:p w14:paraId="359B1A15" w14:textId="77777777" w:rsidR="00F470EB" w:rsidRPr="00F470EB" w:rsidRDefault="00F470EB" w:rsidP="00F470EB">
      <w:pPr>
        <w:jc w:val="both"/>
      </w:pPr>
      <w:r w:rsidRPr="00F470EB">
        <w:t>A central server in a decentralized network design does calculations and distributes information about the status of the net and recommendations on how to restore the connection as well as other network devices. Energy major armed solutions have a data loss. Some additional communication overhead and scalability concerns could also be present.</w:t>
      </w:r>
    </w:p>
    <w:p w14:paraId="1A44772A"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4" w:name="_Toc80214924"/>
      <w:r w:rsidRPr="00F470EB">
        <w:rPr>
          <w:rFonts w:asciiTheme="majorHAnsi" w:eastAsiaTheme="majorEastAsia" w:hAnsiTheme="majorHAnsi" w:cstheme="majorBidi"/>
          <w:color w:val="2F5496" w:themeColor="accent1" w:themeShade="BF"/>
          <w:sz w:val="26"/>
          <w:szCs w:val="26"/>
        </w:rPr>
        <w:t>Distributed Recovery</w:t>
      </w:r>
      <w:bookmarkEnd w:id="44"/>
    </w:p>
    <w:p w14:paraId="4F9C5070" w14:textId="77777777" w:rsidR="00F470EB" w:rsidRPr="00F470EB" w:rsidRDefault="00F470EB" w:rsidP="00F470EB">
      <w:pPr>
        <w:jc w:val="both"/>
      </w:pPr>
      <w:r w:rsidRPr="00F470EB">
        <w:t>In wireless databases, each hosting provider has the potential to comprehend events within the networks and take prompt action to help network dependability and faster onset after failures. We look at the ways that the different sorts of customer support procedures are employed in different kinds of communication and computing networks here: beginning with the current Internet and computation platforms, and then turning to upcoming optic communications and computation networks. Networking dependability is crucial in the current digital era since enterprises employ connections to access corporate and cloud resources. People's smart apps remain linked 24/7 throughout the day and night. Some businesses rely on strong relationships to distribute products and services to clients.</w:t>
      </w:r>
    </w:p>
    <w:p w14:paraId="3AC6ABC9" w14:textId="77777777" w:rsidR="00F470EB" w:rsidRPr="00F470EB" w:rsidRDefault="00F470EB" w:rsidP="00F470EB">
      <w:pPr>
        <w:jc w:val="both"/>
      </w:pPr>
      <w:r w:rsidRPr="00F470EB">
        <w:t xml:space="preserve">When a server is down, it may be catastrophic for a firm. In the form of lower sales, damaged brand reputation, and wasted deadlines, each instance of network interruption converts into real costs involved. An understanding of network redundancies is critical for enterprises as businesses make use of cloud, on-premises, or hosting facilities for their network services. The procedure of implementing extra nodes to assure assigned to the class and lower the probability of failure along the crucial data stream is known as networking failover. The base concept that describes the significance of network redundancy is rather straightforward. One system failure within a network can take down a whole system. Durability in networking serves to prevent the existence of single points of failure to enable more stable and reliable access controls in </w:t>
      </w:r>
      <w:r w:rsidRPr="00F470EB">
        <w:lastRenderedPageBreak/>
        <w:t>the case of event failures. There are several forms of network redundancy variability in data centres that falls into two categories: to ensure that performance remains up and operating, data centres use both forms of diversity.</w:t>
      </w:r>
    </w:p>
    <w:p w14:paraId="72B9025A"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5" w:name="_Toc80214925"/>
      <w:r w:rsidRPr="00F470EB">
        <w:rPr>
          <w:rFonts w:asciiTheme="majorHAnsi" w:eastAsiaTheme="majorEastAsia" w:hAnsiTheme="majorHAnsi" w:cstheme="majorBidi"/>
          <w:color w:val="2F5496" w:themeColor="accent1" w:themeShade="BF"/>
          <w:sz w:val="26"/>
          <w:szCs w:val="26"/>
        </w:rPr>
        <w:t>Fault Tolerance</w:t>
      </w:r>
      <w:bookmarkEnd w:id="45"/>
    </w:p>
    <w:p w14:paraId="3E9C29B6" w14:textId="77777777" w:rsidR="00F470EB" w:rsidRPr="00F470EB" w:rsidRDefault="00F470EB" w:rsidP="00F470EB">
      <w:pPr>
        <w:jc w:val="both"/>
      </w:pPr>
      <w:r w:rsidRPr="00F470EB">
        <w:t>There are several forms of network redundancy, Variability in data centres falls into two categories: to ensure that performance remains up and operating, data centres use both forms of diversity. The use of redundant networks and systems. In the beginning, one should formulate a shows greater program by examining the company's current infrastructure. After all, even the most redundant systems in the world won't matter if computers are not connected to the grid. Backup systems should be built into a co-working data centre to guarantee that power will always be available. A well-maintained UPS system will ensure that server data and applications are preserved when the power source is switched over from conventional to backup emergency generators. A well-maintained UPS system will ensure that server data and applications are preserved when the power source is switched over from conventional to backup emergency generators.</w:t>
      </w:r>
    </w:p>
    <w:p w14:paraId="07F8FE11" w14:textId="77777777" w:rsidR="00F470EB" w:rsidRPr="00F470EB" w:rsidRDefault="00F470EB" w:rsidP="00F470EB">
      <w:pPr>
        <w:keepNext/>
        <w:keepLines/>
        <w:spacing w:before="40" w:after="0"/>
        <w:outlineLvl w:val="1"/>
        <w:rPr>
          <w:rFonts w:asciiTheme="majorHAnsi" w:eastAsiaTheme="majorEastAsia" w:hAnsiTheme="majorHAnsi" w:cstheme="majorBidi"/>
          <w:color w:val="2F5496" w:themeColor="accent1" w:themeShade="BF"/>
          <w:sz w:val="26"/>
          <w:szCs w:val="26"/>
        </w:rPr>
      </w:pPr>
      <w:bookmarkStart w:id="46" w:name="_Toc80214926"/>
      <w:r w:rsidRPr="00F470EB">
        <w:rPr>
          <w:rFonts w:asciiTheme="majorHAnsi" w:eastAsiaTheme="majorEastAsia" w:hAnsiTheme="majorHAnsi" w:cstheme="majorBidi"/>
          <w:color w:val="2F5496" w:themeColor="accent1" w:themeShade="BF"/>
          <w:sz w:val="26"/>
          <w:szCs w:val="26"/>
        </w:rPr>
        <w:t>The Redundancy Optimization Guide</w:t>
      </w:r>
      <w:bookmarkEnd w:id="46"/>
    </w:p>
    <w:p w14:paraId="76378892" w14:textId="77777777" w:rsidR="00F470EB" w:rsidRPr="00F470EB" w:rsidRDefault="00F470EB" w:rsidP="00F470EB">
      <w:pPr>
        <w:jc w:val="both"/>
      </w:pPr>
      <w:r w:rsidRPr="00F470EB">
        <w:t xml:space="preserve"> To get an optimal redundancy network, you need to use numerous best practices. Creative i.e.,  Saving up data elsewhere. There should be regular backups of important information, and preferably to another location. The most effective data centre location plan does exactly the opposite of what you would expect: It identifies the ideal places to replicate and store data so that data can be retrieved in the event of other redundant systems failing or the main network going down. Organizations may assure that even if a disaster occurs, they will be able to carry on with minimal disruption by using more than one data centre. Backup systems should be regularly tested and kept possibly the best.</w:t>
      </w:r>
    </w:p>
    <w:p w14:paraId="4B7F444C" w14:textId="77777777" w:rsidR="00F470EB" w:rsidRPr="00F470EB" w:rsidRDefault="00F470EB" w:rsidP="00F470EB">
      <w:pPr>
        <w:jc w:val="both"/>
      </w:pPr>
      <w:r w:rsidRPr="00F470EB">
        <w:t>Cloud services often test their backup systems and redundant networks to ensure their integrity. Real disconnection of gear can be used to test interconnections and to make sure failover occurs as expected. Cloud computing services then use an after-action report to identify anything that went wrong during testing and record their findings. In addition, a technique for automatic and manual flip-over is established. Casual incidents and major hazards are not the only causes of network outages. When businesses are hit by cyber-attack like malware that leaves data useless, malware that makes systems unworkable, or Session hijacking that shut down a network, their communication system can go down. It is vital to have a security strategy that can contend with new cyber dangers, particularly these recent intrusions. In many cases, cyber risk management strategies require redundancy of the infrastructure.</w:t>
      </w:r>
    </w:p>
    <w:p w14:paraId="6C6BE9CE" w14:textId="77777777" w:rsidR="00F470EB" w:rsidRPr="00F470EB" w:rsidRDefault="00F470EB" w:rsidP="00F470EB">
      <w:pPr>
        <w:jc w:val="both"/>
      </w:pPr>
      <w:r w:rsidRPr="00F470EB">
        <w:t>When you have a huge number of tiny sensors with just massive fuel that is when you have an internet of things. Long longevity and appropriate sensing area are also significant issues in building long-range networking. It is better to switch off unnecessary equipment to meet this objective. In this study, overlapping sense areas estimation is examined for nearby IoT communication. This finding shows that to have total duplication, a network of n+1 other nodes is necessary. It is also possible to identify the extent of duplication in the network by measuring the minimum and a maximum number of clusters. Our constraints on the chance of total redundancy and the average partial redundancy also include tighter mean and variance. Heterogeneous and incomplete redundancies are more feasible in practical uses since we have found that with randomly sensed data, we can have up to 11 cameras near-neighbours that have a 90% likelihood of total redundancy. Our findings may be used in devising energy-saving sensor methodologies while yet maintaining a satisfactory road segment.</w:t>
      </w:r>
    </w:p>
    <w:p w14:paraId="02F567A5" w14:textId="77777777" w:rsidR="00F470EB" w:rsidRPr="00F470EB" w:rsidRDefault="00F470EB" w:rsidP="00F470EB">
      <w:pPr>
        <w:jc w:val="both"/>
      </w:pPr>
      <w:r w:rsidRPr="00F470EB">
        <w:t>Automobile cellular telecommunications was developed because of the desire to reduce the number of road traffic and increase driving experience. Previous ITS positive stories point to vehicular communications having the ability to cut the number of traffic incidents and fatalities significantly. Minimum rules were established for this reason, and its main objective is necessary for good messages' formats and transfer patterns with automobiles and infrastructure technology. The most prevalent protocol stacks for vehicular communications in the US and Germany are the Act Wav and MBI ITS-G5 standards. Both handle the IEEE 802.11 MAC and protocol stack. Efforts to come up with new solutions, such as LTE-V or 5G, include initiatives that can benefit many systems, such as wireless internet, commuter rails, and so on.</w:t>
      </w:r>
    </w:p>
    <w:p w14:paraId="1B95D652" w14:textId="77777777" w:rsidR="00F470EB" w:rsidRPr="00F470EB" w:rsidRDefault="00F470EB" w:rsidP="00F470EB">
      <w:pPr>
        <w:jc w:val="both"/>
      </w:pPr>
      <w:r w:rsidRPr="00F470EB">
        <w:t xml:space="preserve">Automobile communications networks, even if they emphasize safety, will often not consider reliability features and the requirement for real-time firm promises. In contrast, modest end-to-end delay and a high level of reliability and availability </w:t>
      </w:r>
      <w:r w:rsidRPr="00F470EB">
        <w:lastRenderedPageBreak/>
        <w:t>are required for vital services that do not tolerate significant delays. These needs can be attained via load balancing methods Rehear are examined in detail for faults tolerance solutions in this survey. To choose related search results, a tape was used.</w:t>
      </w:r>
    </w:p>
    <w:p w14:paraId="5E4BD62A" w14:textId="77777777" w:rsidR="00F470EB" w:rsidRPr="00F470EB" w:rsidRDefault="00F470EB" w:rsidP="00F470EB">
      <w:pPr>
        <w:jc w:val="both"/>
      </w:pPr>
      <w:r w:rsidRPr="00F470EB">
        <w:t>Loosely coupled techniques are occasionally applied in protection vehicular networks, which utilizes security procedures to protect in the event of a fault. It is also important to note that the notions of dependability and security are intertwined, in certain circumstances; countermeasures are put out to improve both predictability and protection. The research was also done to prevent research on security-related vehicle communications tactics since this subject may be examined in some other review article. The search was limited to vehicular networking error solutions that clearly explained vehicle difficulties, and no other disciplines, such as MANETs or other sensor networking sectors, for example (MSNs). In fault-tolerant MSNs, the building of new and Joshi suggested a stipulated timelines Clustering algorithm that considers issues not relevant to electronic applications, such as low-energy limits.</w:t>
      </w:r>
    </w:p>
    <w:p w14:paraId="1E63F9F4" w14:textId="77777777" w:rsidR="00F470EB" w:rsidRPr="00F470EB" w:rsidRDefault="00F470EB" w:rsidP="00F470EB">
      <w:pPr>
        <w:jc w:val="both"/>
      </w:pPr>
      <w:r w:rsidRPr="00F470EB">
        <w:t>It is crucial to maintain data consistency in real-time wireless communication systems such as vehicle communication systems to ensure timely transmission of main points to their destinations. Fault tolerance ensures that no service disruptions are coming from system component failures, which therefore allows for high dependability. Adaptive control systems (which normally include multiple threads) require extensive expenditures, both in hardware and in implementation time. Additionally, loosely coupled solutions help to prevent malfunctions and hence avoid the breakdowns from occurring on a wider scale.</w:t>
      </w:r>
    </w:p>
    <w:p w14:paraId="7C78C04E" w14:textId="77777777" w:rsidR="00F470EB" w:rsidRPr="00F470EB" w:rsidRDefault="00F470EB" w:rsidP="00F470EB">
      <w:pPr>
        <w:jc w:val="both"/>
      </w:pPr>
      <w:r w:rsidRPr="00F470EB">
        <w:t>The document is arranged as following, the remainder of it is background information on fault-tolerant communications and various forms of redundancy. The section explains the methodology used to look for and pick compliance audits that took place according to the factors set in the preceding section. The publications in the Section are studied and grouped based on the redundancy strategy utilized to obtain platform-agnostic behaviours. A commentary of outcomes from this poll is included in the materials as well, as well as a contrast of the basic qualities of the journal studies. Finally, the main conclusions of this research are presented.</w:t>
      </w:r>
    </w:p>
    <w:p w14:paraId="3F767928" w14:textId="77777777" w:rsidR="00F470EB" w:rsidRPr="00F470EB" w:rsidRDefault="00F470EB" w:rsidP="00F470EB">
      <w:pPr>
        <w:jc w:val="both"/>
      </w:pPr>
      <w:r w:rsidRPr="00F470EB">
        <w:t>Wireless Sensor Networks introduces readers to the rapidly expanding field of close to zero requirements measurements that provide practical advantages with sensitivity in a diverse range of products. It spreads the latest knowledge and industrial breakthroughs, paving the way for a slew of new applications in fields such as facilities privacy and enforcement, telecommunications, energy, food safety, Or codes, data transmission, and telecommunications.</w:t>
      </w:r>
    </w:p>
    <w:p w14:paraId="0CFEB537" w14:textId="3F12C115" w:rsidR="00F470EB" w:rsidRPr="00F470EB" w:rsidRDefault="00F470EB" w:rsidP="00F470EB">
      <w:r w:rsidRPr="00F470EB">
        <w:t>Unlike some of the other books on the subject that focuses on issues in the industry, this definition is a necessary precursor to sensor networks since it covers all of the major technologies, requirements, and implementation issues. It includes information on implementations and groundbreaking development and growth, telecommunications and information protocols, and wireless sensor network content management architectures that audiences will also need to get interested in this rapidly growing field.</w:t>
      </w:r>
    </w:p>
    <w:p w14:paraId="0570E736" w14:textId="77777777" w:rsidR="008566E8" w:rsidRDefault="00B37F9A" w:rsidP="008566E8">
      <w:pPr>
        <w:keepNext/>
        <w:jc w:val="center"/>
      </w:pPr>
      <w:r>
        <w:rPr>
          <w:noProof/>
        </w:rPr>
        <w:lastRenderedPageBreak/>
        <w:drawing>
          <wp:inline distT="0" distB="0" distL="0" distR="0" wp14:anchorId="53D79BAA" wp14:editId="44BF6791">
            <wp:extent cx="6537960" cy="6537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537960" cy="6537960"/>
                    </a:xfrm>
                    <a:prstGeom prst="rect">
                      <a:avLst/>
                    </a:prstGeom>
                  </pic:spPr>
                </pic:pic>
              </a:graphicData>
            </a:graphic>
          </wp:inline>
        </w:drawing>
      </w:r>
    </w:p>
    <w:p w14:paraId="1B75E87B" w14:textId="50D80F40" w:rsidR="004D64D9" w:rsidRDefault="008566E8" w:rsidP="004D64D9">
      <w:pPr>
        <w:pStyle w:val="Caption"/>
        <w:jc w:val="center"/>
      </w:pPr>
      <w:bookmarkStart w:id="47" w:name="_Toc80216541"/>
      <w:r>
        <w:t xml:space="preserve">Figure </w:t>
      </w:r>
      <w:r w:rsidR="005B3182">
        <w:fldChar w:fldCharType="begin"/>
      </w:r>
      <w:r w:rsidR="005B3182">
        <w:instrText xml:space="preserve"> SEQ Figure \* ARABIC </w:instrText>
      </w:r>
      <w:r w:rsidR="005B3182">
        <w:fldChar w:fldCharType="separate"/>
      </w:r>
      <w:r w:rsidR="00225F0B">
        <w:rPr>
          <w:noProof/>
        </w:rPr>
        <w:t>5</w:t>
      </w:r>
      <w:r w:rsidR="005B3182">
        <w:rPr>
          <w:noProof/>
        </w:rPr>
        <w:fldChar w:fldCharType="end"/>
      </w:r>
      <w:r>
        <w:t xml:space="preserve"> - Model Accuracy on Training and Test Datasets.</w:t>
      </w:r>
      <w:bookmarkEnd w:id="47"/>
    </w:p>
    <w:p w14:paraId="2E83954B" w14:textId="77777777" w:rsidR="00D277F9" w:rsidRDefault="00D277F9" w:rsidP="00D277F9">
      <w:pPr>
        <w:keepNext/>
        <w:jc w:val="center"/>
      </w:pPr>
      <w:r>
        <w:rPr>
          <w:noProof/>
        </w:rPr>
        <w:lastRenderedPageBreak/>
        <w:drawing>
          <wp:inline distT="0" distB="0" distL="0" distR="0" wp14:anchorId="1C95FFD2" wp14:editId="64EAE7D5">
            <wp:extent cx="6858000" cy="685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858000" cy="6858000"/>
                    </a:xfrm>
                    <a:prstGeom prst="rect">
                      <a:avLst/>
                    </a:prstGeom>
                  </pic:spPr>
                </pic:pic>
              </a:graphicData>
            </a:graphic>
          </wp:inline>
        </w:drawing>
      </w:r>
    </w:p>
    <w:p w14:paraId="66783832" w14:textId="680EE746" w:rsidR="006D551D" w:rsidRDefault="00D277F9" w:rsidP="006D551D">
      <w:pPr>
        <w:pStyle w:val="Caption"/>
        <w:jc w:val="center"/>
      </w:pPr>
      <w:bookmarkStart w:id="48" w:name="_Toc80216542"/>
      <w:r>
        <w:t xml:space="preserve">Figure </w:t>
      </w:r>
      <w:r w:rsidR="005B3182">
        <w:fldChar w:fldCharType="begin"/>
      </w:r>
      <w:r w:rsidR="005B3182">
        <w:instrText xml:space="preserve"> SEQ Figure \* ARABIC </w:instrText>
      </w:r>
      <w:r w:rsidR="005B3182">
        <w:fldChar w:fldCharType="separate"/>
      </w:r>
      <w:r w:rsidR="00225F0B">
        <w:rPr>
          <w:noProof/>
        </w:rPr>
        <w:t>6</w:t>
      </w:r>
      <w:r w:rsidR="005B3182">
        <w:rPr>
          <w:noProof/>
        </w:rPr>
        <w:fldChar w:fldCharType="end"/>
      </w:r>
      <w:r>
        <w:t xml:space="preserve"> - Mode</w:t>
      </w:r>
      <w:r w:rsidR="00FE6191">
        <w:t>l</w:t>
      </w:r>
      <w:r>
        <w:t xml:space="preserve"> Loss for Training and Test Dataset</w:t>
      </w:r>
      <w:r w:rsidR="00791C24">
        <w:t>s</w:t>
      </w:r>
      <w:r>
        <w:t>.</w:t>
      </w:r>
      <w:bookmarkEnd w:id="48"/>
    </w:p>
    <w:p w14:paraId="54677499" w14:textId="14BA6BE0" w:rsidR="003631C9" w:rsidRDefault="003631C9" w:rsidP="003631C9">
      <w:r>
        <w:t>The results from the Precision, Recall and F1-Score for the algorithm are as follows:</w:t>
      </w:r>
    </w:p>
    <w:p w14:paraId="7087D64C" w14:textId="77777777" w:rsidR="003631C9" w:rsidRDefault="003631C9" w:rsidP="003631C9">
      <w:pPr>
        <w:pStyle w:val="ListParagraph"/>
        <w:numPr>
          <w:ilvl w:val="0"/>
          <w:numId w:val="10"/>
        </w:numPr>
      </w:pPr>
      <w:r>
        <w:t>Precision:  0.9583333333333334</w:t>
      </w:r>
    </w:p>
    <w:p w14:paraId="10570E63" w14:textId="3B060202" w:rsidR="003631C9" w:rsidRDefault="003631C9" w:rsidP="003631C9">
      <w:pPr>
        <w:pStyle w:val="ListParagraph"/>
        <w:numPr>
          <w:ilvl w:val="0"/>
          <w:numId w:val="10"/>
        </w:numPr>
      </w:pPr>
      <w:r>
        <w:t>Recall:  0.9583333333333334</w:t>
      </w:r>
    </w:p>
    <w:p w14:paraId="4EC92054" w14:textId="16C4A0BC" w:rsidR="003631C9" w:rsidRPr="003631C9" w:rsidRDefault="003631C9" w:rsidP="003631C9">
      <w:pPr>
        <w:pStyle w:val="ListParagraph"/>
        <w:numPr>
          <w:ilvl w:val="0"/>
          <w:numId w:val="10"/>
        </w:numPr>
      </w:pPr>
      <w:r>
        <w:t>F1-score: 0.9583333333333334</w:t>
      </w:r>
    </w:p>
    <w:p w14:paraId="4CF22426" w14:textId="3B9FC75F" w:rsidR="00545940" w:rsidRDefault="00545940" w:rsidP="00E16C57">
      <w:pPr>
        <w:pStyle w:val="Heading1"/>
      </w:pPr>
      <w:bookmarkStart w:id="49" w:name="_Toc80214951"/>
      <w:r>
        <w:t>Project Conclusion</w:t>
      </w:r>
      <w:bookmarkEnd w:id="49"/>
    </w:p>
    <w:p w14:paraId="322CC147" w14:textId="319FC14F" w:rsidR="00E7543B" w:rsidRDefault="00545940" w:rsidP="00E7543B">
      <w:pPr>
        <w:jc w:val="both"/>
      </w:pPr>
      <w:r>
        <w:t xml:space="preserve">To achieve greater efficiency, the WSN path costs are determined using the Frequency domain signal evolution (SNR is a measure used in science and engineering that compares the level of the desired signal to the level of background noise). Connectivity Variable Overhead (WSTP) is a routing protocol that is divided into phases of development: reconfigurations </w:t>
      </w:r>
      <w:r>
        <w:lastRenderedPageBreak/>
        <w:t>are proposed when the parent node dies or an activity for the purpose continues to fail; the significantly impacted node is searched for and linked to the new parent. The most serious flaw in WSTP techniques and methods is that they completely disregard both increased contact expenses and also the lack of coordination to slipknots.</w:t>
      </w:r>
      <w:r w:rsidR="00E16C57">
        <w:t xml:space="preserve"> </w:t>
      </w:r>
      <w:r>
        <w:t>There are a few relevant ministries that will have an impact on centralized WSN applications, prompting me to write this section and list the disadvantages and benefits. We will present some important papers on distributed techniques in the following section, some of which might include design and implementation such as predictive significance</w:t>
      </w:r>
      <w:r w:rsidR="00E7543B">
        <w:t>.</w:t>
      </w:r>
    </w:p>
    <w:p w14:paraId="5728B77D" w14:textId="5AE84439" w:rsidR="00E7543B" w:rsidRDefault="00E7543B" w:rsidP="00E7543B">
      <w:pPr>
        <w:jc w:val="both"/>
      </w:pPr>
      <w:r>
        <w:t>The aim of this research was to create a Predictive Maintenance algorithm using Machine Learning that can automate the process of Fault Tolerance in Wireless Sensor networks. To this extent, the objectives achieved were as follows:</w:t>
      </w:r>
    </w:p>
    <w:p w14:paraId="1B8E30AD" w14:textId="4C8D7688" w:rsidR="00E7543B" w:rsidRDefault="00E7543B" w:rsidP="00E7543B">
      <w:pPr>
        <w:pStyle w:val="ListParagraph"/>
        <w:numPr>
          <w:ilvl w:val="0"/>
          <w:numId w:val="11"/>
        </w:numPr>
        <w:jc w:val="both"/>
      </w:pPr>
      <w:r>
        <w:t>A dataset was selected and finalized that provided the readings of sensor status in a timely manner.</w:t>
      </w:r>
    </w:p>
    <w:p w14:paraId="19CCDA32" w14:textId="1533A432" w:rsidR="00E7543B" w:rsidRDefault="00E7543B" w:rsidP="00E7543B">
      <w:pPr>
        <w:pStyle w:val="ListParagraph"/>
        <w:numPr>
          <w:ilvl w:val="0"/>
          <w:numId w:val="11"/>
        </w:numPr>
        <w:jc w:val="both"/>
      </w:pPr>
      <w:r>
        <w:t>The dataset was pre-processed and was passed on to the Machine Learning algorithm which in this research was finalized to be an LSTM Neural Network.</w:t>
      </w:r>
    </w:p>
    <w:p w14:paraId="060D348C" w14:textId="1E49C23F" w:rsidR="000F2C14" w:rsidRDefault="00E7543B" w:rsidP="000F2C14">
      <w:pPr>
        <w:jc w:val="both"/>
      </w:pPr>
      <w:r>
        <w:t>Upon observation of the dataset and the problem statement itself, it was decided that</w:t>
      </w:r>
      <w:r w:rsidR="00843AF2">
        <w:t xml:space="preserve"> the Machine Learning paradigm implemented for this research would be Binary Classification. This along with the fact that Neural Networks are well-known for their ability to handle deep learning classification problems make the basis of why LSTM Neural Networks were finalized for this project.</w:t>
      </w:r>
      <w:r w:rsidR="000F2C14">
        <w:t xml:space="preserve"> The algorithm was trained and the both the training and test datasets were passed to the algorithm for the prediction of results. The predicted results for the training set were recorded and saved in the “binary_submit_train.csv” file and the predicted values for the test dataset were stored in the </w:t>
      </w:r>
      <w:r w:rsidR="000F2C14" w:rsidRPr="000F2C14">
        <w:t>“binary_submit_</w:t>
      </w:r>
      <w:r w:rsidR="000F2C14">
        <w:t>test</w:t>
      </w:r>
      <w:r w:rsidR="000F2C14" w:rsidRPr="000F2C14">
        <w:t>.csv”</w:t>
      </w:r>
      <w:r w:rsidR="000F2C14">
        <w:t xml:space="preserve"> file.</w:t>
      </w:r>
      <w:r w:rsidR="009C7535">
        <w:t xml:space="preserve"> The result obtained were excellent where the accuracy of the algorithm was an astounding 97.64%. The graph that visualizes the performance of the algorithm in Figure </w:t>
      </w:r>
      <w:r w:rsidR="005B3182">
        <w:t>4</w:t>
      </w:r>
      <w:r w:rsidR="009C7535">
        <w:t xml:space="preserve"> clearly shows how accurate the predictions for the overall dataset wer</w:t>
      </w:r>
      <w:r w:rsidR="00950943">
        <w:t>e.</w:t>
      </w:r>
    </w:p>
    <w:p w14:paraId="18556464" w14:textId="6C7900FE" w:rsidR="00E40748" w:rsidRDefault="00E40748" w:rsidP="00E40748">
      <w:pPr>
        <w:pStyle w:val="Heading1"/>
      </w:pPr>
      <w:bookmarkStart w:id="50" w:name="_Toc80214952"/>
      <w:r>
        <w:t>References</w:t>
      </w:r>
      <w:bookmarkEnd w:id="50"/>
    </w:p>
    <w:p w14:paraId="376228D1" w14:textId="6A739F0F" w:rsidR="00FB4042" w:rsidRDefault="00FB4042" w:rsidP="002C51DD">
      <w:pPr>
        <w:pStyle w:val="ListParagraph"/>
        <w:numPr>
          <w:ilvl w:val="0"/>
          <w:numId w:val="7"/>
        </w:numPr>
        <w:jc w:val="both"/>
      </w:pPr>
      <w:r>
        <w:t>Computer wireless sensor networks Lesson, M., 2013. Visitor interest in networks and the implications for collection planning and zoo education Computer networks. Computer wireless sensor networks, 29(6), pp.715-731.</w:t>
      </w:r>
    </w:p>
    <w:p w14:paraId="4BC4B1D1" w14:textId="267E6795" w:rsidR="00FB4042" w:rsidRDefault="00FB4042" w:rsidP="002C51DD">
      <w:pPr>
        <w:pStyle w:val="ListParagraph"/>
        <w:numPr>
          <w:ilvl w:val="0"/>
          <w:numId w:val="7"/>
        </w:numPr>
        <w:jc w:val="both"/>
      </w:pPr>
      <w:r>
        <w:t>Moss, A. and Epson, M., 2010. Visitor interest in zoo animals and the implications for collection planning and Computer networks education programmed. Computer wireless sensor networks</w:t>
      </w:r>
      <w:r w:rsidR="002C51DD">
        <w:t>.</w:t>
      </w:r>
    </w:p>
    <w:p w14:paraId="53E67B3D" w14:textId="2AC046CF" w:rsidR="00FB4042" w:rsidRDefault="00FB4042" w:rsidP="002C51DD">
      <w:pPr>
        <w:pStyle w:val="ListParagraph"/>
        <w:numPr>
          <w:ilvl w:val="0"/>
          <w:numId w:val="7"/>
        </w:numPr>
        <w:jc w:val="both"/>
      </w:pPr>
      <w:r>
        <w:t>Turley, S.K., 2012. Exploring the future of the computer networks Computer wireless sensor networks. Journal of vacation marketing, 5(4), pp.340-355.</w:t>
      </w:r>
    </w:p>
    <w:p w14:paraId="4C12A49B" w14:textId="2FE6F1A9" w:rsidR="00FB4042" w:rsidRDefault="00FB4042" w:rsidP="002C51DD">
      <w:pPr>
        <w:pStyle w:val="ListParagraph"/>
        <w:numPr>
          <w:ilvl w:val="0"/>
          <w:numId w:val="7"/>
        </w:numPr>
        <w:jc w:val="both"/>
      </w:pPr>
      <w:r>
        <w:t>Turley, S.K., 2019. Computer networks and in the traditional Computer wireless sensor networks. Journal of Tourism Studies, 10(2), pp.2-13.</w:t>
      </w:r>
    </w:p>
    <w:p w14:paraId="0241B929" w14:textId="7CE7856C" w:rsidR="00FB4042" w:rsidRDefault="00FB4042" w:rsidP="002C51DD">
      <w:pPr>
        <w:pStyle w:val="ListParagraph"/>
        <w:numPr>
          <w:ilvl w:val="0"/>
          <w:numId w:val="7"/>
        </w:numPr>
        <w:jc w:val="both"/>
      </w:pPr>
      <w:r>
        <w:t>Hunter-Jones, P. and Computer networks, C., 2015. Leisure consumption and the United Kingdom Computer wireless sensor networks. Leisure consumption and the United Kingdom Computer wireless sensor networks., pp.97-107.</w:t>
      </w:r>
    </w:p>
    <w:p w14:paraId="2E690E1F" w14:textId="7A40F77F" w:rsidR="00FB4042" w:rsidRDefault="00FB4042" w:rsidP="002C51DD">
      <w:pPr>
        <w:pStyle w:val="ListParagraph"/>
        <w:numPr>
          <w:ilvl w:val="0"/>
          <w:numId w:val="7"/>
        </w:numPr>
        <w:jc w:val="both"/>
      </w:pPr>
      <w:r>
        <w:t>Whitworth, A.W., 2012. A Computer network into the determining factors of zoo visitor attendances in Computer wireless sensor networks. Plops one, 7(1), p.e29839.</w:t>
      </w:r>
    </w:p>
    <w:p w14:paraId="0F4F85E5" w14:textId="71297113" w:rsidR="00FB4042" w:rsidRDefault="00FB4042" w:rsidP="002C51DD">
      <w:pPr>
        <w:pStyle w:val="ListParagraph"/>
        <w:numPr>
          <w:ilvl w:val="0"/>
          <w:numId w:val="7"/>
        </w:numPr>
        <w:jc w:val="both"/>
      </w:pPr>
      <w:r>
        <w:t>Moss, A., Jensen, E. and Gusset, M., 2017. Impact of a global Computer networks education campaign on Computer wireless sensor networks and aquarium visitors. Frontiers in Ecology and the Environment, 15(5), pp.243-247.</w:t>
      </w:r>
    </w:p>
    <w:p w14:paraId="78D0695F" w14:textId="6E256C57" w:rsidR="00FB4042" w:rsidRDefault="00FB4042" w:rsidP="002C51DD">
      <w:pPr>
        <w:pStyle w:val="ListParagraph"/>
        <w:numPr>
          <w:ilvl w:val="0"/>
          <w:numId w:val="7"/>
        </w:numPr>
        <w:jc w:val="both"/>
      </w:pPr>
      <w:r>
        <w:t>Rees, P.A., 2011. An introduction to zoo biology and management. John Wiley &amp; Sons.</w:t>
      </w:r>
    </w:p>
    <w:p w14:paraId="6E6750C7" w14:textId="36066610" w:rsidR="00FB4042" w:rsidRDefault="00FB4042" w:rsidP="002C51DD">
      <w:pPr>
        <w:pStyle w:val="ListParagraph"/>
        <w:numPr>
          <w:ilvl w:val="0"/>
          <w:numId w:val="7"/>
        </w:numPr>
        <w:jc w:val="both"/>
      </w:pPr>
      <w:r>
        <w:t>Turley, S.K., 2021. Exploring the future of the traditional Computer wireless sensor networks. Journal of vacation marketing, 5(4), pp.340-355.</w:t>
      </w:r>
    </w:p>
    <w:p w14:paraId="0C92D875" w14:textId="34FF3C94" w:rsidR="00FB4042" w:rsidRDefault="00FB4042" w:rsidP="002C51DD">
      <w:pPr>
        <w:pStyle w:val="ListParagraph"/>
        <w:numPr>
          <w:ilvl w:val="0"/>
          <w:numId w:val="7"/>
        </w:numPr>
        <w:jc w:val="both"/>
      </w:pPr>
      <w:r>
        <w:t>Turley, S.K., 2021. Conservation and tourism in the traditional Computer wireless sensor networks. Journal of Tourism Studies, 10(2), pp.2-13.</w:t>
      </w:r>
    </w:p>
    <w:p w14:paraId="7886C536" w14:textId="62153D2C" w:rsidR="00FB4042" w:rsidRDefault="00FB4042" w:rsidP="002C51DD">
      <w:pPr>
        <w:pStyle w:val="ListParagraph"/>
        <w:numPr>
          <w:ilvl w:val="0"/>
          <w:numId w:val="7"/>
        </w:numPr>
        <w:jc w:val="both"/>
      </w:pPr>
      <w:r>
        <w:t>Hunter-Jones, P. and Hayward, C., 2016. Leisure consumption and the United Kingdom (Computer wireless sensor networks) Computer wireless sensor networks. Leisure consumption and the United Kingdom Computer wireless sensor networks., pp.97-107.</w:t>
      </w:r>
    </w:p>
    <w:p w14:paraId="6548981C" w14:textId="34C84BBE" w:rsidR="00FB4042" w:rsidRDefault="00FB4042" w:rsidP="002C51DD">
      <w:pPr>
        <w:pStyle w:val="ListParagraph"/>
        <w:numPr>
          <w:ilvl w:val="0"/>
          <w:numId w:val="7"/>
        </w:numPr>
        <w:jc w:val="both"/>
      </w:pPr>
      <w:r>
        <w:t>Whitworth, A.W., 2012. An investigation into the determining factors of zoo visitor attendances in Computer wireless sensor networks. Plops one, 7(1), p.e29839.</w:t>
      </w:r>
    </w:p>
    <w:p w14:paraId="2D004ECD" w14:textId="6036286E" w:rsidR="00FB4042" w:rsidRDefault="00FB4042" w:rsidP="002C51DD">
      <w:pPr>
        <w:pStyle w:val="ListParagraph"/>
        <w:numPr>
          <w:ilvl w:val="0"/>
          <w:numId w:val="7"/>
        </w:numPr>
        <w:jc w:val="both"/>
      </w:pPr>
      <w:r>
        <w:lastRenderedPageBreak/>
        <w:t>Moss, A., Jensen, E. and Gusset, M., 2017. Impact of a global biodiversity education campaign on zoo and aquarium visitors. Frontiers in Ecology and the Environment, 15(5), pp.243-247.</w:t>
      </w:r>
    </w:p>
    <w:p w14:paraId="138CD250" w14:textId="77777777" w:rsidR="00AC50E0" w:rsidRDefault="00FB4042" w:rsidP="002C51DD">
      <w:pPr>
        <w:pStyle w:val="ListParagraph"/>
        <w:numPr>
          <w:ilvl w:val="0"/>
          <w:numId w:val="7"/>
        </w:numPr>
        <w:jc w:val="both"/>
      </w:pPr>
      <w:r>
        <w:t>Rees, P.A., 2018. An introduction to zoo biology and management. John Wiley &amp; Sons.</w:t>
      </w:r>
    </w:p>
    <w:p w14:paraId="3218BA7C" w14:textId="5D1F4451" w:rsidR="00FB4042" w:rsidRDefault="00FB4042" w:rsidP="002C51DD">
      <w:pPr>
        <w:pStyle w:val="ListParagraph"/>
        <w:numPr>
          <w:ilvl w:val="0"/>
          <w:numId w:val="7"/>
        </w:numPr>
        <w:jc w:val="both"/>
      </w:pPr>
      <w:r>
        <w:t>Williams, E., 2019. An investigation into social relationships and social structure in Computer wireless sensor networks.</w:t>
      </w:r>
    </w:p>
    <w:p w14:paraId="7D450F26" w14:textId="2750F5D0" w:rsidR="00FB4042" w:rsidRDefault="00FB4042" w:rsidP="002C51DD">
      <w:pPr>
        <w:pStyle w:val="ListParagraph"/>
        <w:numPr>
          <w:ilvl w:val="0"/>
          <w:numId w:val="7"/>
        </w:numPr>
        <w:jc w:val="both"/>
      </w:pPr>
      <w:r>
        <w:t>Fault management in wireless sensor networks was studied by Yu, M., Mocha, H. and Megabit, M. in 2007. The IEEE wireless communications journal, volume 14, issue 6, pp.13-19.</w:t>
      </w:r>
    </w:p>
    <w:p w14:paraId="5BE7AAD1" w14:textId="271E6C94" w:rsidR="00FB4042" w:rsidRDefault="00FB4042" w:rsidP="002C51DD">
      <w:pPr>
        <w:pStyle w:val="ListParagraph"/>
        <w:numPr>
          <w:ilvl w:val="0"/>
          <w:numId w:val="7"/>
        </w:numPr>
        <w:jc w:val="both"/>
      </w:pPr>
      <w:r>
        <w:t>Guangzhou, G., and Montana Youngish (2003, March). Distributed wireless sensor network fault tolerance in 2003, the IEEE Wireless Communications and Networking Conference was held in Washington D.C. in 2003. (Vol. 3, pp. 1579-1584). the IEEE.</w:t>
      </w:r>
    </w:p>
    <w:p w14:paraId="619101FE" w14:textId="2963AEF6" w:rsidR="00FB4042" w:rsidRDefault="00FB4042" w:rsidP="002C51DD">
      <w:pPr>
        <w:pStyle w:val="ListParagraph"/>
        <w:numPr>
          <w:ilvl w:val="0"/>
          <w:numId w:val="7"/>
        </w:numPr>
        <w:jc w:val="both"/>
      </w:pPr>
      <w:r>
        <w:t xml:space="preserve">According to Gupta and Youngish, 2003, March, Wireless sensor networks </w:t>
      </w:r>
      <w:r w:rsidR="00AA332F">
        <w:t xml:space="preserve">are </w:t>
      </w:r>
      <w:r>
        <w:t>capable of fault-tolerant clustering. Wireless Communications and Networking in 2003. IEEE Wireless Communications and Networking, 2003. IEEE WCNC 2003 (Vol. 3, pp. 1579-1584). The IEEE.</w:t>
      </w:r>
    </w:p>
    <w:p w14:paraId="130666F6" w14:textId="322BA7D9" w:rsidR="00FB4042" w:rsidRDefault="00FB4042" w:rsidP="002C51DD">
      <w:pPr>
        <w:pStyle w:val="ListParagraph"/>
        <w:numPr>
          <w:ilvl w:val="0"/>
          <w:numId w:val="7"/>
        </w:numPr>
        <w:jc w:val="both"/>
      </w:pPr>
      <w:r>
        <w:t>Computer wireless sensor networks Lesson, M., 2013. Visitor interest in zoo animals and the implications for collection planning and zoo education Computer networks. Computer wireless sensor networks, 29(6), pp.715-731.</w:t>
      </w:r>
    </w:p>
    <w:p w14:paraId="77A89E3E" w14:textId="08036A13" w:rsidR="00FB4042" w:rsidRDefault="00FB4042" w:rsidP="002C51DD">
      <w:pPr>
        <w:pStyle w:val="ListParagraph"/>
        <w:numPr>
          <w:ilvl w:val="0"/>
          <w:numId w:val="7"/>
        </w:numPr>
        <w:jc w:val="both"/>
      </w:pPr>
      <w:r>
        <w:t xml:space="preserve">Moss, A. and Epson, M., 2010. Visitor interest in zoo animals and the implications for collection planning and Computer networks education programmed. Computer wireless sensor networks </w:t>
      </w:r>
    </w:p>
    <w:p w14:paraId="1ACB972E" w14:textId="391EE12A" w:rsidR="00FB4042" w:rsidRDefault="00FB4042" w:rsidP="002C51DD">
      <w:pPr>
        <w:pStyle w:val="ListParagraph"/>
        <w:numPr>
          <w:ilvl w:val="0"/>
          <w:numId w:val="7"/>
        </w:numPr>
        <w:jc w:val="both"/>
      </w:pPr>
      <w:r>
        <w:t>Turley, S.K., 2012. Exploring the future of the computer networks Computer wireless sensor networks. Journal of vacation marketing, 5(4), pp.340-355.</w:t>
      </w:r>
    </w:p>
    <w:p w14:paraId="0F736D7F" w14:textId="7F25C5D6" w:rsidR="00FB4042" w:rsidRDefault="00FB4042" w:rsidP="002C51DD">
      <w:pPr>
        <w:pStyle w:val="ListParagraph"/>
        <w:numPr>
          <w:ilvl w:val="0"/>
          <w:numId w:val="7"/>
        </w:numPr>
        <w:jc w:val="both"/>
      </w:pPr>
      <w:r>
        <w:t>Turley, S.K., 2019. Computer networks and in the traditional Computer wireless sensor networks. Journal of Tourism Studies, 10(2), pp.2-13.</w:t>
      </w:r>
    </w:p>
    <w:p w14:paraId="576CFDDF" w14:textId="703BD587" w:rsidR="00FB4042" w:rsidRDefault="00FB4042" w:rsidP="002C51DD">
      <w:pPr>
        <w:pStyle w:val="ListParagraph"/>
        <w:numPr>
          <w:ilvl w:val="0"/>
          <w:numId w:val="7"/>
        </w:numPr>
        <w:jc w:val="both"/>
      </w:pPr>
      <w:r>
        <w:t>Hunter-Jones, P. and Computer networks, C., 2015. Leisure consumption and the United Kingdom Computer wireless sensor networks. Leisure consumption and the United Kingdom Computer wireless sensor networks., pp.97-107.Whitworth, A.W., 2012. A Computer network into the determining factors of zoo visitor attendances in Computer wireless sensor networks. Plops one, 7(1), p.e29839.</w:t>
      </w:r>
    </w:p>
    <w:p w14:paraId="0B542C22" w14:textId="388E3A7F" w:rsidR="00FB4042" w:rsidRDefault="00FB4042" w:rsidP="002C51DD">
      <w:pPr>
        <w:pStyle w:val="ListParagraph"/>
        <w:numPr>
          <w:ilvl w:val="0"/>
          <w:numId w:val="7"/>
        </w:numPr>
        <w:jc w:val="both"/>
      </w:pPr>
      <w:r>
        <w:t>Moss, A., Jensen, E. and Gusset, M., 2017. Impact of a global Computer networks education campaign on Computer wireless sensor networks and aquarium visitors. Frontiers in Ecology and the Environment, 15(5), pp.243-247.</w:t>
      </w:r>
    </w:p>
    <w:p w14:paraId="372DB8D8" w14:textId="644CF87D" w:rsidR="00FB4042" w:rsidRDefault="00FB4042" w:rsidP="002C51DD">
      <w:pPr>
        <w:pStyle w:val="ListParagraph"/>
        <w:numPr>
          <w:ilvl w:val="0"/>
          <w:numId w:val="7"/>
        </w:numPr>
        <w:jc w:val="both"/>
      </w:pPr>
      <w:r>
        <w:t>Rees, P.A., 2011. An introduction to zoo biology and management. John Wiley &amp; Sons.</w:t>
      </w:r>
    </w:p>
    <w:p w14:paraId="7018FB8D" w14:textId="288876B6" w:rsidR="00FB4042" w:rsidRDefault="00FB4042" w:rsidP="002C51DD">
      <w:pPr>
        <w:pStyle w:val="ListParagraph"/>
        <w:numPr>
          <w:ilvl w:val="0"/>
          <w:numId w:val="7"/>
        </w:numPr>
        <w:jc w:val="both"/>
      </w:pPr>
      <w:r>
        <w:t>Turley, S.K., 2021. Exploring the future of the traditional Computer wireless sensor networks. Journal of vacation marketing, 5(4), pp.340-355.</w:t>
      </w:r>
    </w:p>
    <w:p w14:paraId="3E4D1A43" w14:textId="163EE41C" w:rsidR="00FB4042" w:rsidRDefault="00FB4042" w:rsidP="002C51DD">
      <w:pPr>
        <w:pStyle w:val="ListParagraph"/>
        <w:numPr>
          <w:ilvl w:val="0"/>
          <w:numId w:val="7"/>
        </w:numPr>
        <w:jc w:val="both"/>
      </w:pPr>
      <w:r>
        <w:t>Turley, S.K., 2021. Conservation and tourism in the traditional Computer wireless sensor networks. Journal of Tourism Studies, 10(2), pp.2-13.Hunter-Jones, P. and Hayward, C., 2016. Leisure consumption and the United Kingdom (Computer wireless sensor networks) Computer wireless sensor networks. Leisure consumption and the United Kingdom Computer wireless sensor networks., pp.97-107.</w:t>
      </w:r>
    </w:p>
    <w:p w14:paraId="16487217" w14:textId="77777777" w:rsidR="00D17190" w:rsidRDefault="00FB4042" w:rsidP="002C51DD">
      <w:pPr>
        <w:pStyle w:val="ListParagraph"/>
        <w:numPr>
          <w:ilvl w:val="0"/>
          <w:numId w:val="7"/>
        </w:numPr>
        <w:jc w:val="both"/>
      </w:pPr>
      <w:r>
        <w:t>Whitworth, A.W., 2012. An investigation into the determining factors of zoo visitor attendances in Computer wireless sensor networks. Plops one, 7(1), p.e29839.</w:t>
      </w:r>
    </w:p>
    <w:p w14:paraId="5DE1FD42" w14:textId="28032D20" w:rsidR="00FB4042" w:rsidRDefault="00FB4042" w:rsidP="002C51DD">
      <w:pPr>
        <w:pStyle w:val="ListParagraph"/>
        <w:numPr>
          <w:ilvl w:val="0"/>
          <w:numId w:val="7"/>
        </w:numPr>
        <w:jc w:val="both"/>
      </w:pPr>
      <w:r>
        <w:t>To tolerate failures in the wireless sensor network, Gupathy and Youngish used fault-tolerant clustering. On March 16, the 14th IEEE International Conference on Wireless Communications and Networking was held in San Diego, California (Vol. 3, pp. 1579-1584).</w:t>
      </w:r>
    </w:p>
    <w:p w14:paraId="26F70C18" w14:textId="0FCE4A0A" w:rsidR="00FB4042" w:rsidRDefault="00FB4042" w:rsidP="002C51DD">
      <w:pPr>
        <w:pStyle w:val="ListParagraph"/>
        <w:numPr>
          <w:ilvl w:val="0"/>
          <w:numId w:val="7"/>
        </w:numPr>
        <w:jc w:val="both"/>
      </w:pPr>
      <w:r>
        <w:t>Chen, Min, et al. "Real-time video communications across wireless sensor networks using directional geographic routing." Cumulative frequency table: Computer Communications, 30.17 (2007): 3368-3383.</w:t>
      </w:r>
    </w:p>
    <w:p w14:paraId="6E97C843" w14:textId="611C11DA" w:rsidR="00FB4042" w:rsidRDefault="00FB4042" w:rsidP="002C51DD">
      <w:pPr>
        <w:pStyle w:val="ListParagraph"/>
        <w:numPr>
          <w:ilvl w:val="0"/>
          <w:numId w:val="7"/>
        </w:numPr>
        <w:jc w:val="both"/>
      </w:pPr>
      <w:r>
        <w:t>Osama Shahabad, A. A. Aiden, and B. B. Aiden are some of the people mentioned above. a complete examination of healthcare services, exposing flaws, problems, and methodological difficulties medical systems journal: J Med Syst 42, no. 8 (2018): 1-56.</w:t>
      </w:r>
    </w:p>
    <w:p w14:paraId="4FEAA07C" w14:textId="3FFDEFF9" w:rsidR="00FB4042" w:rsidRDefault="00FB4042" w:rsidP="002C51DD">
      <w:pPr>
        <w:pStyle w:val="ListParagraph"/>
        <w:numPr>
          <w:ilvl w:val="0"/>
          <w:numId w:val="7"/>
        </w:numPr>
        <w:jc w:val="both"/>
      </w:pPr>
      <w:r>
        <w:t>Aboualasem MA. health system with real-time fault-tolerance: A comprehensive analysis of healthcare services, vulnerabilities, concerns, and methodological factors are raised during the review. Medical devices are described in the Journal of Medical Systems.</w:t>
      </w:r>
    </w:p>
    <w:p w14:paraId="771B8F7B" w14:textId="1864DABE" w:rsidR="00FB4042" w:rsidRDefault="00FB4042" w:rsidP="002C51DD">
      <w:pPr>
        <w:pStyle w:val="ListParagraph"/>
        <w:numPr>
          <w:ilvl w:val="0"/>
          <w:numId w:val="7"/>
        </w:numPr>
        <w:jc w:val="both"/>
      </w:pPr>
      <w:r>
        <w:t>Computer wireless sensor networks Lesson, M., 2013. Visitor interest in networks and the implications for collection planning and zoo education Computer networks. Computer wireless sensor networks, 29(6), pp.715-731.</w:t>
      </w:r>
    </w:p>
    <w:p w14:paraId="775C6B19" w14:textId="497571C7" w:rsidR="00FB4042" w:rsidRDefault="00FB4042" w:rsidP="002C51DD">
      <w:pPr>
        <w:pStyle w:val="ListParagraph"/>
        <w:numPr>
          <w:ilvl w:val="0"/>
          <w:numId w:val="7"/>
        </w:numPr>
        <w:jc w:val="both"/>
      </w:pPr>
      <w:r>
        <w:lastRenderedPageBreak/>
        <w:t xml:space="preserve">Moss, A. and Epson, M., 2010. Visitor interest in zoo animals and the implications for collection planning and Computer networks education programmed. Computer wireless sensor networks </w:t>
      </w:r>
    </w:p>
    <w:p w14:paraId="34D99F79" w14:textId="4601B660" w:rsidR="00FB4042" w:rsidRDefault="00FB4042" w:rsidP="002C51DD">
      <w:pPr>
        <w:pStyle w:val="ListParagraph"/>
        <w:numPr>
          <w:ilvl w:val="0"/>
          <w:numId w:val="7"/>
        </w:numPr>
        <w:jc w:val="both"/>
      </w:pPr>
      <w:r>
        <w:t>Turley, S.K., 2012. Exploring the future of the computer networks Computer wireless sensor networks. Journal of vacation marketing, 5(4), pp.340-355.Turley, S.K., 2019. Computer networks and in the traditional Computer wireless sensor networks. Journal of Tourism Studies, 10(2), pp.2-13.</w:t>
      </w:r>
    </w:p>
    <w:p w14:paraId="1BC7B9A1" w14:textId="16D50DB5" w:rsidR="00FB4042" w:rsidRDefault="00FB4042" w:rsidP="002C51DD">
      <w:pPr>
        <w:pStyle w:val="ListParagraph"/>
        <w:numPr>
          <w:ilvl w:val="0"/>
          <w:numId w:val="7"/>
        </w:numPr>
        <w:jc w:val="both"/>
      </w:pPr>
      <w:r>
        <w:t>Hunter-Jones, P. and Computer networks, C., 2015. Leisure consumption and the United Kingdom Computer wireless sensor networks. Leisure consumption and the United Kingdom Computer wireless sensor networks., pp.97-107.</w:t>
      </w:r>
    </w:p>
    <w:p w14:paraId="582912B4" w14:textId="427B84CB" w:rsidR="00FB4042" w:rsidRDefault="00FB4042" w:rsidP="002C51DD">
      <w:pPr>
        <w:pStyle w:val="ListParagraph"/>
        <w:numPr>
          <w:ilvl w:val="0"/>
          <w:numId w:val="7"/>
        </w:numPr>
        <w:jc w:val="both"/>
      </w:pPr>
      <w:r>
        <w:t>Whitworth, A.W., 2012. A Computer network into the determining factors of zoo visitor attendances in Computer wireless sensor networks. Plops one, 7(1), p.e29839.</w:t>
      </w:r>
    </w:p>
    <w:p w14:paraId="3ABF6C97" w14:textId="3899A1E5" w:rsidR="00FB4042" w:rsidRDefault="00FB4042" w:rsidP="002C51DD">
      <w:pPr>
        <w:pStyle w:val="ListParagraph"/>
        <w:numPr>
          <w:ilvl w:val="0"/>
          <w:numId w:val="7"/>
        </w:numPr>
        <w:jc w:val="both"/>
      </w:pPr>
      <w:r>
        <w:t>Moss, A., Jensen, E. and Gusset, M., 2017. Impact of a global Computer networks education campaign on Computer wireless sensor networks and aquarium visitors. Frontiers in Ecology and the Environment, 15(5), pp.243-247.</w:t>
      </w:r>
    </w:p>
    <w:p w14:paraId="5CB5B798" w14:textId="2472438B" w:rsidR="00FB4042" w:rsidRDefault="00FB4042" w:rsidP="002C51DD">
      <w:pPr>
        <w:pStyle w:val="ListParagraph"/>
        <w:numPr>
          <w:ilvl w:val="0"/>
          <w:numId w:val="7"/>
        </w:numPr>
        <w:jc w:val="both"/>
      </w:pPr>
      <w:r>
        <w:t>Rees, P.A., 2011. An introduction to zoo biology and management. John Wiley &amp; Sons.</w:t>
      </w:r>
    </w:p>
    <w:p w14:paraId="42511AC9" w14:textId="108EC3B2" w:rsidR="00FB4042" w:rsidRDefault="00FB4042" w:rsidP="002C51DD">
      <w:pPr>
        <w:pStyle w:val="ListParagraph"/>
        <w:numPr>
          <w:ilvl w:val="0"/>
          <w:numId w:val="7"/>
        </w:numPr>
        <w:jc w:val="both"/>
      </w:pPr>
      <w:r>
        <w:t>Turley, S.K., 2021. Exploring the future of the traditional Computer wireless sensor networks. Journal of vacation marketing, 5(4), pp.340-355.</w:t>
      </w:r>
    </w:p>
    <w:p w14:paraId="3C7D5F52" w14:textId="2AEF1542" w:rsidR="00FB4042" w:rsidRDefault="00FB4042" w:rsidP="002C51DD">
      <w:pPr>
        <w:pStyle w:val="ListParagraph"/>
        <w:numPr>
          <w:ilvl w:val="0"/>
          <w:numId w:val="7"/>
        </w:numPr>
        <w:jc w:val="both"/>
      </w:pPr>
      <w:r>
        <w:t>Turley, S.K., 2021. Conservation and tourism in the traditional Computer wireless sensor networks. Journal of Tourism Studies, 10(2), pp.2-13.</w:t>
      </w:r>
    </w:p>
    <w:p w14:paraId="30BE9F83" w14:textId="63A5FDEE" w:rsidR="00FB4042" w:rsidRDefault="00FB4042" w:rsidP="002C51DD">
      <w:pPr>
        <w:pStyle w:val="ListParagraph"/>
        <w:numPr>
          <w:ilvl w:val="0"/>
          <w:numId w:val="7"/>
        </w:numPr>
        <w:jc w:val="both"/>
      </w:pPr>
      <w:r>
        <w:t>Hunter-Jones, P. and Hayward, C., 2016. Leisure consumption and the United Kingdom (Computer wireless sensor networks) Computer wireless sensor networks. Leisure consumption and the United Kingdom Computer wireless sensor networks., pp.97-107.</w:t>
      </w:r>
    </w:p>
    <w:p w14:paraId="1BFA2C73" w14:textId="49C862DD" w:rsidR="00FB4042" w:rsidRDefault="00FB4042" w:rsidP="002C51DD">
      <w:pPr>
        <w:pStyle w:val="ListParagraph"/>
        <w:numPr>
          <w:ilvl w:val="0"/>
          <w:numId w:val="7"/>
        </w:numPr>
        <w:jc w:val="both"/>
      </w:pPr>
      <w:r>
        <w:t>Whitworth, A.W., 2012. An investigation into the determining factors of zoo visitor attendances in Computer wireless sensor networks. Plops one, 7(1), p.e29839.</w:t>
      </w:r>
    </w:p>
    <w:p w14:paraId="6787F2AB" w14:textId="1C2FD735" w:rsidR="00FB4042" w:rsidRDefault="00FB4042" w:rsidP="002C51DD">
      <w:pPr>
        <w:pStyle w:val="ListParagraph"/>
        <w:numPr>
          <w:ilvl w:val="0"/>
          <w:numId w:val="7"/>
        </w:numPr>
        <w:jc w:val="both"/>
      </w:pPr>
      <w:r>
        <w:t>Moss, A., Jensen, E. and Gusset, M., 2017. Impact of a global biodiversity education campaign on zoo and aquarium visitors. Frontiers in Ecology and the Environment, 15(5), pp.243-247.</w:t>
      </w:r>
    </w:p>
    <w:p w14:paraId="6575817B" w14:textId="7F9CDC0C" w:rsidR="00FB4042" w:rsidRDefault="00FB4042" w:rsidP="002C51DD">
      <w:pPr>
        <w:pStyle w:val="ListParagraph"/>
        <w:numPr>
          <w:ilvl w:val="0"/>
          <w:numId w:val="7"/>
        </w:numPr>
        <w:jc w:val="both"/>
      </w:pPr>
      <w:r>
        <w:t>Rees, P.A., 2018. An introduction to zoo biology and management. John Wiley &amp; Sons.</w:t>
      </w:r>
    </w:p>
    <w:p w14:paraId="79280070" w14:textId="6533A142" w:rsidR="00FB4042" w:rsidRPr="00FB4042" w:rsidRDefault="00FB4042" w:rsidP="002C51DD">
      <w:pPr>
        <w:pStyle w:val="ListParagraph"/>
        <w:numPr>
          <w:ilvl w:val="0"/>
          <w:numId w:val="7"/>
        </w:numPr>
        <w:jc w:val="both"/>
      </w:pPr>
      <w:r>
        <w:t>Williams, E., 2019. An investigation into social relationships and social structure in Computer wireless sensor networks.</w:t>
      </w:r>
    </w:p>
    <w:sectPr w:rsidR="00FB4042" w:rsidRPr="00FB4042" w:rsidSect="004B3FBF">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2BEBCE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1" type="#_x0000_t75" style="width:11.25pt;height:11.25pt" o:bullet="t">
        <v:imagedata r:id="rId1" o:title="mso4432"/>
      </v:shape>
    </w:pict>
  </w:numPicBullet>
  <w:abstractNum w:abstractNumId="0" w15:restartNumberingAfterBreak="0">
    <w:nsid w:val="100B39D7"/>
    <w:multiLevelType w:val="hybridMultilevel"/>
    <w:tmpl w:val="4C467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07C23"/>
    <w:multiLevelType w:val="hybridMultilevel"/>
    <w:tmpl w:val="586E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45ECE"/>
    <w:multiLevelType w:val="hybridMultilevel"/>
    <w:tmpl w:val="9FE8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A3348"/>
    <w:multiLevelType w:val="hybridMultilevel"/>
    <w:tmpl w:val="FAEA8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E01421"/>
    <w:multiLevelType w:val="hybridMultilevel"/>
    <w:tmpl w:val="D346CA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FB55B1"/>
    <w:multiLevelType w:val="hybridMultilevel"/>
    <w:tmpl w:val="55088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34C60"/>
    <w:multiLevelType w:val="hybridMultilevel"/>
    <w:tmpl w:val="8BE0AD9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856B04"/>
    <w:multiLevelType w:val="hybridMultilevel"/>
    <w:tmpl w:val="89F4F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0A94498"/>
    <w:multiLevelType w:val="hybridMultilevel"/>
    <w:tmpl w:val="94085A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9B06EF"/>
    <w:multiLevelType w:val="hybridMultilevel"/>
    <w:tmpl w:val="43521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3D7B81"/>
    <w:multiLevelType w:val="hybridMultilevel"/>
    <w:tmpl w:val="C8608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4"/>
  </w:num>
  <w:num w:numId="4">
    <w:abstractNumId w:val="6"/>
  </w:num>
  <w:num w:numId="5">
    <w:abstractNumId w:val="3"/>
  </w:num>
  <w:num w:numId="6">
    <w:abstractNumId w:val="10"/>
  </w:num>
  <w:num w:numId="7">
    <w:abstractNumId w:val="8"/>
  </w:num>
  <w:num w:numId="8">
    <w:abstractNumId w:val="0"/>
  </w:num>
  <w:num w:numId="9">
    <w:abstractNumId w:val="1"/>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zMzNjeyMDc3NDdT0lEKTi0uzszPAykwrQUAQlnMDSwAAAA="/>
  </w:docVars>
  <w:rsids>
    <w:rsidRoot w:val="004B3FBF"/>
    <w:rsid w:val="00017411"/>
    <w:rsid w:val="00024205"/>
    <w:rsid w:val="000250B6"/>
    <w:rsid w:val="00030DDA"/>
    <w:rsid w:val="00032AFD"/>
    <w:rsid w:val="00036E3B"/>
    <w:rsid w:val="00055E39"/>
    <w:rsid w:val="00066D83"/>
    <w:rsid w:val="00081B4E"/>
    <w:rsid w:val="00095F6F"/>
    <w:rsid w:val="00097AF9"/>
    <w:rsid w:val="000D20BC"/>
    <w:rsid w:val="000D7C7F"/>
    <w:rsid w:val="000F2C14"/>
    <w:rsid w:val="001109B2"/>
    <w:rsid w:val="00121BD6"/>
    <w:rsid w:val="001256E9"/>
    <w:rsid w:val="00135C6A"/>
    <w:rsid w:val="001556BB"/>
    <w:rsid w:val="0015769E"/>
    <w:rsid w:val="00166BBF"/>
    <w:rsid w:val="001670ED"/>
    <w:rsid w:val="00176083"/>
    <w:rsid w:val="00196B20"/>
    <w:rsid w:val="001D240A"/>
    <w:rsid w:val="001F2EBD"/>
    <w:rsid w:val="00206E5E"/>
    <w:rsid w:val="00225F0B"/>
    <w:rsid w:val="0024283B"/>
    <w:rsid w:val="002B0861"/>
    <w:rsid w:val="002C0D41"/>
    <w:rsid w:val="002C51DD"/>
    <w:rsid w:val="002D1B77"/>
    <w:rsid w:val="002E216B"/>
    <w:rsid w:val="00304131"/>
    <w:rsid w:val="00361C59"/>
    <w:rsid w:val="003631C9"/>
    <w:rsid w:val="00366DC9"/>
    <w:rsid w:val="00383FF2"/>
    <w:rsid w:val="00404EFB"/>
    <w:rsid w:val="004136F8"/>
    <w:rsid w:val="004811D8"/>
    <w:rsid w:val="00497189"/>
    <w:rsid w:val="004A3C0B"/>
    <w:rsid w:val="004B3FBF"/>
    <w:rsid w:val="004D64D9"/>
    <w:rsid w:val="0051226A"/>
    <w:rsid w:val="0053796C"/>
    <w:rsid w:val="00545940"/>
    <w:rsid w:val="005A6D92"/>
    <w:rsid w:val="005B3182"/>
    <w:rsid w:val="005B7802"/>
    <w:rsid w:val="005D0323"/>
    <w:rsid w:val="005D11CB"/>
    <w:rsid w:val="005E3EAE"/>
    <w:rsid w:val="005F451C"/>
    <w:rsid w:val="006052C0"/>
    <w:rsid w:val="00612845"/>
    <w:rsid w:val="00633396"/>
    <w:rsid w:val="00664633"/>
    <w:rsid w:val="00682F73"/>
    <w:rsid w:val="006B5235"/>
    <w:rsid w:val="006B5E7A"/>
    <w:rsid w:val="006D4EB9"/>
    <w:rsid w:val="006D551D"/>
    <w:rsid w:val="006F35DA"/>
    <w:rsid w:val="007538B2"/>
    <w:rsid w:val="0078136D"/>
    <w:rsid w:val="00791C24"/>
    <w:rsid w:val="007A2813"/>
    <w:rsid w:val="007B3B3A"/>
    <w:rsid w:val="007D3801"/>
    <w:rsid w:val="00803C5D"/>
    <w:rsid w:val="00821959"/>
    <w:rsid w:val="00821B4C"/>
    <w:rsid w:val="00827517"/>
    <w:rsid w:val="008310F2"/>
    <w:rsid w:val="00843AF2"/>
    <w:rsid w:val="008566E8"/>
    <w:rsid w:val="00856D3F"/>
    <w:rsid w:val="008943EC"/>
    <w:rsid w:val="0089744D"/>
    <w:rsid w:val="008B2D94"/>
    <w:rsid w:val="008E5446"/>
    <w:rsid w:val="008F03C7"/>
    <w:rsid w:val="00904800"/>
    <w:rsid w:val="00910FE1"/>
    <w:rsid w:val="00943952"/>
    <w:rsid w:val="00946517"/>
    <w:rsid w:val="009469F7"/>
    <w:rsid w:val="00946B2E"/>
    <w:rsid w:val="0095086F"/>
    <w:rsid w:val="00950943"/>
    <w:rsid w:val="00973404"/>
    <w:rsid w:val="00981619"/>
    <w:rsid w:val="009A3642"/>
    <w:rsid w:val="009B59BA"/>
    <w:rsid w:val="009C7535"/>
    <w:rsid w:val="009E39E1"/>
    <w:rsid w:val="009E62FB"/>
    <w:rsid w:val="00A60880"/>
    <w:rsid w:val="00A6430A"/>
    <w:rsid w:val="00A659A5"/>
    <w:rsid w:val="00A95976"/>
    <w:rsid w:val="00AA148B"/>
    <w:rsid w:val="00AA332F"/>
    <w:rsid w:val="00AA7E8C"/>
    <w:rsid w:val="00AC50E0"/>
    <w:rsid w:val="00AC7562"/>
    <w:rsid w:val="00AD699B"/>
    <w:rsid w:val="00AF451E"/>
    <w:rsid w:val="00AF6BE1"/>
    <w:rsid w:val="00B069F6"/>
    <w:rsid w:val="00B25F5F"/>
    <w:rsid w:val="00B37F9A"/>
    <w:rsid w:val="00B6555C"/>
    <w:rsid w:val="00B82E94"/>
    <w:rsid w:val="00B94F73"/>
    <w:rsid w:val="00BA3B0F"/>
    <w:rsid w:val="00BC1D44"/>
    <w:rsid w:val="00BD4214"/>
    <w:rsid w:val="00BD6A7D"/>
    <w:rsid w:val="00BF158E"/>
    <w:rsid w:val="00BF1A4A"/>
    <w:rsid w:val="00C023D5"/>
    <w:rsid w:val="00C2238F"/>
    <w:rsid w:val="00C2734C"/>
    <w:rsid w:val="00C30143"/>
    <w:rsid w:val="00C63B45"/>
    <w:rsid w:val="00C7018D"/>
    <w:rsid w:val="00C76FBA"/>
    <w:rsid w:val="00D15F08"/>
    <w:rsid w:val="00D17190"/>
    <w:rsid w:val="00D277F9"/>
    <w:rsid w:val="00D611A5"/>
    <w:rsid w:val="00D80C01"/>
    <w:rsid w:val="00DA5F35"/>
    <w:rsid w:val="00DA62F0"/>
    <w:rsid w:val="00DB3A8E"/>
    <w:rsid w:val="00DC2821"/>
    <w:rsid w:val="00DF68A6"/>
    <w:rsid w:val="00DF79F6"/>
    <w:rsid w:val="00E07104"/>
    <w:rsid w:val="00E16C57"/>
    <w:rsid w:val="00E24D3C"/>
    <w:rsid w:val="00E40748"/>
    <w:rsid w:val="00E421B2"/>
    <w:rsid w:val="00E600ED"/>
    <w:rsid w:val="00E7543B"/>
    <w:rsid w:val="00E757F9"/>
    <w:rsid w:val="00EA3A8F"/>
    <w:rsid w:val="00EA51ED"/>
    <w:rsid w:val="00EC1D08"/>
    <w:rsid w:val="00EC29E7"/>
    <w:rsid w:val="00EF4DF6"/>
    <w:rsid w:val="00F13FB5"/>
    <w:rsid w:val="00F470EB"/>
    <w:rsid w:val="00F63DE2"/>
    <w:rsid w:val="00F81C3E"/>
    <w:rsid w:val="00F87D68"/>
    <w:rsid w:val="00FA26F9"/>
    <w:rsid w:val="00FA4182"/>
    <w:rsid w:val="00FA753E"/>
    <w:rsid w:val="00FB09E0"/>
    <w:rsid w:val="00FB4042"/>
    <w:rsid w:val="00FB6598"/>
    <w:rsid w:val="00FE28B1"/>
    <w:rsid w:val="00FE6191"/>
    <w:rsid w:val="00FF3E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11D87"/>
  <w15:chartTrackingRefBased/>
  <w15:docId w15:val="{07D9C645-5152-43B3-AE5E-4C291AD4F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F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6B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6D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B3FBF"/>
    <w:pPr>
      <w:spacing w:after="0" w:line="240" w:lineRule="auto"/>
    </w:pPr>
    <w:rPr>
      <w:rFonts w:eastAsiaTheme="minorEastAsia"/>
    </w:rPr>
  </w:style>
  <w:style w:type="character" w:customStyle="1" w:styleId="NoSpacingChar">
    <w:name w:val="No Spacing Char"/>
    <w:basedOn w:val="DefaultParagraphFont"/>
    <w:link w:val="NoSpacing"/>
    <w:uiPriority w:val="1"/>
    <w:rsid w:val="004B3FBF"/>
    <w:rPr>
      <w:rFonts w:eastAsiaTheme="minorEastAsia"/>
    </w:rPr>
  </w:style>
  <w:style w:type="character" w:customStyle="1" w:styleId="Heading1Char">
    <w:name w:val="Heading 1 Char"/>
    <w:basedOn w:val="DefaultParagraphFont"/>
    <w:link w:val="Heading1"/>
    <w:uiPriority w:val="9"/>
    <w:rsid w:val="004B3FBF"/>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856D3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196B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F2EBD"/>
    <w:pPr>
      <w:ind w:left="720"/>
      <w:contextualSpacing/>
    </w:pPr>
  </w:style>
  <w:style w:type="character" w:styleId="CommentReference">
    <w:name w:val="annotation reference"/>
    <w:basedOn w:val="DefaultParagraphFont"/>
    <w:uiPriority w:val="99"/>
    <w:semiHidden/>
    <w:unhideWhenUsed/>
    <w:rsid w:val="00821959"/>
    <w:rPr>
      <w:sz w:val="16"/>
      <w:szCs w:val="16"/>
    </w:rPr>
  </w:style>
  <w:style w:type="paragraph" w:styleId="CommentText">
    <w:name w:val="annotation text"/>
    <w:basedOn w:val="Normal"/>
    <w:link w:val="CommentTextChar"/>
    <w:uiPriority w:val="99"/>
    <w:semiHidden/>
    <w:unhideWhenUsed/>
    <w:rsid w:val="00821959"/>
    <w:pPr>
      <w:spacing w:line="240" w:lineRule="auto"/>
    </w:pPr>
    <w:rPr>
      <w:sz w:val="20"/>
      <w:szCs w:val="20"/>
    </w:rPr>
  </w:style>
  <w:style w:type="character" w:customStyle="1" w:styleId="CommentTextChar">
    <w:name w:val="Comment Text Char"/>
    <w:basedOn w:val="DefaultParagraphFont"/>
    <w:link w:val="CommentText"/>
    <w:uiPriority w:val="99"/>
    <w:semiHidden/>
    <w:rsid w:val="00821959"/>
    <w:rPr>
      <w:sz w:val="20"/>
      <w:szCs w:val="20"/>
    </w:rPr>
  </w:style>
  <w:style w:type="paragraph" w:styleId="CommentSubject">
    <w:name w:val="annotation subject"/>
    <w:basedOn w:val="CommentText"/>
    <w:next w:val="CommentText"/>
    <w:link w:val="CommentSubjectChar"/>
    <w:uiPriority w:val="99"/>
    <w:semiHidden/>
    <w:unhideWhenUsed/>
    <w:rsid w:val="00821959"/>
    <w:rPr>
      <w:b/>
      <w:bCs/>
    </w:rPr>
  </w:style>
  <w:style w:type="character" w:customStyle="1" w:styleId="CommentSubjectChar">
    <w:name w:val="Comment Subject Char"/>
    <w:basedOn w:val="CommentTextChar"/>
    <w:link w:val="CommentSubject"/>
    <w:uiPriority w:val="99"/>
    <w:semiHidden/>
    <w:rsid w:val="00821959"/>
    <w:rPr>
      <w:b/>
      <w:bCs/>
      <w:sz w:val="20"/>
      <w:szCs w:val="20"/>
    </w:rPr>
  </w:style>
  <w:style w:type="character" w:customStyle="1" w:styleId="Heading3Char">
    <w:name w:val="Heading 3 Char"/>
    <w:basedOn w:val="DefaultParagraphFont"/>
    <w:link w:val="Heading3"/>
    <w:uiPriority w:val="9"/>
    <w:rsid w:val="00366DC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821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1B4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semiHidden/>
    <w:unhideWhenUsed/>
    <w:rsid w:val="00363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631C9"/>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E421B2"/>
    <w:pPr>
      <w:outlineLvl w:val="9"/>
    </w:pPr>
  </w:style>
  <w:style w:type="paragraph" w:styleId="TOC1">
    <w:name w:val="toc 1"/>
    <w:basedOn w:val="Normal"/>
    <w:next w:val="Normal"/>
    <w:autoRedefine/>
    <w:uiPriority w:val="39"/>
    <w:unhideWhenUsed/>
    <w:rsid w:val="00E421B2"/>
    <w:pPr>
      <w:spacing w:after="100"/>
    </w:pPr>
  </w:style>
  <w:style w:type="paragraph" w:styleId="TOC2">
    <w:name w:val="toc 2"/>
    <w:basedOn w:val="Normal"/>
    <w:next w:val="Normal"/>
    <w:autoRedefine/>
    <w:uiPriority w:val="39"/>
    <w:unhideWhenUsed/>
    <w:rsid w:val="00E421B2"/>
    <w:pPr>
      <w:spacing w:after="100"/>
      <w:ind w:left="220"/>
    </w:pPr>
  </w:style>
  <w:style w:type="paragraph" w:styleId="TOC3">
    <w:name w:val="toc 3"/>
    <w:basedOn w:val="Normal"/>
    <w:next w:val="Normal"/>
    <w:autoRedefine/>
    <w:uiPriority w:val="39"/>
    <w:unhideWhenUsed/>
    <w:rsid w:val="00E421B2"/>
    <w:pPr>
      <w:spacing w:after="100"/>
      <w:ind w:left="440"/>
    </w:pPr>
  </w:style>
  <w:style w:type="character" w:styleId="Hyperlink">
    <w:name w:val="Hyperlink"/>
    <w:basedOn w:val="DefaultParagraphFont"/>
    <w:uiPriority w:val="99"/>
    <w:unhideWhenUsed/>
    <w:rsid w:val="00E421B2"/>
    <w:rPr>
      <w:color w:val="0563C1" w:themeColor="hyperlink"/>
      <w:u w:val="single"/>
    </w:rPr>
  </w:style>
  <w:style w:type="paragraph" w:styleId="TableofFigures">
    <w:name w:val="table of figures"/>
    <w:basedOn w:val="Normal"/>
    <w:next w:val="Normal"/>
    <w:uiPriority w:val="99"/>
    <w:unhideWhenUsed/>
    <w:rsid w:val="00E421B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83397">
      <w:bodyDiv w:val="1"/>
      <w:marLeft w:val="0"/>
      <w:marRight w:val="0"/>
      <w:marTop w:val="0"/>
      <w:marBottom w:val="0"/>
      <w:divBdr>
        <w:top w:val="none" w:sz="0" w:space="0" w:color="auto"/>
        <w:left w:val="none" w:sz="0" w:space="0" w:color="auto"/>
        <w:bottom w:val="none" w:sz="0" w:space="0" w:color="auto"/>
        <w:right w:val="none" w:sz="0" w:space="0" w:color="auto"/>
      </w:divBdr>
    </w:div>
    <w:div w:id="782188192">
      <w:bodyDiv w:val="1"/>
      <w:marLeft w:val="0"/>
      <w:marRight w:val="0"/>
      <w:marTop w:val="0"/>
      <w:marBottom w:val="0"/>
      <w:divBdr>
        <w:top w:val="none" w:sz="0" w:space="0" w:color="auto"/>
        <w:left w:val="none" w:sz="0" w:space="0" w:color="auto"/>
        <w:bottom w:val="none" w:sz="0" w:space="0" w:color="auto"/>
        <w:right w:val="none" w:sz="0" w:space="0" w:color="auto"/>
      </w:divBdr>
    </w:div>
    <w:div w:id="1403261235">
      <w:bodyDiv w:val="1"/>
      <w:marLeft w:val="0"/>
      <w:marRight w:val="0"/>
      <w:marTop w:val="0"/>
      <w:marBottom w:val="0"/>
      <w:divBdr>
        <w:top w:val="none" w:sz="0" w:space="0" w:color="auto"/>
        <w:left w:val="none" w:sz="0" w:space="0" w:color="auto"/>
        <w:bottom w:val="none" w:sz="0" w:space="0" w:color="auto"/>
        <w:right w:val="none" w:sz="0" w:space="0" w:color="auto"/>
      </w:divBdr>
    </w:div>
    <w:div w:id="200620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ule Supervisor: Besher Alhalabi
Module Leader: Mariam Adedoyin-Olowe</Abstract>
  <CompanyAddress/>
  <CompanyPhone/>
  <CompanyFax/>
  <CompanyEmail>20112822</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34731-0850-4052-ACEE-EC37EC8B4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7</Pages>
  <Words>14723</Words>
  <Characters>83924</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Fault Recovery in Wireless sensor NetworkS uSING mACHINE lEARNING</vt:lpstr>
    </vt:vector>
  </TitlesOfParts>
  <Company/>
  <LinksUpToDate>false</LinksUpToDate>
  <CharactersWithSpaces>9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t Recovery in Wireless sensor NetworkS uSING mACHINE lEARNING</dc:title>
  <dc:subject>CMP7200 Individual Masters Project</dc:subject>
  <dc:creator>Raviteja Athota</dc:creator>
  <cp:keywords/>
  <dc:description/>
  <cp:lastModifiedBy>Mushood Hanif</cp:lastModifiedBy>
  <cp:revision>168</cp:revision>
  <dcterms:created xsi:type="dcterms:W3CDTF">2021-08-10T13:43:00Z</dcterms:created>
  <dcterms:modified xsi:type="dcterms:W3CDTF">2021-08-18T18:02:00Z</dcterms:modified>
</cp:coreProperties>
</file>